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819F68" w14:textId="77777777" w:rsidR="002D0945" w:rsidRPr="00851914" w:rsidRDefault="00230B36" w:rsidP="002D0945">
      <w:pPr>
        <w:jc w:val="center"/>
        <w:rPr>
          <w:b/>
          <w:bCs/>
        </w:rPr>
      </w:pPr>
      <w:r w:rsidRPr="00851914">
        <w:rPr>
          <w:b/>
          <w:bCs/>
        </w:rPr>
        <w:t>Supporting Information File One</w:t>
      </w:r>
    </w:p>
    <w:p w14:paraId="69CD23C8" w14:textId="77777777" w:rsidR="002D0945" w:rsidRPr="00851914" w:rsidRDefault="002D0945" w:rsidP="002D0945">
      <w:pPr>
        <w:jc w:val="center"/>
        <w:rPr>
          <w:u w:val="single"/>
        </w:rPr>
      </w:pPr>
      <w:r w:rsidRPr="00851914">
        <w:rPr>
          <w:u w:val="single"/>
        </w:rPr>
        <w:t>Review Article References</w:t>
      </w:r>
    </w:p>
    <w:p w14:paraId="7DE2A909" w14:textId="77777777" w:rsidR="002D0945" w:rsidRPr="00851914" w:rsidRDefault="002D0945" w:rsidP="002D0945">
      <w:pPr>
        <w:ind w:left="709" w:hanging="709"/>
      </w:pPr>
      <w:r w:rsidRPr="00851914">
        <w:t>Anderson, K., Accurso, E. C., Kinasz, K. R., &amp; Le Grange, D. (2017). Residents’ and fellows’ knowledge and attitudes about eating disorders at an academic medical Center. </w:t>
      </w:r>
      <w:r w:rsidRPr="00851914">
        <w:rPr>
          <w:i/>
          <w:iCs/>
        </w:rPr>
        <w:t>Academic Psychiatry</w:t>
      </w:r>
      <w:r w:rsidRPr="00851914">
        <w:t>, </w:t>
      </w:r>
      <w:r w:rsidRPr="00851914">
        <w:rPr>
          <w:i/>
          <w:iCs/>
        </w:rPr>
        <w:t>41</w:t>
      </w:r>
      <w:r w:rsidRPr="00851914">
        <w:t xml:space="preserve">(3), 381-384. </w:t>
      </w:r>
      <w:r w:rsidRPr="00851914">
        <w:rPr>
          <w:noProof/>
        </w:rPr>
        <w:t>doi</w:t>
      </w:r>
      <w:r w:rsidRPr="00851914">
        <w:t>:10.1007/s40596-016-0578-z</w:t>
      </w:r>
    </w:p>
    <w:p w14:paraId="7B7BC85C" w14:textId="77777777" w:rsidR="002D0945" w:rsidRPr="00851914" w:rsidRDefault="002D0945" w:rsidP="002D0945">
      <w:pPr>
        <w:ind w:left="709" w:hanging="709"/>
      </w:pPr>
      <w:r w:rsidRPr="00851914">
        <w:t>Anderson, R., Gratwick-Sarll, K., Bentley, C., Harrison, C., &amp; Mond, J. (2016). Adolescents’ perception of the severity of binge eating disorder: A population-based study. </w:t>
      </w:r>
      <w:r w:rsidRPr="00851914">
        <w:rPr>
          <w:i/>
          <w:iCs/>
        </w:rPr>
        <w:t>Journal of Mental Health</w:t>
      </w:r>
      <w:r w:rsidRPr="00851914">
        <w:t>, </w:t>
      </w:r>
      <w:r w:rsidRPr="00851914">
        <w:rPr>
          <w:i/>
          <w:iCs/>
        </w:rPr>
        <w:t>25</w:t>
      </w:r>
      <w:r w:rsidRPr="00851914">
        <w:t xml:space="preserve">(1), 16-22. </w:t>
      </w:r>
      <w:r w:rsidRPr="00851914">
        <w:rPr>
          <w:noProof/>
        </w:rPr>
        <w:t>doi</w:t>
      </w:r>
      <w:r w:rsidRPr="00851914">
        <w:t>:10.3109/09638237.2015.1057329</w:t>
      </w:r>
    </w:p>
    <w:p w14:paraId="56C268A2" w14:textId="77777777" w:rsidR="002D0945" w:rsidRPr="00851914" w:rsidRDefault="002D0945" w:rsidP="002D0945">
      <w:pPr>
        <w:ind w:left="709" w:hanging="709"/>
      </w:pPr>
      <w:r w:rsidRPr="00851914">
        <w:t xml:space="preserve">Angermeyer, M. C., </w:t>
      </w:r>
      <w:r w:rsidRPr="00851914">
        <w:rPr>
          <w:noProof/>
        </w:rPr>
        <w:t>Mnich</w:t>
      </w:r>
      <w:r w:rsidRPr="00851914">
        <w:t xml:space="preserve">, E., Daubmann, A., </w:t>
      </w:r>
      <w:r w:rsidRPr="00851914">
        <w:rPr>
          <w:noProof/>
        </w:rPr>
        <w:t>Herich</w:t>
      </w:r>
      <w:r w:rsidRPr="00851914">
        <w:t>, L., Wegscheider, K., Kofahl, C., &amp; von dem Knesebeck, O. (2013). Biogenetic explanations and public acceptance of people with eating disorders. </w:t>
      </w:r>
      <w:r w:rsidRPr="00851914">
        <w:rPr>
          <w:i/>
          <w:iCs/>
        </w:rPr>
        <w:t>Social Psychiatry and Psychiatric Epidemiology</w:t>
      </w:r>
      <w:r w:rsidRPr="00851914">
        <w:t>, </w:t>
      </w:r>
      <w:r w:rsidRPr="00851914">
        <w:rPr>
          <w:i/>
          <w:iCs/>
        </w:rPr>
        <w:t>48</w:t>
      </w:r>
      <w:r w:rsidRPr="00851914">
        <w:t xml:space="preserve">(10), 1667-1673. </w:t>
      </w:r>
      <w:r w:rsidRPr="00851914">
        <w:rPr>
          <w:noProof/>
        </w:rPr>
        <w:t>doi</w:t>
      </w:r>
      <w:r w:rsidRPr="00851914">
        <w:t>:10.1007/s00127-012-0648-9</w:t>
      </w:r>
    </w:p>
    <w:p w14:paraId="7B34E863" w14:textId="77777777" w:rsidR="002D0945" w:rsidRPr="00851914" w:rsidRDefault="002D0945" w:rsidP="002D0945">
      <w:pPr>
        <w:ind w:left="709" w:hanging="709"/>
      </w:pPr>
      <w:r w:rsidRPr="00851914">
        <w:t>Armstrong, L</w:t>
      </w:r>
      <w:bookmarkStart w:id="0" w:name="_GoBack"/>
      <w:bookmarkEnd w:id="0"/>
      <w:r w:rsidRPr="00851914">
        <w:t>. L., &amp; Young, K. (2015). Mind the gap: Person-centred delivery of mental health information to post-secondary students. </w:t>
      </w:r>
      <w:r w:rsidRPr="00851914">
        <w:rPr>
          <w:i/>
          <w:iCs/>
        </w:rPr>
        <w:t>Psychosocial Intervention</w:t>
      </w:r>
      <w:r w:rsidRPr="00851914">
        <w:t>, </w:t>
      </w:r>
      <w:r w:rsidRPr="00851914">
        <w:rPr>
          <w:i/>
          <w:iCs/>
        </w:rPr>
        <w:t>24</w:t>
      </w:r>
      <w:r w:rsidRPr="00851914">
        <w:t xml:space="preserve">(2), 83-87. </w:t>
      </w:r>
      <w:r w:rsidRPr="00851914">
        <w:rPr>
          <w:noProof/>
        </w:rPr>
        <w:t>doi</w:t>
      </w:r>
      <w:r w:rsidRPr="00851914">
        <w:t>:10.1016/j.psi.2015.05.002</w:t>
      </w:r>
    </w:p>
    <w:p w14:paraId="37C4207E" w14:textId="77777777" w:rsidR="002D0945" w:rsidRPr="00851914" w:rsidRDefault="002D0945" w:rsidP="002D0945">
      <w:pPr>
        <w:ind w:left="709" w:hanging="709"/>
      </w:pPr>
      <w:r w:rsidRPr="00851914">
        <w:t>Arthur-Cameselle, J. N., &amp; Quatromoni, P. A. (2014). Eating disorders in collegiate female athletes: Factors that assist recovery. </w:t>
      </w:r>
      <w:r w:rsidRPr="00851914">
        <w:rPr>
          <w:i/>
        </w:rPr>
        <w:t>Eating Disorders, 22</w:t>
      </w:r>
      <w:r w:rsidRPr="00851914">
        <w:t xml:space="preserve">(1), 50-61. </w:t>
      </w:r>
      <w:r w:rsidRPr="00851914">
        <w:rPr>
          <w:noProof/>
        </w:rPr>
        <w:t>doi</w:t>
      </w:r>
      <w:r w:rsidRPr="00851914">
        <w:t>:10.1080/10640266.2014.857518</w:t>
      </w:r>
    </w:p>
    <w:p w14:paraId="7A1F456E" w14:textId="77777777" w:rsidR="002D0945" w:rsidRPr="00851914" w:rsidRDefault="002D0945" w:rsidP="002D0945">
      <w:pPr>
        <w:ind w:left="709" w:hanging="709"/>
      </w:pPr>
      <w:r w:rsidRPr="00851914">
        <w:t>Bakker, R., van Meijel, B., Beukers, L., van Ommen, J., Meerwijk, E., &amp; van Elburg, A. (2011). Recovery of normal body weight in adolescents with anorexia nervosa: The nurses' perspective on effective interventions. </w:t>
      </w:r>
      <w:r w:rsidRPr="00851914">
        <w:rPr>
          <w:i/>
          <w:iCs/>
        </w:rPr>
        <w:t>Journal of Child and Adolescent Psychiatric Nursing</w:t>
      </w:r>
      <w:r w:rsidRPr="00851914">
        <w:t>, </w:t>
      </w:r>
      <w:r w:rsidRPr="00851914">
        <w:rPr>
          <w:i/>
          <w:iCs/>
        </w:rPr>
        <w:t>24</w:t>
      </w:r>
      <w:r w:rsidRPr="00851914">
        <w:t xml:space="preserve">(1), 16-22. </w:t>
      </w:r>
      <w:r w:rsidRPr="00851914">
        <w:rPr>
          <w:noProof/>
        </w:rPr>
        <w:t>doi</w:t>
      </w:r>
      <w:r w:rsidRPr="00851914">
        <w:t>:10.1111/j.1744-6171.2010.00263.x</w:t>
      </w:r>
    </w:p>
    <w:p w14:paraId="1CB78DFD" w14:textId="77777777" w:rsidR="002D0945" w:rsidRPr="00851914" w:rsidRDefault="002D0945" w:rsidP="002D0945">
      <w:pPr>
        <w:ind w:left="720" w:hanging="720"/>
      </w:pPr>
      <w:r w:rsidRPr="00851914">
        <w:lastRenderedPageBreak/>
        <w:t xml:space="preserve">Banas, D. A., Redfern, R., Wanjiku, S., Lazebnik, R., &amp; Rome, E. S. (2013). Eating disorder training and attitudes among primary care residents. </w:t>
      </w:r>
      <w:r w:rsidRPr="00851914">
        <w:rPr>
          <w:i/>
          <w:iCs/>
        </w:rPr>
        <w:t>Clinical Pediatrics, 52</w:t>
      </w:r>
      <w:r w:rsidRPr="00851914">
        <w:t xml:space="preserve">(4), 355-361. </w:t>
      </w:r>
      <w:r w:rsidRPr="00851914">
        <w:rPr>
          <w:noProof/>
        </w:rPr>
        <w:t>doi</w:t>
      </w:r>
      <w:r w:rsidRPr="00851914">
        <w:t>:10.1177/0009922813479157</w:t>
      </w:r>
    </w:p>
    <w:p w14:paraId="48CEF4A8" w14:textId="77777777" w:rsidR="002D0945" w:rsidRPr="00851914" w:rsidRDefault="002D0945" w:rsidP="002D0945">
      <w:pPr>
        <w:ind w:left="720" w:hanging="720"/>
      </w:pPr>
      <w:r w:rsidRPr="00851914">
        <w:t>Banasiak, S. J., Paxton, S. J., &amp; Hay, P. J. (2007). Perceptions of cognitive behavioural guided self-help treatment for bulimia nervosa in primary care. </w:t>
      </w:r>
      <w:r w:rsidRPr="00851914">
        <w:rPr>
          <w:i/>
          <w:iCs/>
        </w:rPr>
        <w:t>Eating Disorders</w:t>
      </w:r>
      <w:r w:rsidRPr="00851914">
        <w:t>, </w:t>
      </w:r>
      <w:r w:rsidRPr="00851914">
        <w:rPr>
          <w:i/>
          <w:iCs/>
        </w:rPr>
        <w:t>15</w:t>
      </w:r>
      <w:r w:rsidRPr="00851914">
        <w:t>(1), 23-40. doi:10.1080/10640260601044444</w:t>
      </w:r>
    </w:p>
    <w:p w14:paraId="468CB164" w14:textId="77777777" w:rsidR="002D0945" w:rsidRPr="00851914" w:rsidRDefault="002D0945" w:rsidP="002D0945">
      <w:pPr>
        <w:ind w:left="720" w:hanging="720"/>
      </w:pPr>
      <w:r w:rsidRPr="00851914">
        <w:t>Bannatyne, A. J., &amp; Abel, L. M. (2015). Can we fight stigma with science? The effect of aetiological framing on attitudes towards anorexia nervosa and the impact on volitional stigma. </w:t>
      </w:r>
      <w:r w:rsidRPr="00851914">
        <w:rPr>
          <w:i/>
          <w:iCs/>
        </w:rPr>
        <w:t>Australian Journal of Psychology</w:t>
      </w:r>
      <w:r w:rsidRPr="00851914">
        <w:t>, </w:t>
      </w:r>
      <w:r w:rsidRPr="00851914">
        <w:rPr>
          <w:i/>
          <w:iCs/>
        </w:rPr>
        <w:t>67</w:t>
      </w:r>
      <w:r w:rsidRPr="00851914">
        <w:t>(1), 38-46. doi:10.1111/ajpy.12062</w:t>
      </w:r>
    </w:p>
    <w:p w14:paraId="1E7E136F" w14:textId="77777777" w:rsidR="002D0945" w:rsidRPr="00851914" w:rsidRDefault="002D0945" w:rsidP="002D0945">
      <w:pPr>
        <w:ind w:left="720" w:hanging="720"/>
      </w:pPr>
      <w:r w:rsidRPr="00851914">
        <w:t>Bannatyne, A., &amp; Stapleton, P. (2016). Eating disorder patient experiences of volitional stigma within the healthcare system and views on biogenetic framing: A qualitative perspective. </w:t>
      </w:r>
      <w:r w:rsidRPr="00851914">
        <w:rPr>
          <w:i/>
        </w:rPr>
        <w:t xml:space="preserve">Australian Psychologist, </w:t>
      </w:r>
      <w:r w:rsidRPr="00851914">
        <w:t xml:space="preserve">1-14. </w:t>
      </w:r>
      <w:r w:rsidRPr="00851914">
        <w:rPr>
          <w:noProof/>
        </w:rPr>
        <w:t>doi</w:t>
      </w:r>
      <w:r w:rsidRPr="00851914">
        <w:t>:10.1111/ap.12171</w:t>
      </w:r>
    </w:p>
    <w:p w14:paraId="65BC5573" w14:textId="77777777" w:rsidR="002D0945" w:rsidRPr="00851914" w:rsidRDefault="002D0945" w:rsidP="002D0945">
      <w:pPr>
        <w:ind w:left="720" w:hanging="720"/>
      </w:pPr>
      <w:r w:rsidRPr="00851914">
        <w:t xml:space="preserve">Bannon, K. L., Hunter‐Reel, D., Wilson, G. T., &amp; Karlin, R. A. (2009). The effects of causal beliefs and binge eating on the stigmatization of obesity. </w:t>
      </w:r>
      <w:r w:rsidRPr="00851914">
        <w:rPr>
          <w:i/>
        </w:rPr>
        <w:t>International Journal of Eating Disorders, 42</w:t>
      </w:r>
      <w:r w:rsidRPr="00851914">
        <w:t>(2), 118-124. doi:10.1002/eat.20588</w:t>
      </w:r>
    </w:p>
    <w:p w14:paraId="05270B9A" w14:textId="77777777" w:rsidR="002D0945" w:rsidRPr="00851914" w:rsidRDefault="002D0945" w:rsidP="002D0945">
      <w:pPr>
        <w:ind w:left="720" w:hanging="720"/>
      </w:pPr>
      <w:r w:rsidRPr="00851914">
        <w:t>Bathgate, D., Bermingham, B., Curtis, D., &amp; Romans, S. (2001). The views of Otago urban and rural general practitioners on mental health services. </w:t>
      </w:r>
      <w:r w:rsidRPr="00851914">
        <w:rPr>
          <w:i/>
          <w:iCs/>
        </w:rPr>
        <w:t>The New Zealand Medical Journal</w:t>
      </w:r>
      <w:r w:rsidRPr="00851914">
        <w:t>, </w:t>
      </w:r>
      <w:r w:rsidRPr="00851914">
        <w:rPr>
          <w:i/>
          <w:iCs/>
        </w:rPr>
        <w:t>114</w:t>
      </w:r>
      <w:r w:rsidRPr="00851914">
        <w:t>(1134), 289-291.</w:t>
      </w:r>
    </w:p>
    <w:p w14:paraId="45F4B8DC" w14:textId="77777777" w:rsidR="002D0945" w:rsidRPr="00851914" w:rsidRDefault="002D0945" w:rsidP="002D0945">
      <w:pPr>
        <w:ind w:left="720" w:hanging="720"/>
      </w:pPr>
      <w:r w:rsidRPr="00851914">
        <w:t>Becker, A. E., Franko, D. L., Nussbaum, K., &amp; Herzog, D. B. (2004). Secondary prevention for eating disorders: The impact of education, screening, and referral in a college‐based screening program. </w:t>
      </w:r>
      <w:r w:rsidRPr="00851914">
        <w:rPr>
          <w:i/>
        </w:rPr>
        <w:t>International Journal of Eating Disorders, 36</w:t>
      </w:r>
      <w:r w:rsidRPr="00851914">
        <w:t xml:space="preserve">(2), 157-162. </w:t>
      </w:r>
      <w:r w:rsidRPr="00851914">
        <w:rPr>
          <w:noProof/>
        </w:rPr>
        <w:t>doi</w:t>
      </w:r>
      <w:r w:rsidRPr="00851914">
        <w:t xml:space="preserve">:10.1002/eat.20023 </w:t>
      </w:r>
    </w:p>
    <w:p w14:paraId="5864A650" w14:textId="77777777" w:rsidR="002D0945" w:rsidRPr="00851914" w:rsidRDefault="002D0945" w:rsidP="002D0945">
      <w:pPr>
        <w:ind w:left="720" w:hanging="720"/>
      </w:pPr>
      <w:r w:rsidRPr="00851914">
        <w:t xml:space="preserve">Becker, A. E., Hadley Arrindell, A., Perloe, A., Fay, K., &amp; Striegel‐Moore, R. H. (2010). A qualitative study of perceived social barriers to care for eating </w:t>
      </w:r>
      <w:r w:rsidRPr="00851914">
        <w:lastRenderedPageBreak/>
        <w:t>disorders: Perspectives from ethnically diverse health care consumers. </w:t>
      </w:r>
      <w:r w:rsidRPr="00851914">
        <w:rPr>
          <w:i/>
          <w:iCs/>
        </w:rPr>
        <w:t>International Journal of Eating Disorders</w:t>
      </w:r>
      <w:r w:rsidRPr="00851914">
        <w:t>, </w:t>
      </w:r>
      <w:r w:rsidRPr="00851914">
        <w:rPr>
          <w:i/>
          <w:iCs/>
        </w:rPr>
        <w:t>43</w:t>
      </w:r>
      <w:r w:rsidRPr="00851914">
        <w:t>(7), 633-647. doi:10.1002/eat.20755</w:t>
      </w:r>
    </w:p>
    <w:p w14:paraId="284D3576" w14:textId="77777777" w:rsidR="002D0945" w:rsidRPr="00851914" w:rsidRDefault="002D0945" w:rsidP="002D0945">
      <w:pPr>
        <w:ind w:left="720" w:hanging="720"/>
      </w:pPr>
      <w:r w:rsidRPr="00851914">
        <w:t>Benveniste, J., Lecouteur, A., &amp; Hepworth, J. (1999). Lay theories of anorexia nervosa: A discourse analytic study. </w:t>
      </w:r>
      <w:r w:rsidRPr="00851914">
        <w:rPr>
          <w:i/>
          <w:iCs/>
        </w:rPr>
        <w:t>Journal of Health Psychology</w:t>
      </w:r>
      <w:r w:rsidRPr="00851914">
        <w:t>, </w:t>
      </w:r>
      <w:r w:rsidRPr="00851914">
        <w:rPr>
          <w:i/>
          <w:iCs/>
        </w:rPr>
        <w:t>4</w:t>
      </w:r>
      <w:r w:rsidRPr="00851914">
        <w:t>(1), 59-69. doi:10.1177/135910539900400110</w:t>
      </w:r>
    </w:p>
    <w:p w14:paraId="3508C703" w14:textId="77777777" w:rsidR="002D0945" w:rsidRPr="00851914" w:rsidRDefault="002D0945" w:rsidP="002D0945">
      <w:pPr>
        <w:ind w:left="720" w:hanging="720"/>
      </w:pPr>
      <w:r w:rsidRPr="00851914">
        <w:t>Berg, B., &amp; Hodes, M. (1997). Adult psychiatrists' knowledge of the adjustment of children whose mothers have eating disorders. </w:t>
      </w:r>
      <w:r w:rsidRPr="00851914">
        <w:rPr>
          <w:i/>
          <w:iCs/>
        </w:rPr>
        <w:t>European Eating Disorders Review</w:t>
      </w:r>
      <w:r w:rsidRPr="00851914">
        <w:t>, </w:t>
      </w:r>
      <w:r w:rsidRPr="00851914">
        <w:rPr>
          <w:i/>
          <w:iCs/>
        </w:rPr>
        <w:t>5</w:t>
      </w:r>
      <w:r w:rsidRPr="00851914">
        <w:t>(1), 25-32. doi:10.1002/(SICI)1099-0968(199703)5:1&lt;25::AID-ERV186&gt;3.0.CO;2-2</w:t>
      </w:r>
    </w:p>
    <w:p w14:paraId="2CC77B15" w14:textId="77777777" w:rsidR="002D0945" w:rsidRPr="00851914" w:rsidRDefault="002D0945" w:rsidP="002D0945">
      <w:pPr>
        <w:ind w:left="720" w:hanging="720"/>
      </w:pPr>
      <w:r w:rsidRPr="00851914">
        <w:t xml:space="preserve">Bjork, T., &amp; Ahlström, G. (2008). The patient's perception of having recovered from an eating disorder. </w:t>
      </w:r>
      <w:r w:rsidRPr="00851914">
        <w:rPr>
          <w:i/>
        </w:rPr>
        <w:t>Health Care for Women International</w:t>
      </w:r>
      <w:r w:rsidRPr="00851914">
        <w:t>,</w:t>
      </w:r>
      <w:r w:rsidRPr="00851914">
        <w:rPr>
          <w:i/>
        </w:rPr>
        <w:t xml:space="preserve"> </w:t>
      </w:r>
      <w:r w:rsidRPr="00851914">
        <w:rPr>
          <w:bCs/>
        </w:rPr>
        <w:t>29</w:t>
      </w:r>
      <w:r w:rsidRPr="00851914">
        <w:t>(8/9), 926-944. doi:10.1080/07399330802269543</w:t>
      </w:r>
    </w:p>
    <w:p w14:paraId="7BC9A8EB" w14:textId="77777777" w:rsidR="002D0945" w:rsidRPr="00851914" w:rsidRDefault="002D0945" w:rsidP="002D0945">
      <w:pPr>
        <w:ind w:left="720" w:hanging="720"/>
      </w:pPr>
      <w:r w:rsidRPr="00851914">
        <w:t>Bjorkman, T., Angelman, T., &amp; Jönsson, M. (2008). Attitudes towards people with mental illness: A cross‐sectional study among nursing staff in psychiatric and somatic care. </w:t>
      </w:r>
      <w:r w:rsidRPr="00851914">
        <w:rPr>
          <w:i/>
          <w:iCs/>
        </w:rPr>
        <w:t>Scandinavian Journal of Caring Sciences</w:t>
      </w:r>
      <w:r w:rsidRPr="00851914">
        <w:t>, </w:t>
      </w:r>
      <w:r w:rsidRPr="00851914">
        <w:rPr>
          <w:i/>
          <w:iCs/>
        </w:rPr>
        <w:t>22</w:t>
      </w:r>
      <w:r w:rsidRPr="00851914">
        <w:t xml:space="preserve">(2), 170-177. </w:t>
      </w:r>
      <w:r w:rsidRPr="00851914">
        <w:rPr>
          <w:noProof/>
        </w:rPr>
        <w:t>doi</w:t>
      </w:r>
      <w:r w:rsidRPr="00851914">
        <w:t>:10.1111/j.1471-6712.2007.00509.x</w:t>
      </w:r>
    </w:p>
    <w:p w14:paraId="02624CD7" w14:textId="77777777" w:rsidR="002D0945" w:rsidRPr="00851914" w:rsidRDefault="002D0945" w:rsidP="002D0945">
      <w:pPr>
        <w:ind w:left="720" w:hanging="720"/>
      </w:pPr>
      <w:r w:rsidRPr="00851914">
        <w:t>Boule, C. J., &amp; McSherry, J. A. (2002). Patients with eating disorders. How well are family physicians managing them? </w:t>
      </w:r>
      <w:r w:rsidRPr="00851914">
        <w:rPr>
          <w:i/>
          <w:iCs/>
        </w:rPr>
        <w:t>Canadian Family Physician</w:t>
      </w:r>
      <w:r w:rsidRPr="00851914">
        <w:t>, </w:t>
      </w:r>
      <w:r w:rsidRPr="00851914">
        <w:rPr>
          <w:i/>
          <w:iCs/>
        </w:rPr>
        <w:t>48</w:t>
      </w:r>
      <w:r w:rsidRPr="00851914">
        <w:t>(11), 1807-1813.</w:t>
      </w:r>
    </w:p>
    <w:p w14:paraId="102A8530" w14:textId="77777777" w:rsidR="002D0945" w:rsidRPr="00851914" w:rsidRDefault="002D0945" w:rsidP="002D0945">
      <w:pPr>
        <w:ind w:left="720" w:hanging="720"/>
      </w:pPr>
      <w:r w:rsidRPr="00851914">
        <w:t>Bowlby, C. G., Anderson, T. L., Hall, M. E. L., &amp; Willingham, M. M. (2015). Recovered professionals exploring eating disorder recovery: A qualitative investigation of meaning. </w:t>
      </w:r>
      <w:r w:rsidRPr="00851914">
        <w:rPr>
          <w:i/>
          <w:iCs/>
        </w:rPr>
        <w:t>Clinical Social Work Journal</w:t>
      </w:r>
      <w:r w:rsidRPr="00851914">
        <w:t>, </w:t>
      </w:r>
      <w:r w:rsidRPr="00851914">
        <w:rPr>
          <w:i/>
          <w:iCs/>
        </w:rPr>
        <w:t>43</w:t>
      </w:r>
      <w:r w:rsidRPr="00851914">
        <w:t>(1), 1-10. doi:10.1007/s10615-012-0423-0</w:t>
      </w:r>
    </w:p>
    <w:p w14:paraId="4A4434F1" w14:textId="77777777" w:rsidR="002D0945" w:rsidRPr="00851914" w:rsidRDefault="002D0945" w:rsidP="002D0945">
      <w:pPr>
        <w:ind w:left="720" w:hanging="720"/>
      </w:pPr>
      <w:r w:rsidRPr="00851914">
        <w:lastRenderedPageBreak/>
        <w:t xml:space="preserve">Bratland‐Sanda, S., &amp; Sundgot‐Borgen, J. (2015). “I'm concerned–what do I do?” recognition and management of disordered eating in fitness center settings. </w:t>
      </w:r>
      <w:r w:rsidRPr="00851914">
        <w:rPr>
          <w:i/>
        </w:rPr>
        <w:t>International Journal of Eating Disorders, 48</w:t>
      </w:r>
      <w:r w:rsidRPr="00851914">
        <w:t xml:space="preserve">(4), 415-423. </w:t>
      </w:r>
      <w:r w:rsidRPr="00851914">
        <w:rPr>
          <w:noProof/>
        </w:rPr>
        <w:t>doi</w:t>
      </w:r>
      <w:r w:rsidRPr="00851914">
        <w:t>:10.1002/eat.22297</w:t>
      </w:r>
    </w:p>
    <w:p w14:paraId="35AFDC5D" w14:textId="77777777" w:rsidR="002D0945" w:rsidRPr="00851914" w:rsidRDefault="002D0945" w:rsidP="002D0945">
      <w:pPr>
        <w:ind w:left="720" w:hanging="720"/>
      </w:pPr>
      <w:r w:rsidRPr="00851914">
        <w:t>Brody, M. L., Masheb, R. M., &amp; Grilo, C. M. (2005). Treatment preferences of patients with binge eating disorder. </w:t>
      </w:r>
      <w:r w:rsidRPr="00851914">
        <w:rPr>
          <w:i/>
          <w:iCs/>
        </w:rPr>
        <w:t>International Journal of Eating Disorders</w:t>
      </w:r>
      <w:r w:rsidRPr="00851914">
        <w:t>, </w:t>
      </w:r>
      <w:r w:rsidRPr="00851914">
        <w:rPr>
          <w:i/>
          <w:iCs/>
        </w:rPr>
        <w:t>37</w:t>
      </w:r>
      <w:r w:rsidRPr="00851914">
        <w:t xml:space="preserve">(4), 352-356. </w:t>
      </w:r>
      <w:r w:rsidRPr="00851914">
        <w:rPr>
          <w:noProof/>
        </w:rPr>
        <w:t>doi</w:t>
      </w:r>
      <w:r w:rsidRPr="00851914">
        <w:t>:10.1002/eat.20137</w:t>
      </w:r>
    </w:p>
    <w:p w14:paraId="36A5BB52" w14:textId="77777777" w:rsidR="002D0945" w:rsidRPr="00851914" w:rsidRDefault="002D0945" w:rsidP="002D0945">
      <w:pPr>
        <w:ind w:left="720" w:hanging="720"/>
      </w:pPr>
      <w:r w:rsidRPr="00851914">
        <w:t>Brown, K. E., &amp; Geller, J. (2006). Supporting friends and family members with eating disorders: Discrepancies between intentions and reality. </w:t>
      </w:r>
      <w:r w:rsidRPr="00851914">
        <w:rPr>
          <w:i/>
          <w:iCs/>
        </w:rPr>
        <w:t>Eating Disorders</w:t>
      </w:r>
      <w:r w:rsidRPr="00851914">
        <w:t>, </w:t>
      </w:r>
      <w:r w:rsidRPr="00851914">
        <w:rPr>
          <w:i/>
          <w:iCs/>
        </w:rPr>
        <w:t>14</w:t>
      </w:r>
      <w:r w:rsidRPr="00851914">
        <w:t>(3), 215-228. doi:10.1080/10640260600638915</w:t>
      </w:r>
    </w:p>
    <w:p w14:paraId="0F1002F9" w14:textId="77777777" w:rsidR="002D0945" w:rsidRPr="00851914" w:rsidRDefault="002D0945" w:rsidP="002D0945">
      <w:pPr>
        <w:ind w:left="720" w:hanging="720"/>
      </w:pPr>
      <w:r w:rsidRPr="00851914">
        <w:t>Brownlow, R. S., Maguire, S., O’Dell, A., Dias-da-Costa, C., Touyz, S., &amp; Russell, J. (2015). Evaluation of an online training program in eating disorders for health professionals in Australia. </w:t>
      </w:r>
      <w:r w:rsidRPr="00851914">
        <w:rPr>
          <w:i/>
        </w:rPr>
        <w:t>Journal of Eating Disorders, 3</w:t>
      </w:r>
      <w:r w:rsidRPr="00851914">
        <w:t>(1), 37. doi:10.1186/s40337-015-0078-7</w:t>
      </w:r>
    </w:p>
    <w:p w14:paraId="744EB730" w14:textId="77777777" w:rsidR="002D0945" w:rsidRPr="00851914" w:rsidRDefault="002D0945" w:rsidP="002D0945">
      <w:pPr>
        <w:ind w:left="720" w:hanging="720"/>
      </w:pPr>
      <w:r w:rsidRPr="00851914">
        <w:t>Button, E. J., &amp; Warren, R. L. (2001). Living with anorexia nervosa: The experience of a cohort of sufferers from anorexia nervosa 7.5 years after initial presentation to a specialized eating disorders service. </w:t>
      </w:r>
      <w:r w:rsidRPr="00851914">
        <w:rPr>
          <w:i/>
          <w:iCs/>
        </w:rPr>
        <w:t>European Eating Disorders Review</w:t>
      </w:r>
      <w:r w:rsidRPr="00851914">
        <w:t>, </w:t>
      </w:r>
      <w:r w:rsidRPr="00851914">
        <w:rPr>
          <w:i/>
          <w:iCs/>
        </w:rPr>
        <w:t>9</w:t>
      </w:r>
      <w:r w:rsidRPr="00851914">
        <w:t>(2), 74-96. doi:10.1002/erv.400</w:t>
      </w:r>
    </w:p>
    <w:p w14:paraId="0AD69724" w14:textId="77777777" w:rsidR="002D0945" w:rsidRPr="00851914" w:rsidRDefault="002D0945" w:rsidP="002D0945">
      <w:pPr>
        <w:ind w:left="720" w:hanging="720"/>
      </w:pPr>
      <w:r w:rsidRPr="00851914">
        <w:t>Cachelin, F. M., Rebeck, R., Veisel, C., &amp; Striegel‐Moore, R. H. (2001). Barriers to treatment for eating disorders among ethnically diverse women. </w:t>
      </w:r>
      <w:r w:rsidRPr="00851914">
        <w:rPr>
          <w:i/>
          <w:iCs/>
        </w:rPr>
        <w:t>International Journal of Eating Disorders</w:t>
      </w:r>
      <w:r w:rsidRPr="00851914">
        <w:t>, </w:t>
      </w:r>
      <w:r w:rsidRPr="00851914">
        <w:rPr>
          <w:i/>
          <w:iCs/>
        </w:rPr>
        <w:t>30</w:t>
      </w:r>
      <w:r w:rsidRPr="00851914">
        <w:t>(3), 269-278. doi:10.1002/eat.1084</w:t>
      </w:r>
    </w:p>
    <w:p w14:paraId="6570E65D" w14:textId="77777777" w:rsidR="002D0945" w:rsidRPr="00851914" w:rsidRDefault="002D0945" w:rsidP="002D0945">
      <w:pPr>
        <w:ind w:left="720" w:hanging="720"/>
      </w:pPr>
      <w:r w:rsidRPr="00851914">
        <w:t>Cachelin, F. M., &amp; Striegel‐Moore, R. H. (2006). Help seeking and barriers to treatment in a community sample of Mexican American and European American women with eating disorders. </w:t>
      </w:r>
      <w:r w:rsidRPr="00851914">
        <w:rPr>
          <w:i/>
          <w:iCs/>
        </w:rPr>
        <w:t>International Journal of Eating Disorders</w:t>
      </w:r>
      <w:r w:rsidRPr="00851914">
        <w:t>, </w:t>
      </w:r>
      <w:r w:rsidRPr="00851914">
        <w:rPr>
          <w:i/>
          <w:iCs/>
        </w:rPr>
        <w:t>39</w:t>
      </w:r>
      <w:r w:rsidRPr="00851914">
        <w:t xml:space="preserve">(2), 154-161. </w:t>
      </w:r>
      <w:r w:rsidRPr="00851914">
        <w:rPr>
          <w:noProof/>
        </w:rPr>
        <w:t>doi</w:t>
      </w:r>
      <w:r w:rsidRPr="00851914">
        <w:t>:10.1002/eat.20213</w:t>
      </w:r>
    </w:p>
    <w:p w14:paraId="37427705" w14:textId="77777777" w:rsidR="002D0945" w:rsidRPr="00851914" w:rsidRDefault="002D0945" w:rsidP="002D0945">
      <w:pPr>
        <w:ind w:left="720" w:hanging="720"/>
      </w:pPr>
      <w:r w:rsidRPr="00851914">
        <w:lastRenderedPageBreak/>
        <w:t>Caslini, M., Crocamo, C., Dakanalis, A., Tremolada, M., Clerici, M., &amp; Carrà, G. (2016). Stigmatizing attitudes and beliefs about anorexia and bulimia nervosa among Italian undergraduates. </w:t>
      </w:r>
      <w:r w:rsidRPr="00851914">
        <w:rPr>
          <w:i/>
          <w:iCs/>
        </w:rPr>
        <w:t>The Journal of Nervous and Mental Disease</w:t>
      </w:r>
      <w:r w:rsidRPr="00851914">
        <w:t>, </w:t>
      </w:r>
      <w:r w:rsidRPr="00851914">
        <w:rPr>
          <w:i/>
          <w:iCs/>
        </w:rPr>
        <w:t>204</w:t>
      </w:r>
      <w:r w:rsidRPr="00851914">
        <w:t>(12), 916-924. doi:10.1097/NMD.0000000000000606</w:t>
      </w:r>
    </w:p>
    <w:p w14:paraId="0BDCD09D" w14:textId="77777777" w:rsidR="002D0945" w:rsidRPr="00851914" w:rsidRDefault="002D0945" w:rsidP="002D0945">
      <w:pPr>
        <w:ind w:left="720" w:hanging="720"/>
      </w:pPr>
      <w:r w:rsidRPr="00851914">
        <w:t xml:space="preserve">Chen, A., Mond, J. M., &amp; Kumar, R. (2010). Eating disorders mental health literacy in Singapore: Beliefs of young adult women concerning treatment and outcome of bulimia nervosa. </w:t>
      </w:r>
      <w:r w:rsidRPr="00851914">
        <w:rPr>
          <w:i/>
          <w:iCs/>
        </w:rPr>
        <w:t>Early Intervention in Psychiatry, 4</w:t>
      </w:r>
      <w:r w:rsidRPr="00851914">
        <w:t>(1), 39-46. doi:10.1111/j.1751-7893.2009.00156.x</w:t>
      </w:r>
    </w:p>
    <w:p w14:paraId="313BC9B0" w14:textId="77777777" w:rsidR="002D0945" w:rsidRPr="00851914" w:rsidRDefault="002D0945" w:rsidP="002D0945">
      <w:pPr>
        <w:ind w:left="720" w:hanging="720"/>
      </w:pPr>
      <w:r w:rsidRPr="00851914">
        <w:t>Churruca, K., Perz, J., &amp; Ussher, J. M. (2014). Uncontrollable behavior or mental illness? Exploring constructions of bulimia using Q methodology. </w:t>
      </w:r>
      <w:r w:rsidRPr="00851914">
        <w:rPr>
          <w:i/>
          <w:iCs/>
        </w:rPr>
        <w:t>Journal of Eating Disorders</w:t>
      </w:r>
      <w:r w:rsidRPr="00851914">
        <w:t>, </w:t>
      </w:r>
      <w:r w:rsidRPr="00851914">
        <w:rPr>
          <w:i/>
          <w:iCs/>
        </w:rPr>
        <w:t>2</w:t>
      </w:r>
      <w:r w:rsidRPr="00851914">
        <w:t>(1), 22. doi:10.1186/s40337-014-0022-2</w:t>
      </w:r>
    </w:p>
    <w:p w14:paraId="5DB536AF" w14:textId="77777777" w:rsidR="002D0945" w:rsidRPr="00851914" w:rsidRDefault="002D0945" w:rsidP="002D0945">
      <w:pPr>
        <w:ind w:left="720" w:hanging="720"/>
      </w:pPr>
      <w:r w:rsidRPr="00851914">
        <w:t xml:space="preserve">Clarke, D. E., &amp; Polimeni-Walker, I. (2004). Treating individuals with eating disorders in family practice: A needs assessment. </w:t>
      </w:r>
      <w:r w:rsidRPr="00851914">
        <w:rPr>
          <w:i/>
        </w:rPr>
        <w:t>Eating Disorders,</w:t>
      </w:r>
      <w:r w:rsidRPr="00851914">
        <w:t xml:space="preserve"> </w:t>
      </w:r>
      <w:r w:rsidRPr="00851914">
        <w:rPr>
          <w:bCs/>
          <w:i/>
        </w:rPr>
        <w:t>12</w:t>
      </w:r>
      <w:r w:rsidRPr="00851914">
        <w:t>(4), 293-301. doi:10.1080/10640260490521343</w:t>
      </w:r>
    </w:p>
    <w:p w14:paraId="0BFFB7EF" w14:textId="77777777" w:rsidR="002D0945" w:rsidRPr="00851914" w:rsidRDefault="002D0945" w:rsidP="002D0945">
      <w:pPr>
        <w:ind w:left="720" w:hanging="720"/>
      </w:pPr>
      <w:r w:rsidRPr="00851914">
        <w:t>Colton, A., &amp; Pistrang, N. (2004). Adolescents' experiences of inpatient treatment for anorexia nervosa. </w:t>
      </w:r>
      <w:r w:rsidRPr="00851914">
        <w:rPr>
          <w:i/>
          <w:iCs/>
        </w:rPr>
        <w:t>European Eating Disorders Review</w:t>
      </w:r>
      <w:r w:rsidRPr="00851914">
        <w:t>, </w:t>
      </w:r>
      <w:r w:rsidRPr="00851914">
        <w:rPr>
          <w:i/>
          <w:iCs/>
        </w:rPr>
        <w:t>12</w:t>
      </w:r>
      <w:r w:rsidRPr="00851914">
        <w:t xml:space="preserve">(5), 307-316. </w:t>
      </w:r>
      <w:r w:rsidRPr="00851914">
        <w:rPr>
          <w:noProof/>
        </w:rPr>
        <w:t>doi</w:t>
      </w:r>
      <w:r w:rsidRPr="00851914">
        <w:t>:10.1002/erv.587</w:t>
      </w:r>
    </w:p>
    <w:p w14:paraId="6C4015ED" w14:textId="77777777" w:rsidR="002D0945" w:rsidRPr="00851914" w:rsidRDefault="002D0945" w:rsidP="002D0945">
      <w:pPr>
        <w:ind w:left="720" w:hanging="720"/>
      </w:pPr>
      <w:r w:rsidRPr="00851914">
        <w:t>Couturier, J., Kimber, M., Jack, S., Niccols, A., Van Blyderveen, S., &amp; McVey, G. (2013). Understanding the uptake of family‐based treatment for adolescents with anorexia nervosa: therapist perspectives. </w:t>
      </w:r>
      <w:r w:rsidRPr="00851914">
        <w:rPr>
          <w:i/>
          <w:iCs/>
        </w:rPr>
        <w:t>International Journal of Eating Disorders</w:t>
      </w:r>
      <w:r w:rsidRPr="00851914">
        <w:t>, </w:t>
      </w:r>
      <w:r w:rsidRPr="00851914">
        <w:rPr>
          <w:i/>
          <w:iCs/>
        </w:rPr>
        <w:t>46</w:t>
      </w:r>
      <w:r w:rsidRPr="00851914">
        <w:t>(2), 177-188. doi:10.1002/eat.22049</w:t>
      </w:r>
    </w:p>
    <w:p w14:paraId="71961796" w14:textId="77777777" w:rsidR="002D0945" w:rsidRPr="00851914" w:rsidRDefault="002D0945" w:rsidP="002D0945">
      <w:pPr>
        <w:ind w:left="720" w:hanging="720"/>
      </w:pPr>
      <w:r w:rsidRPr="00851914">
        <w:t>Crisafulli, M. A., Thompson-Brenner, H., Franko, D. L., Eddy, K. T., &amp; Herzog, D. B. (2010). Stigmatization of anorexia nervosa: Characteristics and response to intervention. </w:t>
      </w:r>
      <w:r w:rsidRPr="00851914">
        <w:rPr>
          <w:i/>
          <w:iCs/>
        </w:rPr>
        <w:t>Journal of Social and Clinical Psychology</w:t>
      </w:r>
      <w:r w:rsidRPr="00851914">
        <w:t>, </w:t>
      </w:r>
      <w:r w:rsidRPr="00851914">
        <w:rPr>
          <w:i/>
          <w:iCs/>
        </w:rPr>
        <w:t>29</w:t>
      </w:r>
      <w:r w:rsidRPr="00851914">
        <w:t>(7), 756-770. doi:10.1521/jscp.2010.29.7.756</w:t>
      </w:r>
    </w:p>
    <w:p w14:paraId="2613C450" w14:textId="77777777" w:rsidR="002D0945" w:rsidRPr="00851914" w:rsidRDefault="002D0945" w:rsidP="002D0945">
      <w:pPr>
        <w:ind w:left="720" w:hanging="720"/>
      </w:pPr>
      <w:r w:rsidRPr="00851914">
        <w:lastRenderedPageBreak/>
        <w:t>Crisafulli, M. A., Von Holle, A., &amp; Bulik, C. M. (2008). Attitudes towards anorexia nervosa: The impact of framing on blame and stigma. </w:t>
      </w:r>
      <w:r w:rsidRPr="00851914">
        <w:rPr>
          <w:i/>
        </w:rPr>
        <w:t>International Journal of Eating Disorders, 41</w:t>
      </w:r>
      <w:r w:rsidRPr="00851914">
        <w:t>(4), 333-339. doi:10.1002/eat.20507</w:t>
      </w:r>
    </w:p>
    <w:p w14:paraId="5F5EFD6A" w14:textId="77777777" w:rsidR="002D0945" w:rsidRPr="00851914" w:rsidRDefault="002D0945" w:rsidP="002D0945">
      <w:pPr>
        <w:ind w:left="720" w:hanging="720"/>
        <w:rPr>
          <w:iCs/>
        </w:rPr>
      </w:pPr>
      <w:r w:rsidRPr="00851914">
        <w:rPr>
          <w:iCs/>
        </w:rPr>
        <w:t>Crisp, A. (2005). Stigmatization of and discrimination against people with eating disorders including a report of two nationwide surveys. </w:t>
      </w:r>
      <w:r w:rsidRPr="00851914">
        <w:rPr>
          <w:i/>
          <w:iCs/>
        </w:rPr>
        <w:t>European Eating Disorders Review, 13</w:t>
      </w:r>
      <w:r w:rsidRPr="00851914">
        <w:rPr>
          <w:iCs/>
        </w:rPr>
        <w:t>(3), 147-152. doi:10.1002/erv.648</w:t>
      </w:r>
    </w:p>
    <w:p w14:paraId="5A2CA8DE" w14:textId="77777777" w:rsidR="002D0945" w:rsidRPr="00851914" w:rsidRDefault="002D0945" w:rsidP="002D0945">
      <w:pPr>
        <w:ind w:left="720" w:hanging="720"/>
        <w:rPr>
          <w:iCs/>
        </w:rPr>
      </w:pPr>
      <w:r w:rsidRPr="00851914">
        <w:rPr>
          <w:iCs/>
        </w:rPr>
        <w:t>Crisp, A. H., Gelder, M. G., Rix, S., Meltzer, H. I., &amp; Rowlands, O. J. (2000). Stigmatisation of people with mental illnesses. </w:t>
      </w:r>
      <w:r w:rsidRPr="00851914">
        <w:rPr>
          <w:i/>
          <w:iCs/>
        </w:rPr>
        <w:t>The British Journal of Psychiatry</w:t>
      </w:r>
      <w:r w:rsidRPr="00851914">
        <w:rPr>
          <w:iCs/>
        </w:rPr>
        <w:t>, </w:t>
      </w:r>
      <w:r w:rsidRPr="00851914">
        <w:rPr>
          <w:i/>
          <w:iCs/>
        </w:rPr>
        <w:t>177</w:t>
      </w:r>
      <w:r w:rsidRPr="00851914">
        <w:rPr>
          <w:iCs/>
        </w:rPr>
        <w:t>(1), 4-7. doi:10.1192/bjp.177.1.4</w:t>
      </w:r>
    </w:p>
    <w:p w14:paraId="7E5732EC" w14:textId="77777777" w:rsidR="002D0945" w:rsidRPr="00851914" w:rsidRDefault="002D0945" w:rsidP="002D0945">
      <w:pPr>
        <w:ind w:left="720" w:hanging="720"/>
        <w:rPr>
          <w:iCs/>
        </w:rPr>
      </w:pPr>
      <w:r w:rsidRPr="00851914">
        <w:rPr>
          <w:iCs/>
        </w:rPr>
        <w:t>Crow, S. J., Peterson, C. B., Levine, A. S., Thuras, P., &amp; Mitchell, J. E. (2004). A survey of binge eating and obesity treatment practices among primary care providers. </w:t>
      </w:r>
      <w:r w:rsidRPr="00851914">
        <w:rPr>
          <w:i/>
          <w:iCs/>
        </w:rPr>
        <w:t>International Journal of Eating Disorders</w:t>
      </w:r>
      <w:r w:rsidRPr="00851914">
        <w:rPr>
          <w:iCs/>
        </w:rPr>
        <w:t>, </w:t>
      </w:r>
      <w:r w:rsidRPr="00851914">
        <w:rPr>
          <w:i/>
          <w:iCs/>
        </w:rPr>
        <w:t>35</w:t>
      </w:r>
      <w:r w:rsidRPr="00851914">
        <w:rPr>
          <w:iCs/>
        </w:rPr>
        <w:t>(3), 348-353. doi:10.1002/eat.10266</w:t>
      </w:r>
    </w:p>
    <w:p w14:paraId="7249859C" w14:textId="77777777" w:rsidR="002D0945" w:rsidRPr="00851914" w:rsidRDefault="002D0945" w:rsidP="002D0945">
      <w:pPr>
        <w:ind w:left="720" w:hanging="720"/>
        <w:rPr>
          <w:iCs/>
        </w:rPr>
      </w:pPr>
      <w:r w:rsidRPr="00851914">
        <w:rPr>
          <w:iCs/>
        </w:rPr>
        <w:t>Cummins, L. H., Dunn, E. C., Rabin, L., Russo, J., Comtois, K. A., &amp; McCann, B. S. (2003). Primary care provider familiarity with binge eating disorder and implications for obesity management: A preliminary survey. </w:t>
      </w:r>
      <w:r w:rsidRPr="00851914">
        <w:rPr>
          <w:i/>
          <w:iCs/>
        </w:rPr>
        <w:t>Journal of Clinical Psychology in Medical Settings</w:t>
      </w:r>
      <w:r w:rsidRPr="00851914">
        <w:rPr>
          <w:iCs/>
        </w:rPr>
        <w:t>, </w:t>
      </w:r>
      <w:r w:rsidRPr="00851914">
        <w:rPr>
          <w:i/>
          <w:iCs/>
        </w:rPr>
        <w:t>10</w:t>
      </w:r>
      <w:r w:rsidRPr="00851914">
        <w:rPr>
          <w:iCs/>
        </w:rPr>
        <w:t>(1), 51-56. doi:10.1023/A:1022857830793</w:t>
      </w:r>
    </w:p>
    <w:p w14:paraId="0997B7DF" w14:textId="77777777" w:rsidR="002D0945" w:rsidRPr="00851914" w:rsidRDefault="002D0945" w:rsidP="002D0945">
      <w:pPr>
        <w:ind w:left="720" w:hanging="720"/>
        <w:rPr>
          <w:iCs/>
        </w:rPr>
      </w:pPr>
      <w:r w:rsidRPr="00851914">
        <w:rPr>
          <w:iCs/>
        </w:rPr>
        <w:t>Currin, L., Schmidt, U., &amp; Waller, G. (2007). Variables that influence diagnosis and treatment of the eating disorders within primary care settings: A vignette study. </w:t>
      </w:r>
      <w:r w:rsidRPr="00851914">
        <w:rPr>
          <w:i/>
          <w:iCs/>
        </w:rPr>
        <w:t>International Journal of Eating Disorders</w:t>
      </w:r>
      <w:r w:rsidRPr="00851914">
        <w:rPr>
          <w:iCs/>
        </w:rPr>
        <w:t>, </w:t>
      </w:r>
      <w:r w:rsidRPr="00851914">
        <w:rPr>
          <w:i/>
          <w:iCs/>
        </w:rPr>
        <w:t>40</w:t>
      </w:r>
      <w:r w:rsidRPr="00851914">
        <w:rPr>
          <w:iCs/>
        </w:rPr>
        <w:t xml:space="preserve">(3), 257-262. </w:t>
      </w:r>
      <w:r w:rsidRPr="00851914">
        <w:rPr>
          <w:iCs/>
          <w:noProof/>
        </w:rPr>
        <w:t>doi</w:t>
      </w:r>
      <w:r w:rsidRPr="00851914">
        <w:rPr>
          <w:iCs/>
        </w:rPr>
        <w:t>:10.1002/eat.20355</w:t>
      </w:r>
    </w:p>
    <w:p w14:paraId="1C75A5C7" w14:textId="77777777" w:rsidR="002D0945" w:rsidRPr="00851914" w:rsidRDefault="002D0945" w:rsidP="002D0945">
      <w:pPr>
        <w:ind w:left="720" w:hanging="720"/>
        <w:rPr>
          <w:iCs/>
        </w:rPr>
      </w:pPr>
      <w:r w:rsidRPr="00851914">
        <w:rPr>
          <w:iCs/>
        </w:rPr>
        <w:t>Currin, L., Waller, G., &amp; Schmidt, U. (2009). Primary care physicians' knowledge of and attitudes toward the eating disorders: Do they affect clinical actions? </w:t>
      </w:r>
      <w:r w:rsidRPr="00851914">
        <w:rPr>
          <w:i/>
          <w:iCs/>
        </w:rPr>
        <w:t>International Journal of Eating Disorders</w:t>
      </w:r>
      <w:r w:rsidRPr="00851914">
        <w:rPr>
          <w:iCs/>
        </w:rPr>
        <w:t>, </w:t>
      </w:r>
      <w:r w:rsidRPr="00851914">
        <w:rPr>
          <w:i/>
          <w:iCs/>
        </w:rPr>
        <w:t>42</w:t>
      </w:r>
      <w:r w:rsidRPr="00851914">
        <w:rPr>
          <w:iCs/>
        </w:rPr>
        <w:t>(5), 453-458. doi:10.1002/eat.20636</w:t>
      </w:r>
    </w:p>
    <w:p w14:paraId="68658CDF" w14:textId="77777777" w:rsidR="002D0945" w:rsidRPr="00851914" w:rsidRDefault="002D0945" w:rsidP="002D0945">
      <w:pPr>
        <w:ind w:left="720" w:hanging="720"/>
        <w:rPr>
          <w:iCs/>
        </w:rPr>
      </w:pPr>
      <w:r w:rsidRPr="00851914">
        <w:rPr>
          <w:iCs/>
        </w:rPr>
        <w:lastRenderedPageBreak/>
        <w:t>Czepczor, K., Kościcka, K., &amp; Brytek-Matera, A. (2016). Students’ awareness of and attitudes towards eating disorders: Preliminary study. </w:t>
      </w:r>
      <w:r w:rsidRPr="00851914">
        <w:rPr>
          <w:i/>
          <w:iCs/>
        </w:rPr>
        <w:t>Archives of Psychiatry and Psychotherapy</w:t>
      </w:r>
      <w:r w:rsidRPr="00851914">
        <w:rPr>
          <w:iCs/>
        </w:rPr>
        <w:t>, </w:t>
      </w:r>
      <w:r w:rsidRPr="00851914">
        <w:rPr>
          <w:i/>
          <w:iCs/>
        </w:rPr>
        <w:t>1</w:t>
      </w:r>
      <w:r w:rsidRPr="00851914">
        <w:rPr>
          <w:iCs/>
        </w:rPr>
        <w:t>, 48-54. doi:10.12740/APP/62227</w:t>
      </w:r>
    </w:p>
    <w:p w14:paraId="1ADA2F17" w14:textId="77777777" w:rsidR="002D0945" w:rsidRPr="00851914" w:rsidRDefault="002D0945" w:rsidP="002D0945">
      <w:pPr>
        <w:ind w:left="720" w:hanging="720"/>
      </w:pPr>
      <w:r w:rsidRPr="00851914">
        <w:t xml:space="preserve">Darby, A. M., Hay, P. J., Mond, J. M., &amp; Quirk, F. (2012). Community recognition and beliefs about anorexia nervosa and its treatment. </w:t>
      </w:r>
      <w:r w:rsidRPr="00851914">
        <w:rPr>
          <w:i/>
        </w:rPr>
        <w:t>International Journal of Eating Disorders, 45</w:t>
      </w:r>
      <w:r w:rsidRPr="00851914">
        <w:t>(1), 120-124. doi:10.1002/eat.20886</w:t>
      </w:r>
    </w:p>
    <w:p w14:paraId="3F4D444C" w14:textId="77777777" w:rsidR="002D0945" w:rsidRPr="00851914" w:rsidRDefault="002D0945" w:rsidP="002D0945">
      <w:pPr>
        <w:ind w:left="720" w:hanging="720"/>
      </w:pPr>
      <w:r w:rsidRPr="00851914">
        <w:t>Dawson, L., Rhodes, P., &amp; Touyz, S. (2014). “Doing the impossible” the process of recovery from chronic anorexia nervosa. </w:t>
      </w:r>
      <w:r w:rsidRPr="00851914">
        <w:rPr>
          <w:i/>
          <w:iCs/>
        </w:rPr>
        <w:t>Qualitative Health Research</w:t>
      </w:r>
      <w:r w:rsidRPr="00851914">
        <w:t>, </w:t>
      </w:r>
      <w:r w:rsidRPr="00851914">
        <w:rPr>
          <w:i/>
          <w:iCs/>
        </w:rPr>
        <w:t>24</w:t>
      </w:r>
      <w:r w:rsidRPr="00851914">
        <w:t>(4), 494-505. doi:10.1177/1049732314524029</w:t>
      </w:r>
    </w:p>
    <w:p w14:paraId="1241E144" w14:textId="77777777" w:rsidR="002D0945" w:rsidRPr="00851914" w:rsidRDefault="002D0945" w:rsidP="002D0945">
      <w:pPr>
        <w:ind w:left="720" w:hanging="720"/>
      </w:pPr>
      <w:r w:rsidRPr="00851914">
        <w:t>Dawson, L., Rhodes, P., &amp; Touyz, S. (2015). Defining recovery from anorexia nervosa: A Delphi study to determine expert practitioners’ views. </w:t>
      </w:r>
      <w:r w:rsidRPr="00851914">
        <w:rPr>
          <w:i/>
          <w:iCs/>
        </w:rPr>
        <w:t>Advances in Eating Disorders: Theory, Research and Practice</w:t>
      </w:r>
      <w:r w:rsidRPr="00851914">
        <w:t>, </w:t>
      </w:r>
      <w:r w:rsidRPr="00851914">
        <w:rPr>
          <w:i/>
          <w:iCs/>
        </w:rPr>
        <w:t>3</w:t>
      </w:r>
      <w:r w:rsidRPr="00851914">
        <w:t>(2), 165-176. doi:10.1080/21662630.2015.1009145</w:t>
      </w:r>
    </w:p>
    <w:p w14:paraId="046BB663" w14:textId="77777777" w:rsidR="002D0945" w:rsidRPr="00851914" w:rsidRDefault="002D0945" w:rsidP="002D0945">
      <w:pPr>
        <w:ind w:left="720" w:hanging="720"/>
      </w:pPr>
      <w:r w:rsidRPr="00851914">
        <w:t xml:space="preserve">de la Rie, S., Noordenbos, G., Donker, M., &amp; van Furth, E. (2006). Evaluating the treatment of eating disorders from the patient's perspective. </w:t>
      </w:r>
      <w:r w:rsidRPr="00851914">
        <w:rPr>
          <w:i/>
        </w:rPr>
        <w:t>International Journal of Eating Disorders,</w:t>
      </w:r>
      <w:r w:rsidRPr="00851914">
        <w:t xml:space="preserve"> </w:t>
      </w:r>
      <w:r w:rsidRPr="00851914">
        <w:rPr>
          <w:bCs/>
          <w:i/>
        </w:rPr>
        <w:t>39</w:t>
      </w:r>
      <w:r w:rsidRPr="00851914">
        <w:t>(8), 667-676. doi:10.1002/eat.20317</w:t>
      </w:r>
    </w:p>
    <w:p w14:paraId="3340AEC9" w14:textId="77777777" w:rsidR="002D0945" w:rsidRPr="00851914" w:rsidRDefault="002D0945" w:rsidP="002D0945">
      <w:pPr>
        <w:ind w:left="720" w:hanging="720"/>
      </w:pPr>
      <w:r w:rsidRPr="00851914">
        <w:t>de la Rie, S., Noordenbos, G., Donker, M., &amp; van Furth, E. (2008). The quality of treatment of eating disorders: A comparison of the therapists' and the patients' perspective</w:t>
      </w:r>
      <w:r w:rsidRPr="00851914">
        <w:rPr>
          <w:i/>
        </w:rPr>
        <w:t>. International Journal of Eating Disorders,</w:t>
      </w:r>
      <w:r w:rsidRPr="00851914">
        <w:t xml:space="preserve"> </w:t>
      </w:r>
      <w:r w:rsidRPr="00851914">
        <w:rPr>
          <w:bCs/>
        </w:rPr>
        <w:t>41</w:t>
      </w:r>
      <w:r w:rsidRPr="00851914">
        <w:t xml:space="preserve">(4), 307-317. </w:t>
      </w:r>
      <w:r w:rsidRPr="00851914">
        <w:rPr>
          <w:noProof/>
        </w:rPr>
        <w:t>doi</w:t>
      </w:r>
      <w:r w:rsidRPr="00851914">
        <w:t>:10.1002/eat.20494</w:t>
      </w:r>
    </w:p>
    <w:p w14:paraId="537E1F0C" w14:textId="77777777" w:rsidR="002D0945" w:rsidRPr="00851914" w:rsidRDefault="002D0945" w:rsidP="002D0945">
      <w:pPr>
        <w:ind w:left="720" w:hanging="720"/>
      </w:pPr>
      <w:r w:rsidRPr="00851914">
        <w:t>de Vos, J. A., Netten, C., &amp; Noordenbos, G. (2016). Recovered eating disorder therapists using their experiential knowledge in therapy: A qualitative examination of the therapists’ and the patients’ view. </w:t>
      </w:r>
      <w:r w:rsidRPr="00851914">
        <w:rPr>
          <w:i/>
          <w:iCs/>
        </w:rPr>
        <w:t>Eating Disorders</w:t>
      </w:r>
      <w:r w:rsidRPr="00851914">
        <w:t>, </w:t>
      </w:r>
      <w:r w:rsidRPr="00851914">
        <w:rPr>
          <w:i/>
          <w:iCs/>
        </w:rPr>
        <w:t>24</w:t>
      </w:r>
      <w:r w:rsidRPr="00851914">
        <w:t xml:space="preserve">(3), 207-223. </w:t>
      </w:r>
      <w:r w:rsidRPr="00851914">
        <w:rPr>
          <w:noProof/>
        </w:rPr>
        <w:t>doi</w:t>
      </w:r>
      <w:r w:rsidRPr="00851914">
        <w:t>:10.1080/10640266.2015.1090869</w:t>
      </w:r>
    </w:p>
    <w:p w14:paraId="2879FAE2" w14:textId="77777777" w:rsidR="002D0945" w:rsidRPr="00851914" w:rsidRDefault="002D0945" w:rsidP="002D0945">
      <w:pPr>
        <w:ind w:left="720" w:hanging="720"/>
      </w:pPr>
      <w:r w:rsidRPr="00851914">
        <w:lastRenderedPageBreak/>
        <w:t>Dearden, A., &amp; Mulgrew, K. E. (2013). Service provision for men with eating issues in Australia: An analysis of organisations', practitioners', and men's experiences. </w:t>
      </w:r>
      <w:r w:rsidRPr="00851914">
        <w:rPr>
          <w:i/>
        </w:rPr>
        <w:t>Australian Social Work, 66</w:t>
      </w:r>
      <w:r w:rsidRPr="00851914">
        <w:t xml:space="preserve">(4), 590-606. </w:t>
      </w:r>
      <w:r w:rsidRPr="00851914">
        <w:rPr>
          <w:noProof/>
        </w:rPr>
        <w:t>doi</w:t>
      </w:r>
      <w:r w:rsidRPr="00851914">
        <w:t>:10.1080/0312407X.2013.778306</w:t>
      </w:r>
    </w:p>
    <w:p w14:paraId="6A9A7CAD" w14:textId="77777777" w:rsidR="002D0945" w:rsidRPr="00851914" w:rsidRDefault="002D0945" w:rsidP="002D0945">
      <w:pPr>
        <w:ind w:left="720" w:hanging="720"/>
      </w:pPr>
      <w:r w:rsidRPr="00851914">
        <w:rPr>
          <w:noProof/>
        </w:rPr>
        <w:t>DeBate</w:t>
      </w:r>
      <w:r w:rsidRPr="00851914">
        <w:t>, R. D., Plichta, S. B., Tedesco, L. A., &amp; Kerschbaum, W. E. (2006). Integration of oral health care and mental health services: Dental hygienists’ readiness and capacity for secondary prevention of eating disorders. </w:t>
      </w:r>
      <w:r w:rsidRPr="00851914">
        <w:rPr>
          <w:i/>
          <w:iCs/>
        </w:rPr>
        <w:t>The Journal of Behavioral Health Services &amp; Research</w:t>
      </w:r>
      <w:r w:rsidRPr="00851914">
        <w:t>, </w:t>
      </w:r>
      <w:r w:rsidRPr="00851914">
        <w:rPr>
          <w:i/>
          <w:iCs/>
        </w:rPr>
        <w:t>33</w:t>
      </w:r>
      <w:r w:rsidRPr="00851914">
        <w:t>(1), 113-125. doi:10.1007/s11414-005-9003-1</w:t>
      </w:r>
    </w:p>
    <w:p w14:paraId="43ADEB1D" w14:textId="77777777" w:rsidR="002D0945" w:rsidRPr="00851914" w:rsidRDefault="002D0945" w:rsidP="002D0945">
      <w:pPr>
        <w:ind w:left="720" w:hanging="720"/>
      </w:pPr>
      <w:r w:rsidRPr="00851914">
        <w:t xml:space="preserve">DeBate, R. D., &amp; Tedesco, L. A. (2006). Increasing dentists' capacity for secondary prevention of eating disorders: Identification of training, network, and professional contingencies. </w:t>
      </w:r>
      <w:r w:rsidRPr="00851914">
        <w:rPr>
          <w:i/>
          <w:iCs/>
        </w:rPr>
        <w:t>Journal of Dental Education, 70</w:t>
      </w:r>
      <w:r w:rsidRPr="00851914">
        <w:t>(10), 1066-1075.</w:t>
      </w:r>
    </w:p>
    <w:p w14:paraId="02219174" w14:textId="77777777" w:rsidR="002D0945" w:rsidRPr="00851914" w:rsidRDefault="002D0945" w:rsidP="002D0945">
      <w:pPr>
        <w:ind w:left="720" w:hanging="720"/>
      </w:pPr>
      <w:r w:rsidRPr="00851914">
        <w:t>DeBate, R. D., Tedesco, L. A., &amp; Kerschbaum, W. E. (2005). Knowledge of oral and physical manifestations of anorexia and bulimia nervosa among dentists and dental hygienists. </w:t>
      </w:r>
      <w:r w:rsidRPr="00851914">
        <w:rPr>
          <w:i/>
          <w:iCs/>
        </w:rPr>
        <w:t>Journal of Dental Education</w:t>
      </w:r>
      <w:r w:rsidRPr="00851914">
        <w:t>, </w:t>
      </w:r>
      <w:r w:rsidRPr="00851914">
        <w:rPr>
          <w:i/>
          <w:iCs/>
        </w:rPr>
        <w:t>69</w:t>
      </w:r>
      <w:r w:rsidRPr="00851914">
        <w:t>(3), 346-354.</w:t>
      </w:r>
    </w:p>
    <w:p w14:paraId="5CD5C16B" w14:textId="77777777" w:rsidR="002D0945" w:rsidRPr="00851914" w:rsidRDefault="002D0945" w:rsidP="002D0945">
      <w:pPr>
        <w:ind w:left="720" w:hanging="720"/>
      </w:pPr>
      <w:r w:rsidRPr="00851914">
        <w:t>DeBate, R. D., Vogel, E., Tedesco, L. A., &amp; Neff, J. A. (2006). Sex differences among dentists regarding eating disorders and secondary prevention practices. </w:t>
      </w:r>
      <w:r w:rsidRPr="00851914">
        <w:rPr>
          <w:i/>
          <w:iCs/>
        </w:rPr>
        <w:t>The Journal of the American Dental Association</w:t>
      </w:r>
      <w:r w:rsidRPr="00851914">
        <w:t>, </w:t>
      </w:r>
      <w:r w:rsidRPr="00851914">
        <w:rPr>
          <w:i/>
          <w:iCs/>
        </w:rPr>
        <w:t>137</w:t>
      </w:r>
      <w:r w:rsidRPr="00851914">
        <w:t>(6), 773-781. doi:10.14219/jada.archive.2006.0289</w:t>
      </w:r>
    </w:p>
    <w:p w14:paraId="0F69FB25" w14:textId="77777777" w:rsidR="002D0945" w:rsidRPr="00851914" w:rsidRDefault="002D0945" w:rsidP="002D0945">
      <w:pPr>
        <w:ind w:left="720" w:hanging="720"/>
      </w:pPr>
      <w:r w:rsidRPr="00851914">
        <w:t>DeJong, H., Hillcoat, J., Perkins, S., Grover, M., &amp; Schmidt, U. (2012). Illness perception in bulimia nervosa. </w:t>
      </w:r>
      <w:r w:rsidRPr="00851914">
        <w:rPr>
          <w:i/>
          <w:iCs/>
        </w:rPr>
        <w:t>Journal of Health Psychology</w:t>
      </w:r>
      <w:r w:rsidRPr="00851914">
        <w:t>, </w:t>
      </w:r>
      <w:r w:rsidRPr="00851914">
        <w:rPr>
          <w:i/>
          <w:iCs/>
        </w:rPr>
        <w:t>17</w:t>
      </w:r>
      <w:r w:rsidRPr="00851914">
        <w:t>(3), 399-408. doi:10.1177/1359105311416874</w:t>
      </w:r>
    </w:p>
    <w:p w14:paraId="6FD479AE" w14:textId="77777777" w:rsidR="002D0945" w:rsidRPr="00851914" w:rsidRDefault="002D0945" w:rsidP="002D0945">
      <w:pPr>
        <w:ind w:left="720" w:hanging="720"/>
      </w:pPr>
      <w:r w:rsidRPr="00851914">
        <w:t>Dichter, J. R., Cohen, J., &amp; Connolly, P. M. (2002). Bulimia nervosa: Knowledge, awareness, and skill levels among advanced practice nurses. </w:t>
      </w:r>
      <w:r w:rsidRPr="00851914">
        <w:rPr>
          <w:i/>
          <w:iCs/>
        </w:rPr>
        <w:t>Journal of the American Association of Nurse Practitioners</w:t>
      </w:r>
      <w:r w:rsidRPr="00851914">
        <w:t>, </w:t>
      </w:r>
      <w:r w:rsidRPr="00851914">
        <w:rPr>
          <w:i/>
          <w:iCs/>
        </w:rPr>
        <w:t>14</w:t>
      </w:r>
      <w:r w:rsidRPr="00851914">
        <w:t>(6), 269-275. doi:10.1111/j.1745-7599.2002.tb00124.x</w:t>
      </w:r>
    </w:p>
    <w:p w14:paraId="454CEDBD" w14:textId="77777777" w:rsidR="002D0945" w:rsidRPr="00851914" w:rsidRDefault="002D0945" w:rsidP="002D0945">
      <w:pPr>
        <w:ind w:left="720" w:hanging="720"/>
      </w:pPr>
      <w:r w:rsidRPr="00851914">
        <w:lastRenderedPageBreak/>
        <w:t xml:space="preserve">DiGioacchino, R. F., Keenan, M. F., &amp; Sargent, R. (2000). Assessment of dental practitioners in the secondary and tertiary prevention of eating disorders. </w:t>
      </w:r>
      <w:r w:rsidRPr="00851914">
        <w:rPr>
          <w:i/>
          <w:iCs/>
        </w:rPr>
        <w:t>Eating Behaviors, 1</w:t>
      </w:r>
      <w:r w:rsidRPr="00851914">
        <w:t>(1), 79-91. doi:10.1016/S1471-0153(00)00004-0</w:t>
      </w:r>
    </w:p>
    <w:p w14:paraId="33494A4C" w14:textId="77777777" w:rsidR="002D0945" w:rsidRPr="00851914" w:rsidRDefault="002D0945" w:rsidP="002D0945">
      <w:pPr>
        <w:ind w:left="720" w:hanging="720"/>
      </w:pPr>
      <w:r w:rsidRPr="00851914">
        <w:t xml:space="preserve">Dignon, A., Beardsmore, A., Spain, S., &amp; Kuan, A. (2006). ‘Why I won't eat’: Patient testimony from 15 anorexics concerning the causes of their disorder. </w:t>
      </w:r>
      <w:r w:rsidRPr="00851914">
        <w:rPr>
          <w:i/>
        </w:rPr>
        <w:t>Journal of Health Psychology,</w:t>
      </w:r>
      <w:r w:rsidRPr="00851914">
        <w:t xml:space="preserve"> </w:t>
      </w:r>
      <w:r w:rsidRPr="00851914">
        <w:rPr>
          <w:bCs/>
          <w:i/>
        </w:rPr>
        <w:t>11</w:t>
      </w:r>
      <w:r w:rsidRPr="00851914">
        <w:t xml:space="preserve">(6), 942-956. </w:t>
      </w:r>
      <w:r w:rsidRPr="00851914">
        <w:rPr>
          <w:noProof/>
        </w:rPr>
        <w:t>doi</w:t>
      </w:r>
      <w:r w:rsidRPr="00851914">
        <w:t>:10.1177/1359105306069097</w:t>
      </w:r>
    </w:p>
    <w:p w14:paraId="1DB408E6" w14:textId="77777777" w:rsidR="002D0945" w:rsidRPr="00851914" w:rsidRDefault="002D0945" w:rsidP="002D0945">
      <w:pPr>
        <w:ind w:left="720" w:hanging="720"/>
      </w:pPr>
      <w:r w:rsidRPr="00851914">
        <w:t>Dimitropoulos, G., &amp; Freeman, V. E. (2016). The perceptions of individuals with anorexia nervosa regarding their family’s understanding of their illness, treatment, and recovery. </w:t>
      </w:r>
      <w:r w:rsidRPr="00851914">
        <w:rPr>
          <w:i/>
          <w:iCs/>
        </w:rPr>
        <w:t>Eating Disorders</w:t>
      </w:r>
      <w:r w:rsidRPr="00851914">
        <w:t>, </w:t>
      </w:r>
      <w:r w:rsidRPr="00851914">
        <w:rPr>
          <w:i/>
          <w:iCs/>
        </w:rPr>
        <w:t>24</w:t>
      </w:r>
      <w:r w:rsidRPr="00851914">
        <w:t xml:space="preserve">(4), 375-382. </w:t>
      </w:r>
      <w:r w:rsidRPr="00851914">
        <w:rPr>
          <w:noProof/>
        </w:rPr>
        <w:t>doi</w:t>
      </w:r>
      <w:r w:rsidRPr="00851914">
        <w:t>:10.1080/10640266.2015.1090870</w:t>
      </w:r>
    </w:p>
    <w:p w14:paraId="1EC61761" w14:textId="77777777" w:rsidR="002D0945" w:rsidRPr="00851914" w:rsidRDefault="002D0945" w:rsidP="002D0945">
      <w:pPr>
        <w:ind w:left="720" w:hanging="720"/>
      </w:pPr>
      <w:r w:rsidRPr="00851914">
        <w:t>Dimitropoulos, G., Freeman, V. E., Muskat, S., Domingo, A., &amp; McCallum, L. (2016). “You don’t have anorexia, you just want to look like a celebrity”: Perceived stigma in individuals with anorexia nervosa. </w:t>
      </w:r>
      <w:r w:rsidRPr="00851914">
        <w:rPr>
          <w:i/>
          <w:iCs/>
        </w:rPr>
        <w:t>Journal of Mental Health</w:t>
      </w:r>
      <w:r w:rsidRPr="00851914">
        <w:t>, </w:t>
      </w:r>
      <w:r w:rsidRPr="00851914">
        <w:rPr>
          <w:i/>
          <w:iCs/>
        </w:rPr>
        <w:t>25</w:t>
      </w:r>
      <w:r w:rsidRPr="00851914">
        <w:t xml:space="preserve">(1), 47-54. </w:t>
      </w:r>
      <w:r w:rsidRPr="00851914">
        <w:rPr>
          <w:noProof/>
        </w:rPr>
        <w:t>doi</w:t>
      </w:r>
      <w:r w:rsidRPr="00851914">
        <w:t>:10.3109/09638237.2015.1101422</w:t>
      </w:r>
    </w:p>
    <w:p w14:paraId="307BA414" w14:textId="77777777" w:rsidR="002D0945" w:rsidRPr="00851914" w:rsidRDefault="002D0945" w:rsidP="002D0945">
      <w:pPr>
        <w:ind w:left="720" w:hanging="720"/>
      </w:pPr>
      <w:r w:rsidRPr="00851914">
        <w:t>Dowds, J. (2010). What do young people think about eating disorders and prevention programmes? Implications for partnerships between health, education and informal youth agencies. </w:t>
      </w:r>
      <w:r w:rsidRPr="00851914">
        <w:rPr>
          <w:i/>
          <w:iCs/>
        </w:rPr>
        <w:t>Journal of Public Mental Health</w:t>
      </w:r>
      <w:r w:rsidRPr="00851914">
        <w:t>, </w:t>
      </w:r>
      <w:r w:rsidRPr="00851914">
        <w:rPr>
          <w:i/>
          <w:iCs/>
        </w:rPr>
        <w:t>9</w:t>
      </w:r>
      <w:r w:rsidRPr="00851914">
        <w:t>(4), 30-41. doi:10.5042/jpmh.2010.0701</w:t>
      </w:r>
    </w:p>
    <w:p w14:paraId="125263D1" w14:textId="77777777" w:rsidR="002D0945" w:rsidRPr="00851914" w:rsidRDefault="002D0945" w:rsidP="002D0945">
      <w:pPr>
        <w:ind w:left="720" w:hanging="720"/>
      </w:pPr>
      <w:r w:rsidRPr="00851914">
        <w:t>Dryer, R., Tyson, G. A., &amp; Kiernan, M. J. (2013). Bulimia nervosa: Professional and lay people's beliefs about the causes. </w:t>
      </w:r>
      <w:r w:rsidRPr="00851914">
        <w:rPr>
          <w:i/>
        </w:rPr>
        <w:t>Australian Psychologist, 48</w:t>
      </w:r>
      <w:r w:rsidRPr="00851914">
        <w:t>(5), 338-344. doi:10.1111/j.1742-9544.2012.00077.x</w:t>
      </w:r>
    </w:p>
    <w:p w14:paraId="7DCC0683" w14:textId="77777777" w:rsidR="002D0945" w:rsidRPr="00851914" w:rsidRDefault="002D0945" w:rsidP="002D0945">
      <w:pPr>
        <w:ind w:left="720" w:hanging="720"/>
      </w:pPr>
      <w:r w:rsidRPr="00851914">
        <w:t>Dryer, R., Uesaka, Y., Manalo, E., &amp; Tyson, G. (2015). Cross‐cultural examination of beliefs about the causes of bulimia nervosa among Australian and Japanese females. </w:t>
      </w:r>
      <w:r w:rsidRPr="00851914">
        <w:rPr>
          <w:i/>
          <w:iCs/>
        </w:rPr>
        <w:t>International Journal of Eating Disorders</w:t>
      </w:r>
      <w:r w:rsidRPr="00851914">
        <w:t>, </w:t>
      </w:r>
      <w:r w:rsidRPr="00851914">
        <w:rPr>
          <w:i/>
          <w:iCs/>
        </w:rPr>
        <w:t>48</w:t>
      </w:r>
      <w:r w:rsidRPr="00851914">
        <w:t>(2), 176-186. doi:10.1002/eat.22269</w:t>
      </w:r>
    </w:p>
    <w:p w14:paraId="1722DBA2" w14:textId="77777777" w:rsidR="002D0945" w:rsidRPr="00851914" w:rsidRDefault="002D0945" w:rsidP="002D0945">
      <w:pPr>
        <w:ind w:left="720" w:hanging="720"/>
      </w:pPr>
      <w:r w:rsidRPr="00851914">
        <w:lastRenderedPageBreak/>
        <w:t>Easter, M. M. (2012). “Not all my fault”: Genetics, stigma, and personal responsibility for women with eating disorders. </w:t>
      </w:r>
      <w:r w:rsidRPr="00851914">
        <w:rPr>
          <w:i/>
          <w:iCs/>
        </w:rPr>
        <w:t>Social Science &amp; Medicine</w:t>
      </w:r>
      <w:r w:rsidRPr="00851914">
        <w:t>, </w:t>
      </w:r>
      <w:r w:rsidRPr="00851914">
        <w:rPr>
          <w:i/>
          <w:iCs/>
        </w:rPr>
        <w:t>75</w:t>
      </w:r>
      <w:r w:rsidRPr="00851914">
        <w:t xml:space="preserve">(8), 1408-1416. </w:t>
      </w:r>
      <w:r w:rsidRPr="00851914">
        <w:rPr>
          <w:noProof/>
        </w:rPr>
        <w:t>doi</w:t>
      </w:r>
      <w:r w:rsidRPr="00851914">
        <w:t>:10.1016/j.socscimed.2012.05.042</w:t>
      </w:r>
    </w:p>
    <w:p w14:paraId="2F509C10" w14:textId="77777777" w:rsidR="002D0945" w:rsidRPr="00851914" w:rsidRDefault="002D0945" w:rsidP="002D0945">
      <w:pPr>
        <w:ind w:left="720" w:hanging="720"/>
      </w:pPr>
      <w:bookmarkStart w:id="1" w:name="_Hlk507883077"/>
      <w:r w:rsidRPr="00851914">
        <w:t xml:space="preserve">Ebneter, D. S., &amp; Latner, J. D. (2013). Stigmatizing attitudes differ across mental health disorders: A comparison of stigma across eating disorders, obesity, and major depressive disorder. </w:t>
      </w:r>
      <w:r w:rsidRPr="00851914">
        <w:rPr>
          <w:i/>
        </w:rPr>
        <w:t>Journal of Nervous &amp; Mental Disease,</w:t>
      </w:r>
      <w:r w:rsidRPr="00851914">
        <w:t xml:space="preserve"> </w:t>
      </w:r>
      <w:r w:rsidRPr="00851914">
        <w:rPr>
          <w:bCs/>
          <w:i/>
        </w:rPr>
        <w:t>201</w:t>
      </w:r>
      <w:r w:rsidRPr="00851914">
        <w:t xml:space="preserve">(4), 281-285. </w:t>
      </w:r>
      <w:r w:rsidRPr="00851914">
        <w:rPr>
          <w:noProof/>
        </w:rPr>
        <w:t>doi</w:t>
      </w:r>
      <w:r w:rsidRPr="00851914">
        <w:t>:10.1097/NMD.0b013e318288e23f</w:t>
      </w:r>
    </w:p>
    <w:p w14:paraId="427FCCDB" w14:textId="77777777" w:rsidR="002D0945" w:rsidRPr="00851914" w:rsidRDefault="002D0945" w:rsidP="002D0945">
      <w:pPr>
        <w:ind w:left="720" w:hanging="720"/>
      </w:pPr>
      <w:bookmarkStart w:id="2" w:name="_Hlk507883092"/>
      <w:bookmarkEnd w:id="1"/>
      <w:r w:rsidRPr="00851914">
        <w:t>Ebneter, D. S., Latner, J. D., &amp; O’Brien, K. S. (2011). Just world beliefs, causal beliefs, and acquaintance: Associations with stigma toward eating disorders and obesity. </w:t>
      </w:r>
      <w:r w:rsidRPr="00851914">
        <w:rPr>
          <w:i/>
          <w:iCs/>
        </w:rPr>
        <w:t>Personality and Individual Differences</w:t>
      </w:r>
      <w:r w:rsidRPr="00851914">
        <w:t>, </w:t>
      </w:r>
      <w:r w:rsidRPr="00851914">
        <w:rPr>
          <w:i/>
          <w:iCs/>
        </w:rPr>
        <w:t>51</w:t>
      </w:r>
      <w:r w:rsidRPr="00851914">
        <w:t xml:space="preserve">(5), 618-622. </w:t>
      </w:r>
      <w:r w:rsidRPr="00851914">
        <w:rPr>
          <w:noProof/>
        </w:rPr>
        <w:t>doi</w:t>
      </w:r>
      <w:r w:rsidRPr="00851914">
        <w:t xml:space="preserve">:10.1016/j.paid.2011.05.029 </w:t>
      </w:r>
      <w:bookmarkEnd w:id="2"/>
    </w:p>
    <w:p w14:paraId="3BE2CC7E" w14:textId="77777777" w:rsidR="002D0945" w:rsidRPr="00851914" w:rsidRDefault="002D0945" w:rsidP="002D0945">
      <w:pPr>
        <w:ind w:left="720" w:hanging="720"/>
      </w:pPr>
      <w:r w:rsidRPr="00851914">
        <w:t xml:space="preserve">Emanuelli, F., Waller, G., Jones-Chester, M., &amp; Ostuzzi, R. (2012). Recovery from disordered eating: Sufferers' and clinicians' perspectives. </w:t>
      </w:r>
      <w:r w:rsidRPr="00851914">
        <w:rPr>
          <w:i/>
        </w:rPr>
        <w:t>European Eating Disorders Review</w:t>
      </w:r>
      <w:r w:rsidRPr="00851914">
        <w:t xml:space="preserve">, </w:t>
      </w:r>
      <w:r w:rsidRPr="00851914">
        <w:rPr>
          <w:bCs/>
          <w:i/>
        </w:rPr>
        <w:t>20</w:t>
      </w:r>
      <w:r w:rsidRPr="00851914">
        <w:t>(5), 363-372. doi:10.1002/erv.2159</w:t>
      </w:r>
    </w:p>
    <w:p w14:paraId="06CBDCF0" w14:textId="77777777" w:rsidR="002D0945" w:rsidRPr="00851914" w:rsidRDefault="002D0945" w:rsidP="002D0945">
      <w:pPr>
        <w:ind w:left="720" w:hanging="720"/>
      </w:pPr>
      <w:r w:rsidRPr="00851914">
        <w:t>Erguner-Tekinalp, B., &amp; Gillespie, C. W. (2010). Mental health practitioners' professional opinions of etiology of eating disorders: A cross-cultural study. </w:t>
      </w:r>
      <w:r w:rsidRPr="00851914">
        <w:rPr>
          <w:i/>
          <w:iCs/>
        </w:rPr>
        <w:t>International Journal of Mental Health</w:t>
      </w:r>
      <w:r w:rsidRPr="00851914">
        <w:t>, </w:t>
      </w:r>
      <w:r w:rsidRPr="00851914">
        <w:rPr>
          <w:i/>
          <w:iCs/>
        </w:rPr>
        <w:t>39</w:t>
      </w:r>
      <w:r w:rsidRPr="00851914">
        <w:t>(3), 68-87. doi:10.2753/IMH0020-7411390305</w:t>
      </w:r>
    </w:p>
    <w:p w14:paraId="55E78A86" w14:textId="77777777" w:rsidR="002D0945" w:rsidRPr="00851914" w:rsidRDefault="002D0945" w:rsidP="002D0945">
      <w:pPr>
        <w:ind w:left="720" w:hanging="720"/>
      </w:pPr>
      <w:r w:rsidRPr="00851914">
        <w:t xml:space="preserve">Escobar-Koch, T., Banker, J. D., Crow, S., Cullis, J., Ringwood, S., Smith, G., van Furth, E., Westin, K., &amp; Schmidt, U. (2010). Service users' views of eating disorder services: An international comparison. </w:t>
      </w:r>
      <w:r w:rsidRPr="00851914">
        <w:rPr>
          <w:i/>
        </w:rPr>
        <w:t>International Journal of Eating Disorders,</w:t>
      </w:r>
      <w:r w:rsidRPr="00851914">
        <w:t xml:space="preserve"> </w:t>
      </w:r>
      <w:r w:rsidRPr="00851914">
        <w:rPr>
          <w:bCs/>
          <w:i/>
        </w:rPr>
        <w:t>43</w:t>
      </w:r>
      <w:r w:rsidRPr="00851914">
        <w:t xml:space="preserve">(6), 549-559. </w:t>
      </w:r>
      <w:r w:rsidRPr="00851914">
        <w:rPr>
          <w:noProof/>
        </w:rPr>
        <w:t>doi</w:t>
      </w:r>
      <w:r w:rsidRPr="00851914">
        <w:t>:10.1002/eat.20741</w:t>
      </w:r>
    </w:p>
    <w:p w14:paraId="2EBA1E62" w14:textId="77777777" w:rsidR="002D0945" w:rsidRPr="00851914" w:rsidRDefault="002D0945" w:rsidP="002D0945">
      <w:pPr>
        <w:ind w:left="720" w:hanging="720"/>
      </w:pPr>
      <w:r w:rsidRPr="00851914">
        <w:t xml:space="preserve">Evans, E. J., Hay, P. J., Mond, J., Paxton, S. J., Quirk, F., Rodgers, B., ... &amp; Sawoniewska, M. A. (2011). Barriers to help-seeking in young women with </w:t>
      </w:r>
      <w:r w:rsidRPr="00851914">
        <w:lastRenderedPageBreak/>
        <w:t>eating disorders: a qualitative exploration in a longitudinal community survey. </w:t>
      </w:r>
      <w:r w:rsidRPr="00851914">
        <w:rPr>
          <w:i/>
          <w:iCs/>
        </w:rPr>
        <w:t>Eating Disorders</w:t>
      </w:r>
      <w:r w:rsidRPr="00851914">
        <w:t>, </w:t>
      </w:r>
      <w:r w:rsidRPr="00851914">
        <w:rPr>
          <w:i/>
          <w:iCs/>
        </w:rPr>
        <w:t>19</w:t>
      </w:r>
      <w:r w:rsidRPr="00851914">
        <w:t xml:space="preserve">(3), 270-285. </w:t>
      </w:r>
      <w:r w:rsidRPr="00851914">
        <w:rPr>
          <w:noProof/>
        </w:rPr>
        <w:t>doi</w:t>
      </w:r>
      <w:r w:rsidRPr="00851914">
        <w:t>:10.1080/10640266.2011.566152</w:t>
      </w:r>
    </w:p>
    <w:p w14:paraId="352C5810" w14:textId="77777777" w:rsidR="002D0945" w:rsidRPr="00851914" w:rsidRDefault="002D0945" w:rsidP="002D0945">
      <w:pPr>
        <w:ind w:left="720" w:hanging="720"/>
      </w:pPr>
      <w:r w:rsidRPr="00851914">
        <w:t>Federici, A., &amp; Kaplan, A. S. (2008). The patient's account of relapse and recovery in anorexia nervosa: A qualitative study. </w:t>
      </w:r>
      <w:r w:rsidRPr="00851914">
        <w:rPr>
          <w:i/>
          <w:iCs/>
        </w:rPr>
        <w:t>European Eating Disorders Review</w:t>
      </w:r>
      <w:r w:rsidRPr="00851914">
        <w:t>, </w:t>
      </w:r>
      <w:r w:rsidRPr="00851914">
        <w:rPr>
          <w:i/>
          <w:iCs/>
        </w:rPr>
        <w:t>16</w:t>
      </w:r>
      <w:r w:rsidRPr="00851914">
        <w:t xml:space="preserve">(1), 1-10. </w:t>
      </w:r>
      <w:r w:rsidRPr="00851914">
        <w:rPr>
          <w:noProof/>
        </w:rPr>
        <w:t>doi</w:t>
      </w:r>
      <w:r w:rsidRPr="00851914">
        <w:t>:10.1002/erv.813</w:t>
      </w:r>
    </w:p>
    <w:p w14:paraId="013B3C14" w14:textId="77777777" w:rsidR="002D0945" w:rsidRPr="00851914" w:rsidRDefault="002D0945" w:rsidP="002D0945">
      <w:pPr>
        <w:ind w:left="720" w:hanging="720"/>
      </w:pPr>
      <w:r w:rsidRPr="00851914">
        <w:t>Fox, J. R., &amp; Diab, P. (2015). An exploration of the perceptions and experiences of living with chronic anorexia nervosa while an inpatient on an eating disorders unit: An Interpretative Phenomenological Analysis (IPA) study. </w:t>
      </w:r>
      <w:r w:rsidRPr="00851914">
        <w:rPr>
          <w:i/>
          <w:iCs/>
        </w:rPr>
        <w:t>Journal of Health Psychology</w:t>
      </w:r>
      <w:r w:rsidRPr="00851914">
        <w:t>, </w:t>
      </w:r>
      <w:r w:rsidRPr="00851914">
        <w:rPr>
          <w:i/>
          <w:iCs/>
        </w:rPr>
        <w:t>20</w:t>
      </w:r>
      <w:r w:rsidRPr="00851914">
        <w:t>(1), 27-36. doi:10.1177/1359105313497526</w:t>
      </w:r>
    </w:p>
    <w:p w14:paraId="587C6BB5" w14:textId="77777777" w:rsidR="002D0945" w:rsidRPr="00851914" w:rsidRDefault="002D0945" w:rsidP="002D0945">
      <w:pPr>
        <w:ind w:left="720" w:hanging="720"/>
      </w:pPr>
      <w:r w:rsidRPr="00851914">
        <w:t>Furnham, A., Baluch, B., &amp; Starr, F. (2003). Students' knowledge of abnormal psychology. </w:t>
      </w:r>
      <w:r w:rsidRPr="00851914">
        <w:rPr>
          <w:i/>
          <w:iCs/>
        </w:rPr>
        <w:t>Counselling Psychology Quarterly</w:t>
      </w:r>
      <w:r w:rsidRPr="00851914">
        <w:t>, </w:t>
      </w:r>
      <w:r w:rsidRPr="00851914">
        <w:rPr>
          <w:i/>
          <w:iCs/>
        </w:rPr>
        <w:t>16</w:t>
      </w:r>
      <w:r w:rsidRPr="00851914">
        <w:t>(4), 331-336. doi:10.1080/09515070310001638128</w:t>
      </w:r>
    </w:p>
    <w:p w14:paraId="383CF18C" w14:textId="77777777" w:rsidR="002D0945" w:rsidRPr="00851914" w:rsidRDefault="002D0945" w:rsidP="002D0945">
      <w:pPr>
        <w:ind w:left="720" w:hanging="720"/>
      </w:pPr>
      <w:r w:rsidRPr="00851914">
        <w:t xml:space="preserve">Furnham, A., &amp; Davidson, L. (2012). Sex differences in beliefs about bulimia nervosa. </w:t>
      </w:r>
      <w:r w:rsidRPr="00851914">
        <w:rPr>
          <w:i/>
        </w:rPr>
        <w:t>Social Psychiatry and Psychiatric Epidemiology</w:t>
      </w:r>
      <w:r w:rsidRPr="00851914">
        <w:t xml:space="preserve">, </w:t>
      </w:r>
      <w:r w:rsidRPr="00851914">
        <w:rPr>
          <w:bCs/>
          <w:i/>
        </w:rPr>
        <w:t>47</w:t>
      </w:r>
      <w:r w:rsidRPr="00851914">
        <w:t>(1), 67-77. doi:10.1007/s00127-010-0308-x</w:t>
      </w:r>
    </w:p>
    <w:p w14:paraId="150B514B" w14:textId="77777777" w:rsidR="002D0945" w:rsidRPr="00851914" w:rsidRDefault="002D0945" w:rsidP="002D0945">
      <w:pPr>
        <w:ind w:left="720" w:hanging="720"/>
      </w:pPr>
      <w:r w:rsidRPr="00851914">
        <w:t>Furnham, A., &amp; Manning, R. (1997). Young people's theories of anorexia nervosa and obesity. </w:t>
      </w:r>
      <w:r w:rsidRPr="00851914">
        <w:rPr>
          <w:i/>
          <w:iCs/>
        </w:rPr>
        <w:t>Counselling Psychology Quarterly</w:t>
      </w:r>
      <w:r w:rsidRPr="00851914">
        <w:t>, </w:t>
      </w:r>
      <w:r w:rsidRPr="00851914">
        <w:rPr>
          <w:i/>
          <w:iCs/>
        </w:rPr>
        <w:t>10</w:t>
      </w:r>
      <w:r w:rsidRPr="00851914">
        <w:t>(4), 389-414. doi:10.1080/09515079708254188</w:t>
      </w:r>
    </w:p>
    <w:p w14:paraId="6E3A5E05" w14:textId="77777777" w:rsidR="002D0945" w:rsidRPr="00851914" w:rsidRDefault="002D0945" w:rsidP="002D0945">
      <w:pPr>
        <w:ind w:left="720" w:hanging="720"/>
      </w:pPr>
      <w:r w:rsidRPr="00851914">
        <w:t>Furnham, A., Pereira, E., &amp; Rawles, R. (2001). Lay theories of psychotherapy: perceptions of the efficacy of different'cures' for specific disorders. </w:t>
      </w:r>
      <w:r w:rsidRPr="00851914">
        <w:rPr>
          <w:i/>
          <w:iCs/>
        </w:rPr>
        <w:t>Psychology, Health &amp; Medicine</w:t>
      </w:r>
      <w:r w:rsidRPr="00851914">
        <w:t>, </w:t>
      </w:r>
      <w:r w:rsidRPr="00851914">
        <w:rPr>
          <w:i/>
          <w:iCs/>
        </w:rPr>
        <w:t>6</w:t>
      </w:r>
      <w:r w:rsidRPr="00851914">
        <w:t xml:space="preserve">(1), 77-84. </w:t>
      </w:r>
      <w:r w:rsidRPr="00851914">
        <w:rPr>
          <w:noProof/>
        </w:rPr>
        <w:t>doi</w:t>
      </w:r>
      <w:r w:rsidRPr="00851914">
        <w:t>:10.1080/13548500125641</w:t>
      </w:r>
    </w:p>
    <w:p w14:paraId="5035D35C" w14:textId="77777777" w:rsidR="002D0945" w:rsidRPr="00851914" w:rsidRDefault="002D0945" w:rsidP="002D0945">
      <w:pPr>
        <w:ind w:left="720" w:hanging="720"/>
      </w:pPr>
      <w:r w:rsidRPr="00851914">
        <w:t>Garrett, C. J. (1997). Recovery from anorexia nervosa: A sociological perspective. </w:t>
      </w:r>
      <w:r w:rsidRPr="00851914">
        <w:rPr>
          <w:i/>
          <w:iCs/>
        </w:rPr>
        <w:t>International Journal of Eating Disorders</w:t>
      </w:r>
      <w:r w:rsidRPr="00851914">
        <w:t>, </w:t>
      </w:r>
      <w:r w:rsidRPr="00851914">
        <w:rPr>
          <w:i/>
          <w:iCs/>
        </w:rPr>
        <w:t>21</w:t>
      </w:r>
      <w:r w:rsidRPr="00851914">
        <w:t>(3), 261-272. doi:10.1002/(SICI)1098-108X(199704)21:3&lt;261::AID-EAT6&gt;3.0.CO;2-I</w:t>
      </w:r>
    </w:p>
    <w:p w14:paraId="3BFA5FD7" w14:textId="77777777" w:rsidR="002D0945" w:rsidRPr="00851914" w:rsidRDefault="002D0945" w:rsidP="002D0945">
      <w:pPr>
        <w:ind w:left="720" w:hanging="720"/>
      </w:pPr>
      <w:r w:rsidRPr="00851914">
        <w:lastRenderedPageBreak/>
        <w:t>Geerling, D. M., &amp; Saunders, S. M. (2015). College students’ perceptions of individuals with anorexia nervosa: Irritation and admiration. </w:t>
      </w:r>
      <w:r w:rsidRPr="00851914">
        <w:rPr>
          <w:i/>
          <w:iCs/>
        </w:rPr>
        <w:t>Journal of Mental Health</w:t>
      </w:r>
      <w:r w:rsidRPr="00851914">
        <w:t>, </w:t>
      </w:r>
      <w:r w:rsidRPr="00851914">
        <w:rPr>
          <w:i/>
          <w:iCs/>
        </w:rPr>
        <w:t>24</w:t>
      </w:r>
      <w:r w:rsidRPr="00851914">
        <w:t>(2), 83-87. doi:10.3109/09638237.2014.998807</w:t>
      </w:r>
    </w:p>
    <w:p w14:paraId="0F3B98C5" w14:textId="77777777" w:rsidR="002D0945" w:rsidRPr="00851914" w:rsidRDefault="002D0945" w:rsidP="002D0945">
      <w:pPr>
        <w:ind w:left="720" w:hanging="720"/>
      </w:pPr>
      <w:r w:rsidRPr="00851914">
        <w:t>Geller, J., Srikameswaran, S., Iyar, M., Zelichowska, J., Thibodeau, M., Brown, K. E., &amp; Dunn, E. C. (2017). Support stance in carers of adults with eating disorders: Factors associated with collaborative versus directive approaches. </w:t>
      </w:r>
      <w:r w:rsidRPr="00851914">
        <w:rPr>
          <w:i/>
        </w:rPr>
        <w:t>International Journal of Eating Disorders, 50</w:t>
      </w:r>
      <w:r w:rsidRPr="00851914">
        <w:t xml:space="preserve">(5), 498-505. </w:t>
      </w:r>
      <w:r w:rsidRPr="00851914">
        <w:rPr>
          <w:noProof/>
        </w:rPr>
        <w:t>doi</w:t>
      </w:r>
      <w:r w:rsidRPr="00851914">
        <w:t>:10.1002/eat.22607</w:t>
      </w:r>
    </w:p>
    <w:p w14:paraId="7C6072FD" w14:textId="77777777" w:rsidR="002D0945" w:rsidRPr="00851914" w:rsidRDefault="002D0945" w:rsidP="002D0945">
      <w:pPr>
        <w:ind w:left="720" w:hanging="720"/>
      </w:pPr>
      <w:r w:rsidRPr="00851914">
        <w:t>Girz, L., Robinson, A. L., &amp; Tessier, C. (2014). Is the next generation of physicians adequately prepared to diagnose and treat eating disorders in children and adolescents? </w:t>
      </w:r>
      <w:r w:rsidRPr="00851914">
        <w:rPr>
          <w:i/>
          <w:iCs/>
        </w:rPr>
        <w:t>Eating Disorders</w:t>
      </w:r>
      <w:r w:rsidRPr="00851914">
        <w:t>, </w:t>
      </w:r>
      <w:r w:rsidRPr="00851914">
        <w:rPr>
          <w:i/>
          <w:iCs/>
        </w:rPr>
        <w:t>22</w:t>
      </w:r>
      <w:r w:rsidRPr="00851914">
        <w:t xml:space="preserve">(5), 375-385. </w:t>
      </w:r>
      <w:r w:rsidRPr="00851914">
        <w:rPr>
          <w:noProof/>
        </w:rPr>
        <w:t>doi</w:t>
      </w:r>
      <w:r w:rsidRPr="00851914">
        <w:t>:10.1080/10640266.2014.915692</w:t>
      </w:r>
    </w:p>
    <w:p w14:paraId="1B28414F" w14:textId="77777777" w:rsidR="002D0945" w:rsidRPr="00851914" w:rsidRDefault="002D0945" w:rsidP="002D0945">
      <w:pPr>
        <w:ind w:left="720" w:hanging="720"/>
      </w:pPr>
      <w:r w:rsidRPr="00851914">
        <w:t>Goncalves, M. D., Moore, R. H., Stunkard, A. J., &amp; Allison, K. C. (2009). The treatment of night eating: the patient's perspective. </w:t>
      </w:r>
      <w:r w:rsidRPr="00851914">
        <w:rPr>
          <w:i/>
          <w:iCs/>
        </w:rPr>
        <w:t>European Eating Disorders Review</w:t>
      </w:r>
      <w:r w:rsidRPr="00851914">
        <w:t>, </w:t>
      </w:r>
      <w:r w:rsidRPr="00851914">
        <w:rPr>
          <w:i/>
          <w:iCs/>
        </w:rPr>
        <w:t>17</w:t>
      </w:r>
      <w:r w:rsidRPr="00851914">
        <w:t xml:space="preserve">(3), 184-190. </w:t>
      </w:r>
      <w:r w:rsidRPr="00851914">
        <w:rPr>
          <w:noProof/>
        </w:rPr>
        <w:t>doi</w:t>
      </w:r>
      <w:r w:rsidRPr="00851914">
        <w:t>:10.1002/erv.918</w:t>
      </w:r>
    </w:p>
    <w:p w14:paraId="725E2EAA" w14:textId="77777777" w:rsidR="002D0945" w:rsidRPr="00851914" w:rsidRDefault="002D0945" w:rsidP="002D0945">
      <w:pPr>
        <w:ind w:left="720" w:hanging="720"/>
      </w:pPr>
      <w:r w:rsidRPr="00851914">
        <w:t>Gordon, K. H., Brattole, M. M., Wingate, L. R., &amp; Joiner, T. E. (2006). The impact of client race on clinician detection of eating disorders. </w:t>
      </w:r>
      <w:r w:rsidRPr="00851914">
        <w:rPr>
          <w:i/>
          <w:iCs/>
        </w:rPr>
        <w:t>Behavior Therapy</w:t>
      </w:r>
      <w:r w:rsidRPr="00851914">
        <w:t>, </w:t>
      </w:r>
      <w:r w:rsidRPr="00851914">
        <w:rPr>
          <w:i/>
          <w:iCs/>
        </w:rPr>
        <w:t>37</w:t>
      </w:r>
      <w:r w:rsidRPr="00851914">
        <w:t xml:space="preserve">(4), 319-325. </w:t>
      </w:r>
      <w:r w:rsidRPr="00851914">
        <w:rPr>
          <w:noProof/>
        </w:rPr>
        <w:t>doi</w:t>
      </w:r>
      <w:r w:rsidRPr="00851914">
        <w:t>:10.1016/j.beth.2005.12.002</w:t>
      </w:r>
    </w:p>
    <w:p w14:paraId="22312E17" w14:textId="77777777" w:rsidR="002D0945" w:rsidRPr="00851914" w:rsidRDefault="002D0945" w:rsidP="002D0945">
      <w:pPr>
        <w:ind w:left="720" w:hanging="720"/>
      </w:pPr>
      <w:r w:rsidRPr="00851914">
        <w:t>Gordon, K. H., Perez, M., &amp; Joiner, T. E. (2002). The impact of racial stereotypes on eating disorder recognition. </w:t>
      </w:r>
      <w:r w:rsidRPr="00851914">
        <w:rPr>
          <w:i/>
          <w:iCs/>
        </w:rPr>
        <w:t>International Journal of Eating Disorders</w:t>
      </w:r>
      <w:r w:rsidRPr="00851914">
        <w:t>, </w:t>
      </w:r>
      <w:r w:rsidRPr="00851914">
        <w:rPr>
          <w:i/>
          <w:iCs/>
        </w:rPr>
        <w:t>32</w:t>
      </w:r>
      <w:r w:rsidRPr="00851914">
        <w:t xml:space="preserve">(2), 219-224. </w:t>
      </w:r>
      <w:r w:rsidRPr="00851914">
        <w:rPr>
          <w:noProof/>
        </w:rPr>
        <w:t>doi</w:t>
      </w:r>
      <w:r w:rsidRPr="00851914">
        <w:t>:10.1002/eat.10070</w:t>
      </w:r>
    </w:p>
    <w:p w14:paraId="53C1E56C" w14:textId="77777777" w:rsidR="002D0945" w:rsidRPr="00851914" w:rsidRDefault="002D0945" w:rsidP="002D0945">
      <w:pPr>
        <w:ind w:left="720" w:hanging="720"/>
      </w:pPr>
      <w:r w:rsidRPr="00851914">
        <w:t>Gratwick‐Sarll, K., Bentley, C., Harrison, C., &amp; Mond, J. (2016). Poor self‐recognition of disordered eating among girls with bulimic‐type eating disorders: cause for concern? </w:t>
      </w:r>
      <w:r w:rsidRPr="00851914">
        <w:rPr>
          <w:i/>
          <w:iCs/>
        </w:rPr>
        <w:t>Early Intervention in Psychiatry</w:t>
      </w:r>
      <w:r w:rsidRPr="00851914">
        <w:t>, </w:t>
      </w:r>
      <w:r w:rsidRPr="00851914">
        <w:rPr>
          <w:i/>
          <w:iCs/>
        </w:rPr>
        <w:t>10</w:t>
      </w:r>
      <w:r w:rsidRPr="00851914">
        <w:t>(4), 316-323. doi:10.1111/eip.12168</w:t>
      </w:r>
    </w:p>
    <w:p w14:paraId="508B3B7F" w14:textId="77777777" w:rsidR="002D0945" w:rsidRPr="00851914" w:rsidRDefault="002D0945" w:rsidP="002D0945">
      <w:pPr>
        <w:ind w:left="720" w:hanging="720"/>
      </w:pPr>
      <w:r w:rsidRPr="00851914">
        <w:lastRenderedPageBreak/>
        <w:t xml:space="preserve">Gratwick-Sarll, K., Mond, J., &amp; Hay, P. (2013). Self-recognition of eating-disordered behavior in college women: Further evidence of poor eating disorders "mental health literacy"? </w:t>
      </w:r>
      <w:r w:rsidRPr="00851914">
        <w:rPr>
          <w:i/>
        </w:rPr>
        <w:t>Eating Disorders: The Journal of Treatment &amp; Prevention,</w:t>
      </w:r>
      <w:r w:rsidRPr="00851914">
        <w:t xml:space="preserve"> </w:t>
      </w:r>
      <w:r w:rsidRPr="00851914">
        <w:rPr>
          <w:bCs/>
          <w:i/>
        </w:rPr>
        <w:t>21</w:t>
      </w:r>
      <w:r w:rsidRPr="00851914">
        <w:t>(4), 310-327. doi:10.1080/10640266.2013.797321</w:t>
      </w:r>
    </w:p>
    <w:p w14:paraId="08765A1F" w14:textId="77777777" w:rsidR="002D0945" w:rsidRPr="00851914" w:rsidRDefault="002D0945" w:rsidP="002D0945">
      <w:pPr>
        <w:ind w:left="720" w:hanging="720"/>
      </w:pPr>
      <w:r w:rsidRPr="00851914">
        <w:t>Green, H., Johnston, O., Cabrini, S., Fornai, G., &amp; Kendrick, T. (2008). General practitioner attitudes towards referral of eating-disordered patients: A vignette study based on the theory of planned behaviour. </w:t>
      </w:r>
      <w:r w:rsidRPr="00851914">
        <w:rPr>
          <w:i/>
          <w:iCs/>
        </w:rPr>
        <w:t>Mental Health in Family Medicine</w:t>
      </w:r>
      <w:r w:rsidRPr="00851914">
        <w:t>, </w:t>
      </w:r>
      <w:r w:rsidRPr="00851914">
        <w:rPr>
          <w:i/>
          <w:iCs/>
        </w:rPr>
        <w:t>5</w:t>
      </w:r>
      <w:r w:rsidRPr="00851914">
        <w:t xml:space="preserve">(4), 213. </w:t>
      </w:r>
    </w:p>
    <w:p w14:paraId="3F6C08B7" w14:textId="77777777" w:rsidR="002D0945" w:rsidRPr="00851914" w:rsidRDefault="002D0945" w:rsidP="002D0945">
      <w:pPr>
        <w:ind w:left="720" w:hanging="720"/>
      </w:pPr>
      <w:r w:rsidRPr="00851914">
        <w:t>Griffiths, R., Gross, G., Russell, J., Thornton, C., Beumont, P. J., Schotte, D., &amp; Touyz, S. W. (1998). Perceptions of bed rest by anorexic patients. </w:t>
      </w:r>
      <w:r w:rsidRPr="00851914">
        <w:rPr>
          <w:i/>
          <w:iCs/>
        </w:rPr>
        <w:t>International Journal of Eating Disorders</w:t>
      </w:r>
      <w:r w:rsidRPr="00851914">
        <w:t>, </w:t>
      </w:r>
      <w:r w:rsidRPr="00851914">
        <w:rPr>
          <w:i/>
          <w:iCs/>
        </w:rPr>
        <w:t>23</w:t>
      </w:r>
      <w:r w:rsidRPr="00851914">
        <w:t>(4), 443-447. doi:10.1002/(SICI)1098-108X(199805)23:4&lt;443::AID-EAT13&gt;3.0.CO;2-X</w:t>
      </w:r>
    </w:p>
    <w:p w14:paraId="2E9729D3" w14:textId="77777777" w:rsidR="002D0945" w:rsidRPr="00851914" w:rsidRDefault="002D0945" w:rsidP="002D0945">
      <w:pPr>
        <w:ind w:left="720" w:hanging="720"/>
      </w:pPr>
      <w:r w:rsidRPr="00851914">
        <w:t>Griffiths, S., Mond, J. M., Murray, S. B., &amp; Touyz, S. (2014). Young peoples' stigmatizing attitudes and beliefs about anorexia nervosa and muscle dysmorphia.</w:t>
      </w:r>
      <w:r w:rsidRPr="00851914">
        <w:rPr>
          <w:i/>
        </w:rPr>
        <w:t> International Journal of Eating Disorders, 47</w:t>
      </w:r>
      <w:r w:rsidRPr="00851914">
        <w:t>(2), 189-195. doi:10.1002/eat.22220</w:t>
      </w:r>
    </w:p>
    <w:p w14:paraId="782C5938" w14:textId="77777777" w:rsidR="002D0945" w:rsidRPr="00851914" w:rsidRDefault="002D0945" w:rsidP="002D0945">
      <w:pPr>
        <w:ind w:left="720" w:hanging="720"/>
      </w:pPr>
      <w:r w:rsidRPr="00851914">
        <w:t>Griffiths, S., Mond, J. M., Murray, S. B., &amp; Touyz, S. (2015a). Positive beliefs about anorexia nervosa and muscle dysmorphia are associated with eating disorder symptomatology. </w:t>
      </w:r>
      <w:r w:rsidRPr="00851914">
        <w:rPr>
          <w:i/>
          <w:iCs/>
        </w:rPr>
        <w:t>Australian &amp; New Zealand Journal of Psychiatry</w:t>
      </w:r>
      <w:r w:rsidRPr="00851914">
        <w:t>, </w:t>
      </w:r>
      <w:r w:rsidRPr="00851914">
        <w:rPr>
          <w:i/>
          <w:iCs/>
        </w:rPr>
        <w:t>49</w:t>
      </w:r>
      <w:r w:rsidRPr="00851914">
        <w:t>(9), 812-820. doi:10.1177/0004867415572412</w:t>
      </w:r>
    </w:p>
    <w:p w14:paraId="5867A3D1" w14:textId="77777777" w:rsidR="002D0945" w:rsidRPr="00851914" w:rsidRDefault="002D0945" w:rsidP="002D0945">
      <w:pPr>
        <w:ind w:left="720" w:hanging="720"/>
      </w:pPr>
      <w:r w:rsidRPr="00851914">
        <w:t>Griffiths, S., Mond, J. M., Murray, S. B., &amp; Touyz, S. (2015b). The prevalence and adverse associations of stigmatization in people with eating disorders. </w:t>
      </w:r>
      <w:r w:rsidRPr="00851914">
        <w:rPr>
          <w:i/>
          <w:iCs/>
        </w:rPr>
        <w:t>International Journal of Eating Disorders</w:t>
      </w:r>
      <w:r w:rsidRPr="00851914">
        <w:t>, </w:t>
      </w:r>
      <w:r w:rsidRPr="00851914">
        <w:rPr>
          <w:i/>
          <w:iCs/>
        </w:rPr>
        <w:t>48</w:t>
      </w:r>
      <w:r w:rsidRPr="00851914">
        <w:t>(6), 767-774. doi:10.1002/eat.22353</w:t>
      </w:r>
    </w:p>
    <w:p w14:paraId="1B04671D" w14:textId="77777777" w:rsidR="002D0945" w:rsidRPr="00851914" w:rsidRDefault="002D0945" w:rsidP="002D0945">
      <w:pPr>
        <w:ind w:left="720" w:hanging="720"/>
      </w:pPr>
      <w:r w:rsidRPr="00851914">
        <w:lastRenderedPageBreak/>
        <w:t>Gulliksen, K. S., Nordbø, R. H., Espeset, E. M., Skårderud, F., &amp; Holte, A. (2015). The process of help-seeking in Anorexia nervosa: Patients’ perspective of first contact with health services. </w:t>
      </w:r>
      <w:r w:rsidRPr="00851914">
        <w:rPr>
          <w:i/>
          <w:iCs/>
        </w:rPr>
        <w:t>Eating Disorders</w:t>
      </w:r>
      <w:r w:rsidRPr="00851914">
        <w:t>, </w:t>
      </w:r>
      <w:r w:rsidRPr="00851914">
        <w:rPr>
          <w:i/>
          <w:iCs/>
        </w:rPr>
        <w:t>23</w:t>
      </w:r>
      <w:r w:rsidRPr="00851914">
        <w:t>(3), 206-222. doi:10.1080/10640266.2014.981429</w:t>
      </w:r>
    </w:p>
    <w:p w14:paraId="12F48361" w14:textId="77777777" w:rsidR="002D0945" w:rsidRPr="00851914" w:rsidRDefault="002D0945" w:rsidP="002D0945">
      <w:pPr>
        <w:ind w:left="720" w:hanging="720"/>
      </w:pPr>
      <w:r w:rsidRPr="00851914">
        <w:t>Gurney, V. W., &amp; Halmi, K. A. (2001). An eating disorder curriculum for primary care providers. </w:t>
      </w:r>
      <w:r w:rsidRPr="00851914">
        <w:rPr>
          <w:i/>
        </w:rPr>
        <w:t>International Journal of Eating Disorders, 30</w:t>
      </w:r>
      <w:r w:rsidRPr="00851914">
        <w:t>(2), 209-212. doi:10.1002/eat.1074</w:t>
      </w:r>
    </w:p>
    <w:p w14:paraId="4960CA6C" w14:textId="77777777" w:rsidR="002D0945" w:rsidRPr="00851914" w:rsidRDefault="002D0945" w:rsidP="002D0945">
      <w:pPr>
        <w:ind w:left="720" w:hanging="720"/>
      </w:pPr>
      <w:r w:rsidRPr="00851914">
        <w:t>Haas, H. L., &amp; Clopton, J. R. (2003). Comparing clinical and research treatments for eating disorders. </w:t>
      </w:r>
      <w:r w:rsidRPr="00851914">
        <w:rPr>
          <w:i/>
          <w:iCs/>
        </w:rPr>
        <w:t>International Journal of Eating Disorders</w:t>
      </w:r>
      <w:r w:rsidRPr="00851914">
        <w:t>, </w:t>
      </w:r>
      <w:r w:rsidRPr="00851914">
        <w:rPr>
          <w:i/>
          <w:iCs/>
        </w:rPr>
        <w:t>33</w:t>
      </w:r>
      <w:r w:rsidRPr="00851914">
        <w:t>(4), 412-420. doi:10.1002/eat.10156</w:t>
      </w:r>
    </w:p>
    <w:p w14:paraId="21427531" w14:textId="77777777" w:rsidR="002D0945" w:rsidRPr="00851914" w:rsidRDefault="002D0945" w:rsidP="002D0945">
      <w:pPr>
        <w:ind w:left="720" w:hanging="720"/>
      </w:pPr>
      <w:r w:rsidRPr="00851914">
        <w:t>Hackler, A. H., Vogel, D. L., &amp; Wade, N. G. (2010). Attitudes toward seeking professional help for an eating disorder: The role of stigma and anticipated outcomes. </w:t>
      </w:r>
      <w:r w:rsidRPr="00851914">
        <w:rPr>
          <w:i/>
          <w:iCs/>
        </w:rPr>
        <w:t>Journal of Counseling &amp; Development</w:t>
      </w:r>
      <w:r w:rsidRPr="00851914">
        <w:t>, </w:t>
      </w:r>
      <w:r w:rsidRPr="00851914">
        <w:rPr>
          <w:i/>
          <w:iCs/>
        </w:rPr>
        <w:t>88</w:t>
      </w:r>
      <w:r w:rsidRPr="00851914">
        <w:t>(4), 424-431. doi:10.1002/j.1556-6678.2010.tb00042.x</w:t>
      </w:r>
    </w:p>
    <w:p w14:paraId="0D96981E" w14:textId="77777777" w:rsidR="002D0945" w:rsidRPr="00851914" w:rsidRDefault="002D0945" w:rsidP="002D0945">
      <w:pPr>
        <w:ind w:left="720" w:hanging="720"/>
      </w:pPr>
      <w:r w:rsidRPr="00851914">
        <w:t>Hague, A., &amp; Kovacich, J. (2007). A needs assessment for health care professionals in the detection, intervention and interdisciplinary treatment of bulimia nervosa using focus group methodology. </w:t>
      </w:r>
      <w:r w:rsidRPr="00851914">
        <w:rPr>
          <w:i/>
          <w:iCs/>
        </w:rPr>
        <w:t>International Electronic Journal of Health Education</w:t>
      </w:r>
      <w:r w:rsidRPr="00851914">
        <w:t>, </w:t>
      </w:r>
      <w:r w:rsidRPr="00851914">
        <w:rPr>
          <w:i/>
          <w:iCs/>
        </w:rPr>
        <w:t>10</w:t>
      </w:r>
      <w:r w:rsidRPr="00851914">
        <w:t xml:space="preserve">, 114-125. </w:t>
      </w:r>
    </w:p>
    <w:p w14:paraId="65567D08" w14:textId="77777777" w:rsidR="002D0945" w:rsidRPr="00851914" w:rsidRDefault="002D0945" w:rsidP="002D0945">
      <w:pPr>
        <w:ind w:left="720" w:hanging="720"/>
      </w:pPr>
      <w:r w:rsidRPr="00851914">
        <w:t>Halvorsen, I., &amp; Heyerdahl, S. (2007). Treatment perception in adolescent onset anorexia nervosa: Retrospective views of patients and parents. </w:t>
      </w:r>
      <w:r w:rsidRPr="00851914">
        <w:rPr>
          <w:i/>
          <w:iCs/>
        </w:rPr>
        <w:t>International Journal of Eating Disorders</w:t>
      </w:r>
      <w:r w:rsidRPr="00851914">
        <w:t>, </w:t>
      </w:r>
      <w:r w:rsidRPr="00851914">
        <w:rPr>
          <w:i/>
          <w:iCs/>
        </w:rPr>
        <w:t>40</w:t>
      </w:r>
      <w:r w:rsidRPr="00851914">
        <w:t>(7), 629-639. doi:10.1002/eat.20428</w:t>
      </w:r>
    </w:p>
    <w:p w14:paraId="42077658" w14:textId="77777777" w:rsidR="002D0945" w:rsidRPr="00851914" w:rsidRDefault="002D0945" w:rsidP="002D0945">
      <w:pPr>
        <w:ind w:left="720" w:hanging="720"/>
      </w:pPr>
      <w:r w:rsidRPr="00851914">
        <w:t>Harken, W., Maxwell, J., Hainline, M., Pollack, L., &amp; Roberts, C. (2017). Perceptions of caring for adolescents with eating disorders hospitalized on a general pediatric unit. </w:t>
      </w:r>
      <w:r w:rsidRPr="00851914">
        <w:rPr>
          <w:i/>
          <w:iCs/>
        </w:rPr>
        <w:t>Journal of Pediatric Nursing</w:t>
      </w:r>
      <w:r w:rsidRPr="00851914">
        <w:t>, </w:t>
      </w:r>
      <w:r w:rsidRPr="00851914">
        <w:rPr>
          <w:i/>
          <w:iCs/>
        </w:rPr>
        <w:t>34</w:t>
      </w:r>
      <w:r w:rsidRPr="00851914">
        <w:t>, e34-e41. doi:10.1016/j.pedn.2017.02.008</w:t>
      </w:r>
    </w:p>
    <w:p w14:paraId="3353F106" w14:textId="77777777" w:rsidR="002D0945" w:rsidRPr="00851914" w:rsidRDefault="002D0945" w:rsidP="002D0945">
      <w:pPr>
        <w:ind w:left="720" w:hanging="720"/>
      </w:pPr>
      <w:r w:rsidRPr="00851914">
        <w:lastRenderedPageBreak/>
        <w:t>Harris, M. B. (2000). Weight concern, body image, and abnormal eating in college women tennis players and their coaches. </w:t>
      </w:r>
      <w:r w:rsidRPr="00851914">
        <w:rPr>
          <w:i/>
          <w:iCs/>
        </w:rPr>
        <w:t>International Journal of Sport Nutrition and Exercise Metabolism</w:t>
      </w:r>
      <w:r w:rsidRPr="00851914">
        <w:t>, </w:t>
      </w:r>
      <w:r w:rsidRPr="00851914">
        <w:rPr>
          <w:i/>
          <w:iCs/>
        </w:rPr>
        <w:t>10</w:t>
      </w:r>
      <w:r w:rsidRPr="00851914">
        <w:t>(1), 1-15. doi:10.1123/ijsnem.10.1.1</w:t>
      </w:r>
    </w:p>
    <w:p w14:paraId="365251F7" w14:textId="77777777" w:rsidR="002D0945" w:rsidRPr="00851914" w:rsidRDefault="002D0945" w:rsidP="002D0945">
      <w:pPr>
        <w:ind w:left="720" w:hanging="720"/>
      </w:pPr>
      <w:r w:rsidRPr="00851914">
        <w:t>Harrison, A. (2016). To what extent do the public need educating about eating disorders? </w:t>
      </w:r>
      <w:r w:rsidRPr="00851914">
        <w:rPr>
          <w:i/>
          <w:iCs/>
        </w:rPr>
        <w:t>Journal of Obesity &amp; Eating Disorders</w:t>
      </w:r>
      <w:r w:rsidRPr="00851914">
        <w:t>, </w:t>
      </w:r>
      <w:r w:rsidRPr="00851914">
        <w:rPr>
          <w:i/>
          <w:iCs/>
        </w:rPr>
        <w:t>2</w:t>
      </w:r>
      <w:r w:rsidRPr="00851914">
        <w:t>(2). doi:10.21767/2471-8203.100026</w:t>
      </w:r>
    </w:p>
    <w:p w14:paraId="0F1F41F5" w14:textId="0D69EE5F" w:rsidR="002D0945" w:rsidRPr="00851914" w:rsidRDefault="002D0945" w:rsidP="002D0945">
      <w:pPr>
        <w:ind w:left="720" w:hanging="720"/>
      </w:pPr>
      <w:r w:rsidRPr="00851914">
        <w:t>Harshbarger, J. L., Ahlers-Schmidt, C. R., Atif, M., Allred, E., Carroll, M., &amp; Hauser, R. (2011). School counselors’ knowledge of eating disorders. </w:t>
      </w:r>
      <w:r w:rsidRPr="00851914">
        <w:rPr>
          <w:i/>
          <w:iCs/>
        </w:rPr>
        <w:t>Eating and Weight Disorders-Studies on Anorexia, Bulimia and Obesity</w:t>
      </w:r>
      <w:r w:rsidRPr="00851914">
        <w:t>, </w:t>
      </w:r>
      <w:r w:rsidRPr="00851914">
        <w:rPr>
          <w:i/>
          <w:iCs/>
        </w:rPr>
        <w:t>16</w:t>
      </w:r>
      <w:r w:rsidRPr="00851914">
        <w:t>(2), e131-e136. doi:10.1007/BF03325319</w:t>
      </w:r>
    </w:p>
    <w:p w14:paraId="33EA7726" w14:textId="128052D4" w:rsidR="00262920" w:rsidRPr="00851914" w:rsidRDefault="00262920" w:rsidP="002D0945">
      <w:pPr>
        <w:ind w:left="720" w:hanging="720"/>
      </w:pPr>
      <w:r w:rsidRPr="00851914">
        <w:t>Hart, L. M., Jorm, A. F., &amp; Paxton, S. J. (2012). Mental health first aid for eating disorders: Pilot evaluation of a training program for the public. </w:t>
      </w:r>
      <w:r w:rsidRPr="00851914">
        <w:rPr>
          <w:i/>
          <w:iCs/>
        </w:rPr>
        <w:t>BMC Psychiatry</w:t>
      </w:r>
      <w:r w:rsidRPr="00851914">
        <w:t>, </w:t>
      </w:r>
      <w:r w:rsidRPr="00851914">
        <w:rPr>
          <w:i/>
          <w:iCs/>
        </w:rPr>
        <w:t>12</w:t>
      </w:r>
      <w:r w:rsidRPr="00851914">
        <w:t>(1), 98.</w:t>
      </w:r>
    </w:p>
    <w:p w14:paraId="3D320395" w14:textId="77777777" w:rsidR="002D0945" w:rsidRPr="00851914" w:rsidRDefault="002D0945" w:rsidP="002D0945">
      <w:pPr>
        <w:ind w:left="720" w:hanging="720"/>
      </w:pPr>
      <w:r w:rsidRPr="00851914">
        <w:t>Hay, P., Darby, A., &amp; Mond, J. (2007). Knowledge and beliefs about bulimia nervosa and its treatment: A comparative study of three disciplines. </w:t>
      </w:r>
      <w:r w:rsidRPr="00851914">
        <w:rPr>
          <w:i/>
          <w:iCs/>
        </w:rPr>
        <w:t>Journal of Clinical Psychology in Medical Settings</w:t>
      </w:r>
      <w:r w:rsidRPr="00851914">
        <w:t>, </w:t>
      </w:r>
      <w:r w:rsidRPr="00851914">
        <w:rPr>
          <w:i/>
          <w:iCs/>
        </w:rPr>
        <w:t>14</w:t>
      </w:r>
      <w:r w:rsidRPr="00851914">
        <w:t>(1), 59-68. doi:10.1007/s10880-007-9057-8</w:t>
      </w:r>
    </w:p>
    <w:p w14:paraId="42C05215" w14:textId="77777777" w:rsidR="002D0945" w:rsidRPr="00851914" w:rsidRDefault="002D0945" w:rsidP="002D0945">
      <w:pPr>
        <w:ind w:left="720" w:hanging="720"/>
      </w:pPr>
      <w:r w:rsidRPr="00851914">
        <w:t xml:space="preserve">Hay, P., de Angelis, C., Millar, H., &amp; Mond, J. (2005). Bulimia nervosa mental health literacy of general practitioners. </w:t>
      </w:r>
      <w:r w:rsidRPr="00851914">
        <w:rPr>
          <w:i/>
          <w:iCs/>
        </w:rPr>
        <w:t>Primary Care &amp; Community Psychiatry, 10</w:t>
      </w:r>
      <w:r w:rsidRPr="00851914">
        <w:t>(3), 103-108. doi:10.11S51135525706X56673</w:t>
      </w:r>
    </w:p>
    <w:p w14:paraId="6719B922" w14:textId="77777777" w:rsidR="002D0945" w:rsidRPr="00851914" w:rsidRDefault="002D0945" w:rsidP="002D0945">
      <w:pPr>
        <w:ind w:left="720" w:hanging="720"/>
      </w:pPr>
      <w:r w:rsidRPr="00851914">
        <w:t xml:space="preserve">Hay, P., Mond, J., Paxton, S., Rodgers, B., Darby, A., &amp; Owen, C. (2007). What are the effects of providing evidence‐based information on eating disorders and their treatments? A randomized controlled trial in a symptomatic community sample. </w:t>
      </w:r>
      <w:r w:rsidRPr="00851914">
        <w:rPr>
          <w:i/>
        </w:rPr>
        <w:t>Early Intervention in Psychiatry, 1</w:t>
      </w:r>
      <w:r w:rsidRPr="00851914">
        <w:t>(4), 316-324.</w:t>
      </w:r>
    </w:p>
    <w:p w14:paraId="60E02E75" w14:textId="77777777" w:rsidR="002D0945" w:rsidRPr="00851914" w:rsidRDefault="002D0945" w:rsidP="002D0945">
      <w:pPr>
        <w:ind w:left="720" w:hanging="720"/>
      </w:pPr>
      <w:r w:rsidRPr="00851914">
        <w:lastRenderedPageBreak/>
        <w:t>Hechler, T., Beumont, P., Marks, P., &amp; Touyz, S. (2005). How do clinical specialists understand the role of physical activity in eating disorders? </w:t>
      </w:r>
      <w:r w:rsidRPr="00851914">
        <w:rPr>
          <w:i/>
          <w:iCs/>
        </w:rPr>
        <w:t>European Eating Disorders Review</w:t>
      </w:r>
      <w:r w:rsidRPr="00851914">
        <w:t>, </w:t>
      </w:r>
      <w:r w:rsidRPr="00851914">
        <w:rPr>
          <w:i/>
          <w:iCs/>
        </w:rPr>
        <w:t>13</w:t>
      </w:r>
      <w:r w:rsidRPr="00851914">
        <w:t>(2), 125-132. doi:10.1002/erv.630</w:t>
      </w:r>
    </w:p>
    <w:p w14:paraId="136327EE" w14:textId="77777777" w:rsidR="002D0945" w:rsidRPr="00851914" w:rsidRDefault="002D0945" w:rsidP="002D0945">
      <w:pPr>
        <w:ind w:left="720" w:hanging="720"/>
      </w:pPr>
      <w:r w:rsidRPr="00851914">
        <w:t xml:space="preserve">Heffner, J. L., Ogles, B. M., Gold, E., Marsden, K., &amp; Johnson, M. (2003). Nutrition and eating in female college athletes: A survey of coaches. </w:t>
      </w:r>
      <w:r w:rsidRPr="00851914">
        <w:rPr>
          <w:i/>
        </w:rPr>
        <w:t>Eating Disorders</w:t>
      </w:r>
      <w:r w:rsidRPr="00851914">
        <w:t xml:space="preserve">, </w:t>
      </w:r>
      <w:r w:rsidRPr="00851914">
        <w:rPr>
          <w:bCs/>
          <w:i/>
        </w:rPr>
        <w:t>11</w:t>
      </w:r>
      <w:r w:rsidRPr="00851914">
        <w:t>(3), 209-220. doi:10.1080/10640260390218666</w:t>
      </w:r>
    </w:p>
    <w:p w14:paraId="5DFF9EBD" w14:textId="77777777" w:rsidR="002D0945" w:rsidRPr="00851914" w:rsidRDefault="002D0945" w:rsidP="002D0945">
      <w:pPr>
        <w:ind w:left="720" w:hanging="720"/>
      </w:pPr>
      <w:r w:rsidRPr="00851914">
        <w:t>Henderson, E., May, C., &amp; Chew-Graham, C. A. (2003). Binge eating disorder: general practitioners' constructs of an ambiguous pathology. </w:t>
      </w:r>
      <w:r w:rsidRPr="00851914">
        <w:rPr>
          <w:i/>
          <w:iCs/>
        </w:rPr>
        <w:t>Primary Health Care Research &amp; Development</w:t>
      </w:r>
      <w:r w:rsidRPr="00851914">
        <w:t>, </w:t>
      </w:r>
      <w:r w:rsidRPr="00851914">
        <w:rPr>
          <w:i/>
          <w:iCs/>
        </w:rPr>
        <w:t>4</w:t>
      </w:r>
      <w:r w:rsidRPr="00851914">
        <w:t>(4), 301-306. doi:10.1191/1463423603pc161oa</w:t>
      </w:r>
    </w:p>
    <w:p w14:paraId="3279AB3A" w14:textId="77777777" w:rsidR="002D0945" w:rsidRPr="00851914" w:rsidRDefault="002D0945" w:rsidP="002D0945">
      <w:pPr>
        <w:ind w:left="720" w:hanging="720"/>
      </w:pPr>
      <w:r w:rsidRPr="00851914">
        <w:t>Hepworth, N., &amp; Paxton, S. J. (2007). Pathways to help‐seeking in bulimia nervosa and binge eating problems: A concept mapping approach. </w:t>
      </w:r>
      <w:r w:rsidRPr="00851914">
        <w:rPr>
          <w:i/>
          <w:iCs/>
        </w:rPr>
        <w:t>International Journal of Eating Disorders</w:t>
      </w:r>
      <w:r w:rsidRPr="00851914">
        <w:t>, </w:t>
      </w:r>
      <w:r w:rsidRPr="00851914">
        <w:rPr>
          <w:i/>
          <w:iCs/>
        </w:rPr>
        <w:t>40</w:t>
      </w:r>
      <w:r w:rsidRPr="00851914">
        <w:t>(6), 493-504. doi:10.1002/eat.20402</w:t>
      </w:r>
    </w:p>
    <w:p w14:paraId="00AA9F80" w14:textId="77777777" w:rsidR="002D0945" w:rsidRPr="00851914" w:rsidRDefault="002D0945" w:rsidP="002D0945">
      <w:pPr>
        <w:ind w:left="720" w:hanging="720"/>
      </w:pPr>
      <w:r w:rsidRPr="00851914">
        <w:t xml:space="preserve">Hepworth, N., S. Paxton, S. J., &amp; Williams, B. (2007). Predictors of attitudes towards treatments for bulimia nervosa. </w:t>
      </w:r>
      <w:r w:rsidRPr="00851914">
        <w:rPr>
          <w:i/>
        </w:rPr>
        <w:t>Australian and New Zealand Journal of Psychiatry,</w:t>
      </w:r>
      <w:r w:rsidRPr="00851914">
        <w:t xml:space="preserve"> </w:t>
      </w:r>
      <w:r w:rsidRPr="00851914">
        <w:rPr>
          <w:bCs/>
          <w:i/>
        </w:rPr>
        <w:t>41</w:t>
      </w:r>
      <w:r w:rsidRPr="00851914">
        <w:t>(3), 247-256. doi:10.1080/00048670601172731</w:t>
      </w:r>
    </w:p>
    <w:p w14:paraId="2CB5934B" w14:textId="77777777" w:rsidR="002D0945" w:rsidRPr="00851914" w:rsidRDefault="002D0945" w:rsidP="002D0945">
      <w:pPr>
        <w:ind w:left="720" w:hanging="720"/>
      </w:pPr>
      <w:r w:rsidRPr="00851914">
        <w:t>Herman, B. K., Safikhani, S., Hengerer, D., Atkins Jr, N., Kim, A., Cassidy, D., ... &amp; Lenderking, W. R. (2014). The patient experience with DSM-5-defined binge eating disorder: Characteristics, barriers to treatment, and implications for primary care physicians. </w:t>
      </w:r>
      <w:r w:rsidRPr="00851914">
        <w:rPr>
          <w:i/>
          <w:iCs/>
        </w:rPr>
        <w:t>Postgraduate Medicine</w:t>
      </w:r>
      <w:r w:rsidRPr="00851914">
        <w:t>, </w:t>
      </w:r>
      <w:r w:rsidRPr="00851914">
        <w:rPr>
          <w:i/>
          <w:iCs/>
        </w:rPr>
        <w:t>126</w:t>
      </w:r>
      <w:r w:rsidRPr="00851914">
        <w:t>(5), 52-63. doi:10.3810/pgm.2014.09.2800</w:t>
      </w:r>
    </w:p>
    <w:p w14:paraId="4CE07B04" w14:textId="77777777" w:rsidR="002D0945" w:rsidRPr="00851914" w:rsidRDefault="002D0945" w:rsidP="002D0945">
      <w:pPr>
        <w:ind w:left="720" w:hanging="720"/>
      </w:pPr>
      <w:r w:rsidRPr="00851914">
        <w:t xml:space="preserve">Higbed, L., &amp; Fox, J. R. (2010). Illness perceptions in anorexia nervosa: A qualitative investigation. </w:t>
      </w:r>
      <w:r w:rsidRPr="00851914">
        <w:rPr>
          <w:i/>
        </w:rPr>
        <w:t>British Journal of Clinical Psychology, 49</w:t>
      </w:r>
      <w:r w:rsidRPr="00851914">
        <w:t>(3), 307-325. doi:10.1348/014466509X454598</w:t>
      </w:r>
    </w:p>
    <w:p w14:paraId="5ADC1477" w14:textId="77777777" w:rsidR="002D0945" w:rsidRPr="00851914" w:rsidRDefault="002D0945" w:rsidP="002D0945">
      <w:pPr>
        <w:ind w:left="720" w:hanging="720"/>
      </w:pPr>
      <w:r w:rsidRPr="00851914">
        <w:lastRenderedPageBreak/>
        <w:t xml:space="preserve">Holliday, J., Wall, E., Treasure, J., &amp; Weinman, J. (2005). Perceptions of illness in individuals with anorexia nervosa: A comparison with lay men and women. </w:t>
      </w:r>
      <w:r w:rsidRPr="00851914">
        <w:rPr>
          <w:i/>
        </w:rPr>
        <w:t>International Journal of Eating Disorders, 37</w:t>
      </w:r>
      <w:r w:rsidRPr="00851914">
        <w:t>(1), 50-56. doi:10.1002/eat.20056</w:t>
      </w:r>
    </w:p>
    <w:p w14:paraId="480A10D1" w14:textId="77777777" w:rsidR="002D0945" w:rsidRPr="00851914" w:rsidRDefault="002D0945" w:rsidP="002D0945">
      <w:pPr>
        <w:ind w:left="720" w:hanging="720"/>
      </w:pPr>
      <w:r w:rsidRPr="00851914">
        <w:t>Hunt, D., &amp; Churchill, R. (2013). Diagnosing and managing anorexia nervosa in UK primary care: A focus group study. </w:t>
      </w:r>
      <w:r w:rsidRPr="00851914">
        <w:rPr>
          <w:i/>
          <w:iCs/>
        </w:rPr>
        <w:t>Family Practice</w:t>
      </w:r>
      <w:r w:rsidRPr="00851914">
        <w:t>, </w:t>
      </w:r>
      <w:r w:rsidRPr="00851914">
        <w:rPr>
          <w:i/>
          <w:iCs/>
        </w:rPr>
        <w:t>30</w:t>
      </w:r>
      <w:r w:rsidRPr="00851914">
        <w:t>(4), 459-465. doi:10.1093/fampra/cmt013</w:t>
      </w:r>
    </w:p>
    <w:p w14:paraId="4533F7DE" w14:textId="77777777" w:rsidR="002D0945" w:rsidRPr="00851914" w:rsidRDefault="002D0945" w:rsidP="002D0945">
      <w:pPr>
        <w:ind w:left="720" w:hanging="720"/>
      </w:pPr>
      <w:r w:rsidRPr="00851914">
        <w:t>Hunt, J. S., &amp; Rothman, A. J. (2007). College students’ mental models for recognizing anorexia and bulimia nervosa. </w:t>
      </w:r>
      <w:r w:rsidRPr="00851914">
        <w:rPr>
          <w:i/>
          <w:iCs/>
        </w:rPr>
        <w:t>Appetite</w:t>
      </w:r>
      <w:r w:rsidRPr="00851914">
        <w:t>, </w:t>
      </w:r>
      <w:r w:rsidRPr="00851914">
        <w:rPr>
          <w:i/>
          <w:iCs/>
        </w:rPr>
        <w:t>48</w:t>
      </w:r>
      <w:r w:rsidRPr="00851914">
        <w:t>(3), 289-300. doi:10.1016/j.appet.2006.05.013</w:t>
      </w:r>
    </w:p>
    <w:p w14:paraId="75B8E699" w14:textId="77777777" w:rsidR="002D0945" w:rsidRPr="00851914" w:rsidRDefault="002D0945" w:rsidP="002D0945">
      <w:pPr>
        <w:ind w:left="720" w:hanging="720"/>
      </w:pPr>
      <w:r w:rsidRPr="00851914">
        <w:t>Jarman, M., Smith, J. A., &amp; Walsh, S. (1997). The psychological battle for control: A qualitative study of health‐care professionals' understandings of the treatment of anorexia nervosa. </w:t>
      </w:r>
      <w:r w:rsidRPr="00851914">
        <w:rPr>
          <w:i/>
          <w:iCs/>
        </w:rPr>
        <w:t>Journal of Community &amp; Applied Social Psychology</w:t>
      </w:r>
      <w:r w:rsidRPr="00851914">
        <w:t>, </w:t>
      </w:r>
      <w:r w:rsidRPr="00851914">
        <w:rPr>
          <w:i/>
          <w:iCs/>
        </w:rPr>
        <w:t>7</w:t>
      </w:r>
      <w:r w:rsidRPr="00851914">
        <w:t>(2), 137-152. doi:10.1002/(SICI)1099-1298(199704)7:2&lt;137::AID-CASP404&gt;3.0.CO;2-G</w:t>
      </w:r>
    </w:p>
    <w:p w14:paraId="51736B73" w14:textId="77777777" w:rsidR="002D0945" w:rsidRPr="00851914" w:rsidRDefault="002D0945" w:rsidP="002D0945">
      <w:pPr>
        <w:ind w:left="720" w:hanging="720"/>
      </w:pPr>
      <w:r w:rsidRPr="00851914">
        <w:t>Jeon, M., &amp; Furnham, A. (2017). Mental health literacy in South Korea. </w:t>
      </w:r>
      <w:r w:rsidRPr="00851914">
        <w:rPr>
          <w:i/>
        </w:rPr>
        <w:t>International Journal of Culture and Mental Health</w:t>
      </w:r>
      <w:r w:rsidRPr="00851914">
        <w:t xml:space="preserve">, </w:t>
      </w:r>
      <w:r w:rsidRPr="00851914">
        <w:rPr>
          <w:i/>
        </w:rPr>
        <w:t>10</w:t>
      </w:r>
      <w:r w:rsidRPr="00851914">
        <w:t>(4), 1-14. doi:10.1080/17542863.2017.1322623</w:t>
      </w:r>
    </w:p>
    <w:p w14:paraId="53EDFBF5" w14:textId="77777777" w:rsidR="002D0945" w:rsidRPr="00851914" w:rsidRDefault="002D0945" w:rsidP="002D0945">
      <w:pPr>
        <w:ind w:left="720" w:hanging="720"/>
      </w:pPr>
      <w:r w:rsidRPr="00851914">
        <w:t xml:space="preserve">Johansson, A. K., Nohlert, E., Johansson, A., Norring, C., &amp; Tegelberg, Å. K. E. (2009). Dentists and eating disorders - knowledge, attitudes, management and experience. </w:t>
      </w:r>
      <w:r w:rsidRPr="00851914">
        <w:rPr>
          <w:i/>
          <w:iCs/>
        </w:rPr>
        <w:t>Swedish Dental Journal, 33</w:t>
      </w:r>
      <w:r w:rsidRPr="00851914">
        <w:t xml:space="preserve">(1), 1-9. </w:t>
      </w:r>
    </w:p>
    <w:p w14:paraId="6BE7D665" w14:textId="77777777" w:rsidR="002D0945" w:rsidRPr="00851914" w:rsidRDefault="002D0945" w:rsidP="002D0945">
      <w:pPr>
        <w:ind w:left="720" w:hanging="720"/>
      </w:pPr>
      <w:r w:rsidRPr="00851914">
        <w:t>Johnson, W. G., Carr-Nangle, R. E., Nangle, D. W., Antony, M. M., &amp; Zayfert, C. (1997). What is binge eating? A comparison of binge eater, peer, and professional judgments of eating episodes. </w:t>
      </w:r>
      <w:r w:rsidRPr="00851914">
        <w:rPr>
          <w:i/>
        </w:rPr>
        <w:t>Addictive Behaviors, 22</w:t>
      </w:r>
      <w:r w:rsidRPr="00851914">
        <w:t>(5), 631-635. doi:10.1016/S0306-4603(97)00007-5</w:t>
      </w:r>
    </w:p>
    <w:p w14:paraId="3818CC37" w14:textId="77777777" w:rsidR="002D0945" w:rsidRPr="00851914" w:rsidRDefault="002D0945" w:rsidP="002D0945">
      <w:pPr>
        <w:ind w:left="720" w:hanging="720"/>
      </w:pPr>
      <w:r w:rsidRPr="00851914">
        <w:lastRenderedPageBreak/>
        <w:t>Johnston, C., Smethurst, N., &amp; Gowers, S. (2005). Should people with a history of an eating disorder work as eating disorder therapists? </w:t>
      </w:r>
      <w:r w:rsidRPr="00851914">
        <w:rPr>
          <w:i/>
          <w:iCs/>
        </w:rPr>
        <w:t>European Eating Disorders Review</w:t>
      </w:r>
      <w:r w:rsidRPr="00851914">
        <w:t>, </w:t>
      </w:r>
      <w:r w:rsidRPr="00851914">
        <w:rPr>
          <w:i/>
          <w:iCs/>
        </w:rPr>
        <w:t>13</w:t>
      </w:r>
      <w:r w:rsidRPr="00851914">
        <w:t>(5), 301-310. doi:10.1002/erv.659</w:t>
      </w:r>
    </w:p>
    <w:p w14:paraId="2A5F26A2" w14:textId="77777777" w:rsidR="002D0945" w:rsidRPr="00851914" w:rsidRDefault="002D0945" w:rsidP="002D0945">
      <w:pPr>
        <w:ind w:left="720" w:hanging="720"/>
      </w:pPr>
      <w:r w:rsidRPr="00851914">
        <w:t xml:space="preserve">Jones, J. &amp; Larner, M. (2004). An audit of training, competence and confidence among clinicians working in eating disorder services. </w:t>
      </w:r>
      <w:r w:rsidRPr="00851914">
        <w:rPr>
          <w:i/>
        </w:rPr>
        <w:t>Mental Health Practice, 8</w:t>
      </w:r>
      <w:r w:rsidRPr="00851914">
        <w:t>(3), 18-22. doi:10.7748/mhp2004.11.8.3.18.c1833</w:t>
      </w:r>
    </w:p>
    <w:p w14:paraId="1F59E7B9" w14:textId="77777777" w:rsidR="002D0945" w:rsidRPr="00851914" w:rsidRDefault="002D0945" w:rsidP="002D0945">
      <w:pPr>
        <w:ind w:left="720" w:hanging="720"/>
      </w:pPr>
      <w:r w:rsidRPr="00851914">
        <w:t>Jones, W. R., Saeidi, S., &amp; Morgan, J. F. (2013). Knowledge and attitudes of psychiatrists towards eating disorders. </w:t>
      </w:r>
      <w:r w:rsidRPr="00851914">
        <w:rPr>
          <w:i/>
          <w:iCs/>
        </w:rPr>
        <w:t>European Eating Disorders Review</w:t>
      </w:r>
      <w:r w:rsidRPr="00851914">
        <w:t>, </w:t>
      </w:r>
      <w:r w:rsidRPr="00851914">
        <w:rPr>
          <w:i/>
          <w:iCs/>
        </w:rPr>
        <w:t>21</w:t>
      </w:r>
      <w:r w:rsidRPr="00851914">
        <w:t>(1), 84-88. doi:10.1002/erv.2155</w:t>
      </w:r>
    </w:p>
    <w:p w14:paraId="571B7A00" w14:textId="77777777" w:rsidR="002D0945" w:rsidRPr="00851914" w:rsidRDefault="002D0945" w:rsidP="002D0945">
      <w:pPr>
        <w:ind w:left="720" w:hanging="720"/>
      </w:pPr>
      <w:r w:rsidRPr="00851914">
        <w:t>Karwautz, A., de Zwaan, M., Wöber-Bingöl, C., Wöber, C., &amp; Friedrich, M. H. (1997). Awareness of early-onset anorexia nervosa. </w:t>
      </w:r>
      <w:r w:rsidRPr="00851914">
        <w:rPr>
          <w:i/>
          <w:iCs/>
        </w:rPr>
        <w:t>Eating and Weight Disorders-Studies on Anorexia, Bulimia and Obesity</w:t>
      </w:r>
      <w:r w:rsidRPr="00851914">
        <w:t>, </w:t>
      </w:r>
      <w:r w:rsidRPr="00851914">
        <w:rPr>
          <w:i/>
          <w:iCs/>
        </w:rPr>
        <w:t>2</w:t>
      </w:r>
      <w:r w:rsidRPr="00851914">
        <w:t>(3), 138-143. doi:10.1007/BF03339964</w:t>
      </w:r>
    </w:p>
    <w:p w14:paraId="54242B04" w14:textId="77777777" w:rsidR="002D0945" w:rsidRPr="00851914" w:rsidRDefault="002D0945" w:rsidP="002D0945">
      <w:pPr>
        <w:ind w:left="720" w:hanging="720"/>
      </w:pPr>
      <w:r w:rsidRPr="00851914">
        <w:t>King, S. J., &amp; Turner, D. S. (2000). Caring for adolescent females with anorexia nervosa: Registered nurses’ perspective. </w:t>
      </w:r>
      <w:r w:rsidRPr="00851914">
        <w:rPr>
          <w:i/>
          <w:iCs/>
        </w:rPr>
        <w:t>Journal of Advanced Nursing</w:t>
      </w:r>
      <w:r w:rsidRPr="00851914">
        <w:t>, </w:t>
      </w:r>
      <w:r w:rsidRPr="00851914">
        <w:rPr>
          <w:i/>
          <w:iCs/>
        </w:rPr>
        <w:t>32</w:t>
      </w:r>
      <w:r w:rsidRPr="00851914">
        <w:t>(1), 139-147. doi:10.1046/j.1365-2648.2000.01451.x</w:t>
      </w:r>
    </w:p>
    <w:p w14:paraId="0A930A34" w14:textId="77777777" w:rsidR="002D0945" w:rsidRPr="00851914" w:rsidRDefault="002D0945" w:rsidP="002D0945">
      <w:pPr>
        <w:ind w:left="720" w:hanging="720"/>
      </w:pPr>
      <w:r w:rsidRPr="00851914">
        <w:t>Kloczko, E., &amp; Ikiugu, M. N. (2006). The role of occupational therapy in the treatment of adolescents with eating disorders as perceived by mental health therapists. </w:t>
      </w:r>
      <w:r w:rsidRPr="00851914">
        <w:rPr>
          <w:i/>
          <w:iCs/>
        </w:rPr>
        <w:t>Occupational Therapy in Mental Health</w:t>
      </w:r>
      <w:r w:rsidRPr="00851914">
        <w:t>, </w:t>
      </w:r>
      <w:r w:rsidRPr="00851914">
        <w:rPr>
          <w:i/>
          <w:iCs/>
        </w:rPr>
        <w:t>22</w:t>
      </w:r>
      <w:r w:rsidRPr="00851914">
        <w:t>(1), 63-83. doi:10.1300/J004v22n01_05</w:t>
      </w:r>
    </w:p>
    <w:p w14:paraId="45FB26E3" w14:textId="77777777" w:rsidR="002D0945" w:rsidRPr="00851914" w:rsidRDefault="002D0945" w:rsidP="002D0945">
      <w:pPr>
        <w:ind w:left="720" w:hanging="720"/>
      </w:pPr>
      <w:r w:rsidRPr="00851914">
        <w:t>Knightsmith, P., Sharpe, H., Breen, O., Treasure, J., &amp; Schmidt, U. (2014). ‘My teacher saved my life’ versus ‘teachers don't have a clue’: An online survey of pupils’ experiences of eating disorders. </w:t>
      </w:r>
      <w:r w:rsidRPr="00851914">
        <w:rPr>
          <w:i/>
          <w:iCs/>
        </w:rPr>
        <w:t>Child and Adolescent Mental Health</w:t>
      </w:r>
      <w:r w:rsidRPr="00851914">
        <w:t>, </w:t>
      </w:r>
      <w:r w:rsidRPr="00851914">
        <w:rPr>
          <w:i/>
          <w:iCs/>
        </w:rPr>
        <w:t>19</w:t>
      </w:r>
      <w:r w:rsidRPr="00851914">
        <w:t>(2), 131-137. doi:10.1111/camh.12027</w:t>
      </w:r>
    </w:p>
    <w:p w14:paraId="4F0F9C91" w14:textId="77777777" w:rsidR="002D0945" w:rsidRPr="00851914" w:rsidRDefault="002D0945" w:rsidP="002D0945">
      <w:pPr>
        <w:ind w:left="720" w:hanging="720"/>
      </w:pPr>
      <w:r w:rsidRPr="00851914">
        <w:lastRenderedPageBreak/>
        <w:t>Knightsmith, P., Treasure, J., &amp; Schmidt, U. (2013a). Spotting and supporting eating disorders in school: Recommendations from school staff. </w:t>
      </w:r>
      <w:r w:rsidRPr="00851914">
        <w:rPr>
          <w:i/>
          <w:iCs/>
        </w:rPr>
        <w:t>Health Education Research</w:t>
      </w:r>
      <w:r w:rsidRPr="00851914">
        <w:t>, </w:t>
      </w:r>
      <w:r w:rsidRPr="00851914">
        <w:rPr>
          <w:i/>
          <w:iCs/>
        </w:rPr>
        <w:t>28</w:t>
      </w:r>
      <w:r w:rsidRPr="00851914">
        <w:t>(6), 1004-1013. doi:10.1093/her/cyt080</w:t>
      </w:r>
    </w:p>
    <w:p w14:paraId="24F6592B" w14:textId="77777777" w:rsidR="002D0945" w:rsidRPr="00851914" w:rsidRDefault="002D0945" w:rsidP="002D0945">
      <w:pPr>
        <w:ind w:left="720" w:hanging="720"/>
      </w:pPr>
      <w:r w:rsidRPr="00851914">
        <w:t>Knightsmith, P., Treasure, J., &amp; Schmidt, U. (2013b). We don't know how to help: An online survey of school staff. </w:t>
      </w:r>
      <w:r w:rsidRPr="00851914">
        <w:rPr>
          <w:i/>
          <w:iCs/>
        </w:rPr>
        <w:t>Child and Adolescent Mental Health</w:t>
      </w:r>
      <w:r w:rsidRPr="00851914">
        <w:t>, </w:t>
      </w:r>
      <w:r w:rsidRPr="00851914">
        <w:rPr>
          <w:i/>
          <w:iCs/>
        </w:rPr>
        <w:t>19</w:t>
      </w:r>
      <w:r w:rsidRPr="00851914">
        <w:t>(3), 208-214. doi:10.1111/camh.12039</w:t>
      </w:r>
    </w:p>
    <w:p w14:paraId="19C78F14" w14:textId="77777777" w:rsidR="002D0945" w:rsidRPr="00851914" w:rsidRDefault="002D0945" w:rsidP="002D0945">
      <w:pPr>
        <w:ind w:left="720" w:hanging="720"/>
      </w:pPr>
      <w:r w:rsidRPr="00851914">
        <w:t xml:space="preserve">Koskina, A., Arkell, J., Butcher, G., Currie, A., Gowers, S., Key, A., ... &amp; Venkatraman, L. (2012). Service providers' perceptions of the strengths and prospective improvements in </w:t>
      </w:r>
      <w:r w:rsidRPr="00851914">
        <w:rPr>
          <w:noProof/>
        </w:rPr>
        <w:t>UK</w:t>
      </w:r>
      <w:r w:rsidRPr="00851914">
        <w:t xml:space="preserve"> eating disorder services: Findings from a royal college survey. </w:t>
      </w:r>
      <w:r w:rsidRPr="00851914">
        <w:rPr>
          <w:i/>
          <w:iCs/>
        </w:rPr>
        <w:t>European Eating Disorders Review</w:t>
      </w:r>
      <w:r w:rsidRPr="00851914">
        <w:t>, </w:t>
      </w:r>
      <w:r w:rsidRPr="00851914">
        <w:rPr>
          <w:i/>
          <w:iCs/>
        </w:rPr>
        <w:t>20</w:t>
      </w:r>
      <w:r w:rsidRPr="00851914">
        <w:t>(3), 225-231. doi:10.1002/erv.1149</w:t>
      </w:r>
    </w:p>
    <w:p w14:paraId="17C8BE8C" w14:textId="77777777" w:rsidR="002D0945" w:rsidRPr="00851914" w:rsidRDefault="002D0945" w:rsidP="002D0945">
      <w:pPr>
        <w:ind w:left="720" w:hanging="720"/>
      </w:pPr>
      <w:r w:rsidRPr="00851914">
        <w:t>Kosmerly, S., Waller, G., &amp; Robinson, A. L. (2015). Clinician adherence to guidelines in the delivery of family‐based therapy for eating disorders.</w:t>
      </w:r>
      <w:r w:rsidRPr="00851914">
        <w:rPr>
          <w:i/>
        </w:rPr>
        <w:t> International Journal of Eating Disorders, 48</w:t>
      </w:r>
      <w:r w:rsidRPr="00851914">
        <w:t>(2), 223-229. doi:10.1002/eat.22276</w:t>
      </w:r>
    </w:p>
    <w:p w14:paraId="0B42B0E4" w14:textId="77777777" w:rsidR="002D0945" w:rsidRPr="00851914" w:rsidRDefault="002D0945" w:rsidP="002D0945">
      <w:pPr>
        <w:ind w:left="720" w:hanging="720"/>
      </w:pPr>
      <w:r w:rsidRPr="00851914">
        <w:t xml:space="preserve">Lamoureux, M. M., &amp; Bottorff J. L. (2005). “Becoming the real me”: Recovering from anorexia nervosa. </w:t>
      </w:r>
      <w:r w:rsidRPr="00851914">
        <w:rPr>
          <w:i/>
        </w:rPr>
        <w:t>Health Care for Women International,</w:t>
      </w:r>
      <w:r w:rsidRPr="00851914">
        <w:t xml:space="preserve"> </w:t>
      </w:r>
      <w:r w:rsidRPr="00851914">
        <w:rPr>
          <w:bCs/>
          <w:i/>
        </w:rPr>
        <w:t>26</w:t>
      </w:r>
      <w:r w:rsidRPr="00851914">
        <w:t>(2), 170-188. doi:10.1080/07399330590905602</w:t>
      </w:r>
    </w:p>
    <w:p w14:paraId="1888DEDE" w14:textId="77777777" w:rsidR="002D0945" w:rsidRPr="00851914" w:rsidRDefault="002D0945" w:rsidP="002D0945">
      <w:pPr>
        <w:ind w:left="720" w:hanging="720"/>
      </w:pPr>
      <w:r w:rsidRPr="00851914">
        <w:t>le Grange, D., &amp; Gelman, T. (1998). Patients' perspective of treatment in eating disorders: A preliminary study. </w:t>
      </w:r>
      <w:r w:rsidRPr="00851914">
        <w:rPr>
          <w:i/>
          <w:iCs/>
        </w:rPr>
        <w:t>South African Journal of Psychology</w:t>
      </w:r>
      <w:r w:rsidRPr="00851914">
        <w:t>, </w:t>
      </w:r>
      <w:r w:rsidRPr="00851914">
        <w:rPr>
          <w:i/>
          <w:iCs/>
        </w:rPr>
        <w:t>28</w:t>
      </w:r>
      <w:r w:rsidRPr="00851914">
        <w:t>(3), 182-186. doi:10.1177/008124639802800309</w:t>
      </w:r>
    </w:p>
    <w:p w14:paraId="55DA9B6D" w14:textId="77777777" w:rsidR="002D0945" w:rsidRPr="00851914" w:rsidRDefault="002D0945" w:rsidP="002D0945">
      <w:pPr>
        <w:ind w:left="720" w:hanging="720"/>
      </w:pPr>
      <w:r w:rsidRPr="00851914">
        <w:t>Leavey, G., Vallianatou, C., Johnson-Sabine, E., Rae, S., &amp; Gunputh, V. (2011). Psychosocial barriers to engagement with an eating disorder service: A qualitative analysis of failure to attend. </w:t>
      </w:r>
      <w:r w:rsidRPr="00851914">
        <w:rPr>
          <w:i/>
          <w:iCs/>
        </w:rPr>
        <w:t>Eating Disorders</w:t>
      </w:r>
      <w:r w:rsidRPr="00851914">
        <w:t>, </w:t>
      </w:r>
      <w:r w:rsidRPr="00851914">
        <w:rPr>
          <w:i/>
          <w:iCs/>
        </w:rPr>
        <w:t>19</w:t>
      </w:r>
      <w:r w:rsidRPr="00851914">
        <w:t>(5), 425-440. doi:10.1080/10640266.2011.609096</w:t>
      </w:r>
    </w:p>
    <w:p w14:paraId="3E8987F4" w14:textId="77777777" w:rsidR="002D0945" w:rsidRPr="00851914" w:rsidRDefault="002D0945" w:rsidP="002D0945">
      <w:pPr>
        <w:ind w:left="720" w:hanging="720"/>
      </w:pPr>
      <w:r w:rsidRPr="00851914">
        <w:lastRenderedPageBreak/>
        <w:t>Lee, S. (1997). How lay is lay? Chinese students' perceptions of anorexia nervosa in Hong Kong. </w:t>
      </w:r>
      <w:r w:rsidRPr="00851914">
        <w:rPr>
          <w:i/>
          <w:iCs/>
        </w:rPr>
        <w:t>Social Science &amp; Medicine</w:t>
      </w:r>
      <w:r w:rsidRPr="00851914">
        <w:t>, </w:t>
      </w:r>
      <w:r w:rsidRPr="00851914">
        <w:rPr>
          <w:i/>
          <w:iCs/>
        </w:rPr>
        <w:t>44</w:t>
      </w:r>
      <w:r w:rsidRPr="00851914">
        <w:t>(4), 491-502. doi:10.1016/S0277-9536(96)00168-2</w:t>
      </w:r>
    </w:p>
    <w:p w14:paraId="3D316FEF" w14:textId="77777777" w:rsidR="002D0945" w:rsidRPr="00851914" w:rsidRDefault="002D0945" w:rsidP="002D0945">
      <w:pPr>
        <w:ind w:left="720" w:hanging="720"/>
      </w:pPr>
      <w:r w:rsidRPr="00851914">
        <w:t>Lindgren, B. M., Enmark, A., Bohman, A., &amp; Lundström, M. (2015). A qualitative study of young women's experiences of recovery from bulimia nervosa. </w:t>
      </w:r>
      <w:r w:rsidRPr="00851914">
        <w:rPr>
          <w:i/>
          <w:iCs/>
        </w:rPr>
        <w:t>Journal of Advanced Nursing</w:t>
      </w:r>
      <w:r w:rsidRPr="00851914">
        <w:t>, </w:t>
      </w:r>
      <w:r w:rsidRPr="00851914">
        <w:rPr>
          <w:i/>
          <w:iCs/>
        </w:rPr>
        <w:t>71</w:t>
      </w:r>
      <w:r w:rsidRPr="00851914">
        <w:t>(4), 860-869. doi:10.1111/jan.12554</w:t>
      </w:r>
    </w:p>
    <w:p w14:paraId="2CA00AED" w14:textId="77777777" w:rsidR="002D0945" w:rsidRPr="00851914" w:rsidRDefault="002D0945" w:rsidP="002D0945">
      <w:pPr>
        <w:ind w:left="720" w:hanging="720"/>
      </w:pPr>
      <w:r w:rsidRPr="00851914">
        <w:t>Linville, D., Benton, A., O'Neil, M., &amp; Sturm, K. (2010). Medical providers' screening, training and intervention practices for eating disorders. </w:t>
      </w:r>
      <w:r w:rsidRPr="00851914">
        <w:rPr>
          <w:i/>
          <w:iCs/>
        </w:rPr>
        <w:t>Eating Disorders</w:t>
      </w:r>
      <w:r w:rsidRPr="00851914">
        <w:t>, </w:t>
      </w:r>
      <w:r w:rsidRPr="00851914">
        <w:rPr>
          <w:i/>
          <w:iCs/>
        </w:rPr>
        <w:t>18</w:t>
      </w:r>
      <w:r w:rsidRPr="00851914">
        <w:t>(2), 110-131. doi:10.1080/10640260903585532</w:t>
      </w:r>
    </w:p>
    <w:p w14:paraId="12CFFD8B" w14:textId="77777777" w:rsidR="002D0945" w:rsidRPr="00851914" w:rsidRDefault="002D0945" w:rsidP="002D0945">
      <w:pPr>
        <w:ind w:left="720" w:hanging="720"/>
      </w:pPr>
      <w:r w:rsidRPr="00851914">
        <w:t xml:space="preserve">Linville, D., Brown, T., &amp; O'Neil, M. (2012). Medical providers' </w:t>
      </w:r>
      <w:r w:rsidRPr="00851914">
        <w:rPr>
          <w:noProof/>
        </w:rPr>
        <w:t>self perceived</w:t>
      </w:r>
      <w:r w:rsidRPr="00851914">
        <w:t xml:space="preserve"> knowledge and skills for working with eating disorders: A national survey. </w:t>
      </w:r>
      <w:r w:rsidRPr="00851914">
        <w:rPr>
          <w:i/>
          <w:iCs/>
        </w:rPr>
        <w:t>Eating Disorders</w:t>
      </w:r>
      <w:r w:rsidRPr="00851914">
        <w:t>, </w:t>
      </w:r>
      <w:r w:rsidRPr="00851914">
        <w:rPr>
          <w:i/>
          <w:iCs/>
        </w:rPr>
        <w:t>20</w:t>
      </w:r>
      <w:r w:rsidRPr="00851914">
        <w:t>(1), 1-13. doi:10.1080/10640266.2012.635557</w:t>
      </w:r>
    </w:p>
    <w:p w14:paraId="503E6FFF" w14:textId="77777777" w:rsidR="002D0945" w:rsidRPr="00851914" w:rsidRDefault="002D0945" w:rsidP="002D0945">
      <w:pPr>
        <w:ind w:left="720" w:hanging="720"/>
      </w:pPr>
      <w:r w:rsidRPr="00851914">
        <w:t>Maier, A., Ernst, J. P., Müller, S., Gross, D., Zepf, F. D., Herpertz-Dahlmann, B., &amp; Hagenah, U. (2014). Self-perceived stigmatization in female patients with anorexia nervosa - Results from an explorative retrospective pilot study of adolescents. </w:t>
      </w:r>
      <w:r w:rsidRPr="00851914">
        <w:rPr>
          <w:i/>
          <w:iCs/>
        </w:rPr>
        <w:t>Psychopathology</w:t>
      </w:r>
      <w:r w:rsidRPr="00851914">
        <w:t>, </w:t>
      </w:r>
      <w:r w:rsidRPr="00851914">
        <w:rPr>
          <w:i/>
          <w:iCs/>
        </w:rPr>
        <w:t>47</w:t>
      </w:r>
      <w:r w:rsidRPr="00851914">
        <w:t>(2), 127-132. doi:10.1159/000350505</w:t>
      </w:r>
    </w:p>
    <w:p w14:paraId="065B73D0" w14:textId="77777777" w:rsidR="002D0945" w:rsidRPr="00851914" w:rsidRDefault="002D0945" w:rsidP="002D0945">
      <w:pPr>
        <w:ind w:left="720" w:hanging="720"/>
      </w:pPr>
      <w:r w:rsidRPr="00851914">
        <w:t>Makowski, A. C., Mnich, E. E., Angermeyer, M. C., Löwe, B., &amp; von dem Knesebeck, O. (2015). Sex differences in attitudes towards females with eating disorders. </w:t>
      </w:r>
      <w:r w:rsidRPr="00851914">
        <w:rPr>
          <w:i/>
          <w:iCs/>
        </w:rPr>
        <w:t>Eating Behaviors</w:t>
      </w:r>
      <w:r w:rsidRPr="00851914">
        <w:t>, </w:t>
      </w:r>
      <w:r w:rsidRPr="00851914">
        <w:rPr>
          <w:i/>
          <w:iCs/>
        </w:rPr>
        <w:t>16</w:t>
      </w:r>
      <w:r w:rsidRPr="00851914">
        <w:t>, 78-83. doi:10.1016/j.eatbeh.2014.10.017</w:t>
      </w:r>
    </w:p>
    <w:p w14:paraId="7D76B4CC" w14:textId="77777777" w:rsidR="002D0945" w:rsidRPr="00851914" w:rsidRDefault="002D0945" w:rsidP="002D0945">
      <w:pPr>
        <w:ind w:left="720" w:hanging="720"/>
      </w:pPr>
      <w:r w:rsidRPr="00851914">
        <w:t>Marcos, Y. Q., Cantero, M. C. T., Escobar, C. R., &amp; Acosta, G. P. (2007). Illness perception in eating disorders and psychosocial adaptation. </w:t>
      </w:r>
      <w:r w:rsidRPr="00851914">
        <w:rPr>
          <w:i/>
          <w:iCs/>
        </w:rPr>
        <w:t>European Eating Disorders Review</w:t>
      </w:r>
      <w:r w:rsidRPr="00851914">
        <w:t>, </w:t>
      </w:r>
      <w:r w:rsidRPr="00851914">
        <w:rPr>
          <w:i/>
          <w:iCs/>
        </w:rPr>
        <w:t>15</w:t>
      </w:r>
      <w:r w:rsidRPr="00851914">
        <w:t>(5), 373-384. doi:10.1002/erv.793</w:t>
      </w:r>
    </w:p>
    <w:p w14:paraId="4E02E5D4" w14:textId="77777777" w:rsidR="002D0945" w:rsidRPr="00851914" w:rsidRDefault="002D0945" w:rsidP="002D0945">
      <w:pPr>
        <w:ind w:left="720" w:hanging="720"/>
      </w:pPr>
      <w:r w:rsidRPr="00851914">
        <w:t xml:space="preserve">McAlpine, D. E., Schroder, K., Pankratz, V. S., &amp; Maurer, M. (2004). Survey of regional health care providers on </w:t>
      </w:r>
      <w:r w:rsidRPr="00851914">
        <w:rPr>
          <w:noProof/>
        </w:rPr>
        <w:t>selection</w:t>
      </w:r>
      <w:r w:rsidRPr="00851914">
        <w:t xml:space="preserve"> of treatment for bulimia </w:t>
      </w:r>
      <w:r w:rsidRPr="00851914">
        <w:lastRenderedPageBreak/>
        <w:t>nervosa. </w:t>
      </w:r>
      <w:r w:rsidRPr="00851914">
        <w:rPr>
          <w:i/>
          <w:iCs/>
        </w:rPr>
        <w:t>International Journal of Eating Disorders</w:t>
      </w:r>
      <w:r w:rsidRPr="00851914">
        <w:t>, </w:t>
      </w:r>
      <w:r w:rsidRPr="00851914">
        <w:rPr>
          <w:i/>
          <w:iCs/>
        </w:rPr>
        <w:t>35</w:t>
      </w:r>
      <w:r w:rsidRPr="00851914">
        <w:t>(1), 27-32. doi:10.1002/eat.10217</w:t>
      </w:r>
    </w:p>
    <w:p w14:paraId="6037C942" w14:textId="77777777" w:rsidR="002D0945" w:rsidRPr="00851914" w:rsidRDefault="002D0945" w:rsidP="002D0945">
      <w:pPr>
        <w:ind w:left="720" w:hanging="720"/>
      </w:pPr>
      <w:r w:rsidRPr="00851914">
        <w:t>McArdle, S., Meade, M. M., &amp; Moore, P. (2016). Exploring attitudes toward eating disorders among elite athlete support personnel. </w:t>
      </w:r>
      <w:r w:rsidRPr="00851914">
        <w:rPr>
          <w:i/>
          <w:iCs/>
        </w:rPr>
        <w:t>Scandinavian Journal of Medicine &amp; Science in Sports</w:t>
      </w:r>
      <w:r w:rsidRPr="00851914">
        <w:t>, </w:t>
      </w:r>
      <w:r w:rsidRPr="00851914">
        <w:rPr>
          <w:i/>
          <w:iCs/>
        </w:rPr>
        <w:t>26</w:t>
      </w:r>
      <w:r w:rsidRPr="00851914">
        <w:t>(9), 1117-1127. doi:10.1111/sms.12515</w:t>
      </w:r>
    </w:p>
    <w:p w14:paraId="5730E19C" w14:textId="77777777" w:rsidR="002D0945" w:rsidRPr="00851914" w:rsidRDefault="002D0945" w:rsidP="002D0945">
      <w:pPr>
        <w:ind w:left="720" w:hanging="720"/>
      </w:pPr>
      <w:r w:rsidRPr="00851914">
        <w:t>McClay, C. A., Waters, L., Schmidt, U., &amp; Williams, C. (2016). A survey of attitudes towards computerized self-help for eating disorders within a community-based sample. </w:t>
      </w:r>
      <w:r w:rsidRPr="00851914">
        <w:rPr>
          <w:i/>
          <w:iCs/>
        </w:rPr>
        <w:t>Behavioural and Cognitive Psychotherapy</w:t>
      </w:r>
      <w:r w:rsidRPr="00851914">
        <w:t>, </w:t>
      </w:r>
      <w:r w:rsidRPr="00851914">
        <w:rPr>
          <w:i/>
          <w:iCs/>
        </w:rPr>
        <w:t>44</w:t>
      </w:r>
      <w:r w:rsidRPr="00851914">
        <w:t>(01), 65-78. doi:10.1017/S1352465814000484</w:t>
      </w:r>
    </w:p>
    <w:p w14:paraId="094C0873" w14:textId="77777777" w:rsidR="002D0945" w:rsidRPr="00851914" w:rsidRDefault="002D0945" w:rsidP="002D0945">
      <w:pPr>
        <w:ind w:left="720" w:hanging="720"/>
      </w:pPr>
      <w:r w:rsidRPr="00851914">
        <w:t>McCormack, C., &amp; McCann, E. (2015). Caring for an adolescent with anorexia nervosa: Parent’s views and experiences. </w:t>
      </w:r>
      <w:r w:rsidRPr="00851914">
        <w:rPr>
          <w:i/>
          <w:iCs/>
        </w:rPr>
        <w:t>Archives of Psychiatric Nursing</w:t>
      </w:r>
      <w:r w:rsidRPr="00851914">
        <w:t>, </w:t>
      </w:r>
      <w:r w:rsidRPr="00851914">
        <w:rPr>
          <w:i/>
          <w:iCs/>
        </w:rPr>
        <w:t>29</w:t>
      </w:r>
      <w:r w:rsidRPr="00851914">
        <w:t>(3), 143-147. doi:10.1016/j.apnu.2015.01.003</w:t>
      </w:r>
    </w:p>
    <w:p w14:paraId="44ECD109" w14:textId="77777777" w:rsidR="002D0945" w:rsidRPr="00851914" w:rsidRDefault="002D0945" w:rsidP="002D0945">
      <w:pPr>
        <w:tabs>
          <w:tab w:val="left" w:pos="4962"/>
        </w:tabs>
        <w:ind w:left="720" w:hanging="720"/>
      </w:pPr>
      <w:r w:rsidRPr="00851914">
        <w:t xml:space="preserve">McFarlane, T. L., Olmsted, M. P., &amp; Goldbloom, D. S. (2005). Beliefs and expectations regarding etiology, treatment and outcome in bulimia nervosa. </w:t>
      </w:r>
      <w:r w:rsidRPr="00851914">
        <w:rPr>
          <w:i/>
          <w:iCs/>
        </w:rPr>
        <w:t>Eating &amp; Weight Disorders, 10</w:t>
      </w:r>
      <w:r w:rsidRPr="00851914">
        <w:t>(3), 187-192. doi:10.1007/BF03327546</w:t>
      </w:r>
    </w:p>
    <w:p w14:paraId="4C1C1505" w14:textId="77777777" w:rsidR="002D0945" w:rsidRPr="00851914" w:rsidRDefault="002D0945" w:rsidP="002D0945">
      <w:pPr>
        <w:tabs>
          <w:tab w:val="left" w:pos="4962"/>
        </w:tabs>
        <w:ind w:left="720" w:hanging="720"/>
      </w:pPr>
      <w:r w:rsidRPr="00851914">
        <w:t>McLean, S. A., Paxton, S. J., Massey, R., Hay, P. J., Mond, J. M., &amp; Rodgers, B. (2014). Stigmatizing attitudes and beliefs about bulimia nervosa: Gender, age, education and income variability in a community sample. </w:t>
      </w:r>
      <w:r w:rsidRPr="00851914">
        <w:rPr>
          <w:i/>
        </w:rPr>
        <w:t>International Journal of Eating Disorders, 47</w:t>
      </w:r>
      <w:r w:rsidRPr="00851914">
        <w:t>(4), 353-361. doi:10.1002/eat.22227</w:t>
      </w:r>
    </w:p>
    <w:p w14:paraId="6C5F36FB" w14:textId="77777777" w:rsidR="002D0945" w:rsidRPr="00851914" w:rsidRDefault="002D0945" w:rsidP="002D0945">
      <w:pPr>
        <w:tabs>
          <w:tab w:val="left" w:pos="4962"/>
        </w:tabs>
        <w:ind w:left="720" w:hanging="720"/>
      </w:pPr>
      <w:r w:rsidRPr="00851914">
        <w:t>McNicholas, F., O’Connor, C., O’Hara, L., &amp; McNamara, N. (2016). Stigma and treatment of eating disorders in Ireland: Healthcare professionals’ knowledge and attitudes. </w:t>
      </w:r>
      <w:r w:rsidRPr="00851914">
        <w:rPr>
          <w:i/>
          <w:iCs/>
        </w:rPr>
        <w:t>Irish Journal of Psychological Medicine</w:t>
      </w:r>
      <w:r w:rsidRPr="00851914">
        <w:t>, </w:t>
      </w:r>
      <w:r w:rsidRPr="00851914">
        <w:rPr>
          <w:i/>
          <w:iCs/>
        </w:rPr>
        <w:t>33</w:t>
      </w:r>
      <w:r w:rsidRPr="00851914">
        <w:t>(1), 21-31. doi:10.1017/ipm.2015.24</w:t>
      </w:r>
    </w:p>
    <w:p w14:paraId="1BCD370B" w14:textId="77777777" w:rsidR="002D0945" w:rsidRPr="00851914" w:rsidRDefault="002D0945" w:rsidP="002D0945">
      <w:pPr>
        <w:tabs>
          <w:tab w:val="left" w:pos="4962"/>
        </w:tabs>
        <w:ind w:left="720" w:hanging="720"/>
      </w:pPr>
      <w:r w:rsidRPr="00851914">
        <w:t xml:space="preserve">McVey, G. L., Davis, R., Kaplan, A. S., Katzman, D. K., Pinhas, L., Geist, R., ... &amp; Forsyth, G. (2005). A community‐based training program for eating disorders </w:t>
      </w:r>
      <w:r w:rsidRPr="00851914">
        <w:lastRenderedPageBreak/>
        <w:t>and its contribution to a provincial network of specialized services [Special Issue].</w:t>
      </w:r>
      <w:r w:rsidRPr="00851914">
        <w:rPr>
          <w:i/>
        </w:rPr>
        <w:t> International Journal of Eating Disorders, 37</w:t>
      </w:r>
      <w:r w:rsidRPr="00851914">
        <w:t>(S1)</w:t>
      </w:r>
      <w:r w:rsidRPr="00851914">
        <w:rPr>
          <w:i/>
        </w:rPr>
        <w:t xml:space="preserve">, </w:t>
      </w:r>
      <w:r w:rsidRPr="00851914">
        <w:t>35-40. doi:10.1002/eat.20114</w:t>
      </w:r>
    </w:p>
    <w:p w14:paraId="2AC55E37" w14:textId="77777777" w:rsidR="002D0945" w:rsidRPr="00851914" w:rsidRDefault="002D0945" w:rsidP="002D0945">
      <w:pPr>
        <w:ind w:left="720" w:hanging="720"/>
      </w:pPr>
      <w:r w:rsidRPr="00851914">
        <w:t>Meyer, D. F. (2001). Help-seeking for eating disorders in female adolescents. </w:t>
      </w:r>
      <w:r w:rsidRPr="00851914">
        <w:rPr>
          <w:i/>
          <w:iCs/>
        </w:rPr>
        <w:t>Journal of College Student Psychotherapy</w:t>
      </w:r>
      <w:r w:rsidRPr="00851914">
        <w:t>, </w:t>
      </w:r>
      <w:r w:rsidRPr="00851914">
        <w:rPr>
          <w:i/>
          <w:iCs/>
        </w:rPr>
        <w:t>15</w:t>
      </w:r>
      <w:r w:rsidRPr="00851914">
        <w:t>(4), 23-36. doi:10.1300/J035v15n04_04</w:t>
      </w:r>
    </w:p>
    <w:p w14:paraId="70BC26D0" w14:textId="77777777" w:rsidR="002D0945" w:rsidRPr="00851914" w:rsidRDefault="002D0945" w:rsidP="002D0945">
      <w:pPr>
        <w:ind w:left="720" w:hanging="720"/>
      </w:pPr>
      <w:r w:rsidRPr="00851914">
        <w:t xml:space="preserve">Michala, L., &amp; Antsaklis, A. (2010). Anorexia nervosa: A psychiatric illness with gynecological manifestations. A survey of knowledge and practice among Greek gynecologists. </w:t>
      </w:r>
      <w:r w:rsidRPr="00851914">
        <w:rPr>
          <w:i/>
          <w:iCs/>
        </w:rPr>
        <w:t>European Journal of Obstetrics Gynecology and Reproductive Biology, 153</w:t>
      </w:r>
      <w:r w:rsidRPr="00851914">
        <w:t>(2), 170-172. doi:10.1016/j.ejogrb.2010.07.030</w:t>
      </w:r>
    </w:p>
    <w:p w14:paraId="7D29FAA9" w14:textId="77777777" w:rsidR="002D0945" w:rsidRPr="00851914" w:rsidRDefault="002D0945" w:rsidP="002D0945">
      <w:pPr>
        <w:ind w:left="720" w:hanging="720"/>
      </w:pPr>
      <w:r w:rsidRPr="00851914">
        <w:t>Mitchison, D., Dawson, L., Hand, L., Mond, J., &amp; Hay, P. (2016). Quality of life as a vulnerability and recovery factor in eating disorders: A community-based study. </w:t>
      </w:r>
      <w:r w:rsidRPr="00851914">
        <w:rPr>
          <w:i/>
          <w:iCs/>
        </w:rPr>
        <w:t>BMC Psychiatry</w:t>
      </w:r>
      <w:r w:rsidRPr="00851914">
        <w:t>, </w:t>
      </w:r>
      <w:r w:rsidRPr="00851914">
        <w:rPr>
          <w:i/>
          <w:iCs/>
        </w:rPr>
        <w:t>16</w:t>
      </w:r>
      <w:r w:rsidRPr="00851914">
        <w:t>(1), 328. doi:10.1186/s12888-016-1033-0</w:t>
      </w:r>
    </w:p>
    <w:p w14:paraId="4E822466" w14:textId="77777777" w:rsidR="002D0945" w:rsidRPr="00851914" w:rsidRDefault="002D0945" w:rsidP="002D0945">
      <w:pPr>
        <w:ind w:left="720" w:hanging="720"/>
      </w:pPr>
      <w:r w:rsidRPr="00851914">
        <w:t xml:space="preserve">Mond, J. M., &amp; Arrighi, A. (2011). Gender differences in perceptions of the severity and prevalence of eating disorders. </w:t>
      </w:r>
      <w:r w:rsidRPr="00851914">
        <w:rPr>
          <w:i/>
          <w:iCs/>
        </w:rPr>
        <w:t>Early Intervention in Psychiatry, 5</w:t>
      </w:r>
      <w:r w:rsidRPr="00851914">
        <w:t>(1), 41-49. doi:10.1111/j.1751-7893.2010.00257.x</w:t>
      </w:r>
    </w:p>
    <w:p w14:paraId="71BB3265" w14:textId="77777777" w:rsidR="002D0945" w:rsidRPr="00851914" w:rsidRDefault="002D0945" w:rsidP="002D0945">
      <w:pPr>
        <w:ind w:left="720" w:hanging="720"/>
      </w:pPr>
      <w:r w:rsidRPr="00851914">
        <w:t>Mond, J. M., &amp; Arrighi, A. (2012). Perceived acceptability of anorexia and bulimia in women with and without eating disorder symptoms. </w:t>
      </w:r>
      <w:r w:rsidRPr="00851914">
        <w:rPr>
          <w:i/>
          <w:iCs/>
        </w:rPr>
        <w:t>Australian Journal of Psychology</w:t>
      </w:r>
      <w:r w:rsidRPr="00851914">
        <w:t>, </w:t>
      </w:r>
      <w:r w:rsidRPr="00851914">
        <w:rPr>
          <w:i/>
          <w:iCs/>
        </w:rPr>
        <w:t>64</w:t>
      </w:r>
      <w:r w:rsidRPr="00851914">
        <w:t>(2), 108-117. doi:10.1111/j.1742-9536.2011.00033.x</w:t>
      </w:r>
    </w:p>
    <w:p w14:paraId="358948A0" w14:textId="77777777" w:rsidR="002D0945" w:rsidRPr="00851914" w:rsidRDefault="002D0945" w:rsidP="002D0945">
      <w:pPr>
        <w:ind w:left="720" w:hanging="720"/>
      </w:pPr>
      <w:r w:rsidRPr="00851914">
        <w:t>Mond, J. M., &amp; Hay, P. J. (2008). Public perceptions of binge eating and its treatment. </w:t>
      </w:r>
      <w:r w:rsidRPr="00851914">
        <w:rPr>
          <w:i/>
          <w:iCs/>
        </w:rPr>
        <w:t>International Journal of Eating Disorders</w:t>
      </w:r>
      <w:r w:rsidRPr="00851914">
        <w:t>, </w:t>
      </w:r>
      <w:r w:rsidRPr="00851914">
        <w:rPr>
          <w:i/>
          <w:iCs/>
        </w:rPr>
        <w:t>41</w:t>
      </w:r>
      <w:r w:rsidRPr="00851914">
        <w:t>(5), 419-426. doi:10.1002/eat.20512</w:t>
      </w:r>
    </w:p>
    <w:p w14:paraId="6EB3E662" w14:textId="77777777" w:rsidR="002D0945" w:rsidRPr="00851914" w:rsidRDefault="002D0945" w:rsidP="002D0945">
      <w:pPr>
        <w:ind w:left="720" w:hanging="720"/>
      </w:pPr>
      <w:r w:rsidRPr="00851914">
        <w:t>Mond, J. M., Hay, P. J., Darby, A., Paxton, S. J., Quirk, F., Buttner, P., ... &amp; Rodgers, B. (2009). Women with bulimic eating disorders: when do they receive treatment for an eating problem? </w:t>
      </w:r>
      <w:r w:rsidRPr="00851914">
        <w:rPr>
          <w:i/>
          <w:iCs/>
        </w:rPr>
        <w:t>Journal of Consulting and Clinical Psychology</w:t>
      </w:r>
      <w:r w:rsidRPr="00851914">
        <w:t>, </w:t>
      </w:r>
      <w:r w:rsidRPr="00851914">
        <w:rPr>
          <w:i/>
          <w:iCs/>
        </w:rPr>
        <w:t>77</w:t>
      </w:r>
      <w:r w:rsidRPr="00851914">
        <w:t>(5), 835. doi:10.1037/a0015336</w:t>
      </w:r>
    </w:p>
    <w:p w14:paraId="069A29A7" w14:textId="77777777" w:rsidR="002D0945" w:rsidRPr="00851914" w:rsidRDefault="002D0945" w:rsidP="002D0945">
      <w:pPr>
        <w:ind w:left="720" w:hanging="720"/>
      </w:pPr>
      <w:r w:rsidRPr="00851914">
        <w:lastRenderedPageBreak/>
        <w:t>Mond, J. M., Hay, P. J., Paxton, S. J., Rodgers, B., Darby, A., Nillson, J., ... &amp; Owen, C. (2010). Eating disorders “mental health literacy” in low risk, high risk and symptomatic women: Implications for health promotion programs. </w:t>
      </w:r>
      <w:r w:rsidRPr="00851914">
        <w:rPr>
          <w:i/>
          <w:iCs/>
        </w:rPr>
        <w:t>Eating Disorders</w:t>
      </w:r>
      <w:r w:rsidRPr="00851914">
        <w:t>, </w:t>
      </w:r>
      <w:r w:rsidRPr="00851914">
        <w:rPr>
          <w:i/>
          <w:iCs/>
        </w:rPr>
        <w:t>18</w:t>
      </w:r>
      <w:r w:rsidRPr="00851914">
        <w:t>(4), 267-285. doi:10.1080/10640266.2010.490115</w:t>
      </w:r>
    </w:p>
    <w:p w14:paraId="633C9C72" w14:textId="77777777" w:rsidR="002D0945" w:rsidRPr="00851914" w:rsidRDefault="002D0945" w:rsidP="002D0945">
      <w:pPr>
        <w:ind w:left="720" w:hanging="720"/>
      </w:pPr>
      <w:r w:rsidRPr="00851914">
        <w:t>Mond, J., Hay, P., Rodgers, B., &amp; Owen, C. (2006). Self‐recognition of disordered eating among women with bulimic‐type eating disorders: A community‐based study. </w:t>
      </w:r>
      <w:r w:rsidRPr="00851914">
        <w:rPr>
          <w:i/>
          <w:iCs/>
        </w:rPr>
        <w:t>International Journal of Eating Disorders</w:t>
      </w:r>
      <w:r w:rsidRPr="00851914">
        <w:t>, </w:t>
      </w:r>
      <w:r w:rsidRPr="00851914">
        <w:rPr>
          <w:i/>
          <w:iCs/>
        </w:rPr>
        <w:t>39</w:t>
      </w:r>
      <w:r w:rsidRPr="00851914">
        <w:t>(8), 747-753.</w:t>
      </w:r>
      <w:r w:rsidRPr="00851914">
        <w:rPr>
          <w:color w:val="241F20"/>
        </w:rPr>
        <w:t xml:space="preserve"> </w:t>
      </w:r>
      <w:r w:rsidRPr="00851914">
        <w:t>doi:10.1002/eat.20306</w:t>
      </w:r>
    </w:p>
    <w:p w14:paraId="274AA4C5" w14:textId="77777777" w:rsidR="002D0945" w:rsidRPr="00851914" w:rsidRDefault="002D0945" w:rsidP="002D0945">
      <w:pPr>
        <w:ind w:left="720" w:hanging="720"/>
      </w:pPr>
      <w:r w:rsidRPr="00851914">
        <w:t>Mond, J. M., Hay, P., Rodgers, B., &amp; Owen, C. (2008). Mental health literacy and eating disorders: What do women with bulimic eating disorders think and know about bulimia nervosa and its treatment? </w:t>
      </w:r>
      <w:r w:rsidRPr="00851914">
        <w:rPr>
          <w:i/>
          <w:iCs/>
        </w:rPr>
        <w:t>Journal of Mental Health</w:t>
      </w:r>
      <w:r w:rsidRPr="00851914">
        <w:t>, </w:t>
      </w:r>
      <w:r w:rsidRPr="00851914">
        <w:rPr>
          <w:i/>
          <w:iCs/>
        </w:rPr>
        <w:t>17</w:t>
      </w:r>
      <w:r w:rsidRPr="00851914">
        <w:t>(6), 565-575. doi:10.1080/09638230701677787</w:t>
      </w:r>
    </w:p>
    <w:p w14:paraId="759FEDDC" w14:textId="77777777" w:rsidR="002D0945" w:rsidRPr="00851914" w:rsidRDefault="002D0945" w:rsidP="002D0945">
      <w:pPr>
        <w:ind w:left="720" w:hanging="720"/>
      </w:pPr>
      <w:r w:rsidRPr="00851914">
        <w:t>Mond, J. M., Hay, P. J., Rodgers, B., Owen, C., &amp; Beumont, P. J. (2004a). Beliefs of the public concerning the helpfulness of interventions for bulimia nervosa. </w:t>
      </w:r>
      <w:r w:rsidRPr="00851914">
        <w:rPr>
          <w:i/>
          <w:iCs/>
        </w:rPr>
        <w:t>International Journal of Eating Disorders</w:t>
      </w:r>
      <w:r w:rsidRPr="00851914">
        <w:t>, </w:t>
      </w:r>
      <w:r w:rsidRPr="00851914">
        <w:rPr>
          <w:i/>
          <w:iCs/>
        </w:rPr>
        <w:t>36</w:t>
      </w:r>
      <w:r w:rsidRPr="00851914">
        <w:t>(1), 62-68.</w:t>
      </w:r>
      <w:r w:rsidRPr="00851914">
        <w:rPr>
          <w:color w:val="231F20"/>
        </w:rPr>
        <w:t xml:space="preserve"> </w:t>
      </w:r>
      <w:r w:rsidRPr="00851914">
        <w:t>doi:10.1002/eat.20004</w:t>
      </w:r>
    </w:p>
    <w:p w14:paraId="1374F807" w14:textId="77777777" w:rsidR="002D0945" w:rsidRPr="00851914" w:rsidRDefault="002D0945" w:rsidP="002D0945">
      <w:pPr>
        <w:ind w:left="720" w:hanging="720"/>
      </w:pPr>
      <w:r w:rsidRPr="00851914">
        <w:t>Mond, J. M., Hay, P. J., Rodgers, B., Owen, C., &amp; Beumont, P. J. (2004b). Beliefs of women concerning causes and risk factors for bulimia nervosa. </w:t>
      </w:r>
      <w:r w:rsidRPr="00851914">
        <w:rPr>
          <w:i/>
          <w:iCs/>
        </w:rPr>
        <w:t>Australian and New Zealand Journal of Psychiatry</w:t>
      </w:r>
      <w:r w:rsidRPr="00851914">
        <w:t>, </w:t>
      </w:r>
      <w:r w:rsidRPr="00851914">
        <w:rPr>
          <w:i/>
          <w:iCs/>
        </w:rPr>
        <w:t>38</w:t>
      </w:r>
      <w:r w:rsidRPr="00851914">
        <w:t>(6), 463-469. doi:10.1111/j.1440-1614.2004.01384.x</w:t>
      </w:r>
    </w:p>
    <w:p w14:paraId="095BD5A0" w14:textId="77777777" w:rsidR="002D0945" w:rsidRPr="00851914" w:rsidRDefault="002D0945" w:rsidP="002D0945">
      <w:pPr>
        <w:ind w:left="720" w:hanging="720"/>
      </w:pPr>
      <w:r w:rsidRPr="00851914">
        <w:t>Mond, J. M., Hay, P. J., Rodgers, B., Owen, C., &amp; Beumont, P. J. (2004c). Beliefs of women concerning the severity and prevalence of bulimia nervosa. </w:t>
      </w:r>
      <w:r w:rsidRPr="00851914">
        <w:rPr>
          <w:i/>
          <w:iCs/>
        </w:rPr>
        <w:t>Social Psychiatry and Psychiatric Epidemiology</w:t>
      </w:r>
      <w:r w:rsidRPr="00851914">
        <w:t>, </w:t>
      </w:r>
      <w:r w:rsidRPr="00851914">
        <w:rPr>
          <w:i/>
          <w:iCs/>
        </w:rPr>
        <w:t>39</w:t>
      </w:r>
      <w:r w:rsidRPr="00851914">
        <w:t>(4), 299-304. doi:10.1007/s00127-004-0726-8</w:t>
      </w:r>
    </w:p>
    <w:p w14:paraId="231F0DA1" w14:textId="77777777" w:rsidR="002D0945" w:rsidRPr="00851914" w:rsidRDefault="002D0945" w:rsidP="002D0945">
      <w:pPr>
        <w:ind w:left="720" w:hanging="720"/>
      </w:pPr>
      <w:r w:rsidRPr="00851914">
        <w:lastRenderedPageBreak/>
        <w:t>Mond, J., &amp; Marks, P. (2007). Beliefs of adolescent girls concerning the severity and prevalence of bulimia nervosa. </w:t>
      </w:r>
      <w:r w:rsidRPr="00851914">
        <w:rPr>
          <w:i/>
          <w:iCs/>
        </w:rPr>
        <w:t>Australian Journal of Psychology</w:t>
      </w:r>
      <w:r w:rsidRPr="00851914">
        <w:t>, </w:t>
      </w:r>
      <w:r w:rsidRPr="00851914">
        <w:rPr>
          <w:i/>
          <w:iCs/>
        </w:rPr>
        <w:t>59</w:t>
      </w:r>
      <w:r w:rsidRPr="00851914">
        <w:t>(2), 87-93. doi:10.1080/00049530601148413</w:t>
      </w:r>
    </w:p>
    <w:p w14:paraId="795A9D4C" w14:textId="77777777" w:rsidR="002D0945" w:rsidRPr="00851914" w:rsidRDefault="002D0945" w:rsidP="002D0945">
      <w:pPr>
        <w:ind w:left="720" w:hanging="720"/>
      </w:pPr>
      <w:r w:rsidRPr="00851914">
        <w:t>Mond, J. M., Marks, P., Hay, P. J., Rodgers, B., Kelly, C., Owen, C., &amp; Paxton, S. J. (2007). Mental health literacy and eating-disordered behavior: Beliefs of adolescent girls concerning the treatment of and treatment-seeking for bulimia nervosa. </w:t>
      </w:r>
      <w:r w:rsidRPr="00851914">
        <w:rPr>
          <w:i/>
          <w:iCs/>
        </w:rPr>
        <w:t>Journal of Youth and Adolescence</w:t>
      </w:r>
      <w:r w:rsidRPr="00851914">
        <w:t>, </w:t>
      </w:r>
      <w:r w:rsidRPr="00851914">
        <w:rPr>
          <w:i/>
          <w:iCs/>
        </w:rPr>
        <w:t>36</w:t>
      </w:r>
      <w:r w:rsidRPr="00851914">
        <w:t>(6), 753. doi:10.1007/s10964-006-9087-9</w:t>
      </w:r>
    </w:p>
    <w:p w14:paraId="24515536" w14:textId="77777777" w:rsidR="002D0945" w:rsidRPr="00851914" w:rsidRDefault="002D0945" w:rsidP="002D0945">
      <w:pPr>
        <w:ind w:left="720" w:hanging="720"/>
      </w:pPr>
      <w:r w:rsidRPr="00851914">
        <w:t>Mond, J. M., Myers, T. C., Crosby, R. D., Hay, P. J., &amp; Mitchell, J. E. (2010). Bulimic eating disorders in primary care: Hidden morbidity still? </w:t>
      </w:r>
      <w:r w:rsidRPr="00851914">
        <w:rPr>
          <w:i/>
          <w:iCs/>
        </w:rPr>
        <w:t>Journal of Clinical Psychology in Medical Settings</w:t>
      </w:r>
      <w:r w:rsidRPr="00851914">
        <w:t>, </w:t>
      </w:r>
      <w:r w:rsidRPr="00851914">
        <w:rPr>
          <w:i/>
          <w:iCs/>
        </w:rPr>
        <w:t>17</w:t>
      </w:r>
      <w:r w:rsidRPr="00851914">
        <w:t>(1), 56-63. doi:10.1007/s10880-009-9180-9</w:t>
      </w:r>
    </w:p>
    <w:p w14:paraId="5F3EC1F8" w14:textId="77777777" w:rsidR="002D0945" w:rsidRPr="00851914" w:rsidRDefault="002D0945" w:rsidP="002D0945">
      <w:pPr>
        <w:ind w:left="720" w:hanging="720"/>
      </w:pPr>
      <w:r w:rsidRPr="00851914">
        <w:t>Mond, J. M., Robertson-Smith, G., &amp; Vetere, A. (2006). Stigma and eating disorders: Is there evidence of negative attitudes towards anorexia nervosa among women in the community? </w:t>
      </w:r>
      <w:r w:rsidRPr="00851914">
        <w:rPr>
          <w:i/>
          <w:iCs/>
        </w:rPr>
        <w:t>Journal of Mental Health</w:t>
      </w:r>
      <w:r w:rsidRPr="00851914">
        <w:t>, </w:t>
      </w:r>
      <w:r w:rsidRPr="00851914">
        <w:rPr>
          <w:i/>
          <w:iCs/>
        </w:rPr>
        <w:t>15</w:t>
      </w:r>
      <w:r w:rsidRPr="00851914">
        <w:t>(5), 519-532. doi:10.1080/09638230600902559</w:t>
      </w:r>
    </w:p>
    <w:p w14:paraId="05A440A2" w14:textId="77777777" w:rsidR="002D0945" w:rsidRPr="00851914" w:rsidRDefault="002D0945" w:rsidP="002D0945">
      <w:pPr>
        <w:ind w:left="720" w:hanging="720"/>
      </w:pPr>
      <w:r w:rsidRPr="00851914">
        <w:t xml:space="preserve">Morgan, J. F. (1999). Eating disorders and gynaecology: Knowledge and attitudes among clinicians. </w:t>
      </w:r>
      <w:r w:rsidRPr="00851914">
        <w:rPr>
          <w:i/>
          <w:iCs/>
        </w:rPr>
        <w:t>Acta Obstetricia et Gynecologica Scandinavica, 78</w:t>
      </w:r>
      <w:r w:rsidRPr="00851914">
        <w:t>(3), 233-239. doi:10.1080/j.1600-0412.1999.780311.x</w:t>
      </w:r>
    </w:p>
    <w:p w14:paraId="09502BCB" w14:textId="77777777" w:rsidR="002D0945" w:rsidRPr="00851914" w:rsidRDefault="002D0945" w:rsidP="002D0945">
      <w:pPr>
        <w:ind w:left="720" w:hanging="720"/>
      </w:pPr>
      <w:r w:rsidRPr="00851914">
        <w:t>Murakami, J. M., Essayli, J. H., &amp; Latner, J. D. (2016). The relative stigmatization of eating disorders and obesity in males and females. </w:t>
      </w:r>
      <w:r w:rsidRPr="00851914">
        <w:rPr>
          <w:i/>
          <w:iCs/>
        </w:rPr>
        <w:t>Appetite</w:t>
      </w:r>
      <w:r w:rsidRPr="00851914">
        <w:t>, </w:t>
      </w:r>
      <w:r w:rsidRPr="00851914">
        <w:rPr>
          <w:i/>
          <w:iCs/>
        </w:rPr>
        <w:t>102</w:t>
      </w:r>
      <w:r w:rsidRPr="00851914">
        <w:t>, 77-82. doi:10.1016/j.appet.2016.02.0270195-6663/</w:t>
      </w:r>
    </w:p>
    <w:p w14:paraId="63ACD346" w14:textId="77777777" w:rsidR="002D0945" w:rsidRPr="00851914" w:rsidRDefault="002D0945" w:rsidP="002D0945">
      <w:pPr>
        <w:ind w:left="720" w:hanging="720"/>
      </w:pPr>
      <w:r w:rsidRPr="00851914">
        <w:t>Neumark-Sztainer, D., &amp; Story, M. (1998). Dieting and binge eating among adolescents: What do they really mean? </w:t>
      </w:r>
      <w:r w:rsidRPr="00851914">
        <w:rPr>
          <w:i/>
          <w:iCs/>
        </w:rPr>
        <w:t>Journal of the American Dietetic Association</w:t>
      </w:r>
      <w:r w:rsidRPr="00851914">
        <w:t>, </w:t>
      </w:r>
      <w:r w:rsidRPr="00851914">
        <w:rPr>
          <w:i/>
          <w:iCs/>
        </w:rPr>
        <w:t>98</w:t>
      </w:r>
      <w:r w:rsidRPr="00851914">
        <w:t>(4), 446-450. doi:10.1016/S0002-8223(98)00101-1</w:t>
      </w:r>
    </w:p>
    <w:p w14:paraId="78321E09" w14:textId="77777777" w:rsidR="002D0945" w:rsidRPr="00851914" w:rsidRDefault="002D0945" w:rsidP="002D0945">
      <w:pPr>
        <w:ind w:left="720" w:hanging="720"/>
      </w:pPr>
      <w:r w:rsidRPr="00851914">
        <w:lastRenderedPageBreak/>
        <w:t>Newton, J. T., Patel, H., Shah, S., &amp; Sturmey, P. (2005). Perceptions of the use of compulsory detention in treatment of people with eating disorders. </w:t>
      </w:r>
      <w:r w:rsidRPr="00851914">
        <w:rPr>
          <w:i/>
          <w:iCs/>
        </w:rPr>
        <w:t>Psychological Reports</w:t>
      </w:r>
      <w:r w:rsidRPr="00851914">
        <w:t>, </w:t>
      </w:r>
      <w:r w:rsidRPr="00851914">
        <w:rPr>
          <w:i/>
          <w:iCs/>
        </w:rPr>
        <w:t>96</w:t>
      </w:r>
      <w:r w:rsidRPr="00851914">
        <w:t>(3), 701-706. doi:10.2466/pr0.96.3.701-706</w:t>
      </w:r>
    </w:p>
    <w:p w14:paraId="35B737E8" w14:textId="77777777" w:rsidR="002D0945" w:rsidRPr="00851914" w:rsidRDefault="002D0945" w:rsidP="002D0945">
      <w:pPr>
        <w:ind w:left="720" w:hanging="720"/>
      </w:pPr>
      <w:r w:rsidRPr="00851914">
        <w:t>Nilsson, K., &amp; Hägglöf, B. (2006). Patient perspectives of recovery in adolescent onset anorexia nervosa. </w:t>
      </w:r>
      <w:r w:rsidRPr="00851914">
        <w:rPr>
          <w:i/>
          <w:iCs/>
        </w:rPr>
        <w:t>Eating Disorders</w:t>
      </w:r>
      <w:r w:rsidRPr="00851914">
        <w:t>, </w:t>
      </w:r>
      <w:r w:rsidRPr="00851914">
        <w:rPr>
          <w:i/>
          <w:iCs/>
        </w:rPr>
        <w:t>14</w:t>
      </w:r>
      <w:r w:rsidRPr="00851914">
        <w:t>(4), 305-311. doi:10.1080/10640260600796234</w:t>
      </w:r>
    </w:p>
    <w:p w14:paraId="50E883D7" w14:textId="77777777" w:rsidR="002D0945" w:rsidRPr="00851914" w:rsidRDefault="002D0945" w:rsidP="002D0945">
      <w:pPr>
        <w:ind w:left="720" w:hanging="720"/>
      </w:pPr>
      <w:r w:rsidRPr="00851914">
        <w:t>Nishizono‐Maher, A., Miyake, Y., &amp; Nakane, A. (2004). The prevalence of eating pathology and its relationship to knowledge of eating disorders among high school girls in Japan. </w:t>
      </w:r>
      <w:r w:rsidRPr="00851914">
        <w:rPr>
          <w:i/>
          <w:iCs/>
        </w:rPr>
        <w:t>European Eating Disorders Review</w:t>
      </w:r>
      <w:r w:rsidRPr="00851914">
        <w:t>, </w:t>
      </w:r>
      <w:r w:rsidRPr="00851914">
        <w:rPr>
          <w:i/>
          <w:iCs/>
        </w:rPr>
        <w:t>12</w:t>
      </w:r>
      <w:r w:rsidRPr="00851914">
        <w:t>(2), 122-128. doi:10.1002/erv.558</w:t>
      </w:r>
    </w:p>
    <w:p w14:paraId="0316B0AB" w14:textId="77777777" w:rsidR="002D0945" w:rsidRPr="00851914" w:rsidRDefault="002D0945" w:rsidP="002D0945">
      <w:pPr>
        <w:ind w:left="720" w:hanging="720"/>
      </w:pPr>
      <w:r w:rsidRPr="00851914">
        <w:t>Njenga, F. G., &amp; Kangethe, R. N. (2004). Anorexia nervosa in Kenya. </w:t>
      </w:r>
      <w:r w:rsidRPr="00851914">
        <w:rPr>
          <w:i/>
          <w:iCs/>
        </w:rPr>
        <w:t>East African Medical Journal</w:t>
      </w:r>
      <w:r w:rsidRPr="00851914">
        <w:t>, </w:t>
      </w:r>
      <w:r w:rsidRPr="00851914">
        <w:rPr>
          <w:i/>
          <w:iCs/>
        </w:rPr>
        <w:t>81</w:t>
      </w:r>
      <w:r w:rsidRPr="00851914">
        <w:t>(4), 188-193. doi:10.4314/eamj.v81i4.9153</w:t>
      </w:r>
    </w:p>
    <w:p w14:paraId="18843045" w14:textId="77777777" w:rsidR="002D0945" w:rsidRPr="00851914" w:rsidRDefault="002D0945" w:rsidP="002D0945">
      <w:pPr>
        <w:ind w:left="720" w:hanging="720"/>
      </w:pPr>
      <w:r w:rsidRPr="00851914">
        <w:t>Noetel, M., Dawson, L., Hay, P., &amp; Touyz, S. (2017). The assessment and treatment of unhealthy exercise in adolescents with anorexia nervosa: A Delphi study to synthesize clinical knowledge. </w:t>
      </w:r>
      <w:r w:rsidRPr="00851914">
        <w:rPr>
          <w:i/>
          <w:iCs/>
        </w:rPr>
        <w:t>International Journal of Eating Disorders</w:t>
      </w:r>
      <w:r w:rsidRPr="00851914">
        <w:t>, </w:t>
      </w:r>
      <w:r w:rsidRPr="00851914">
        <w:rPr>
          <w:i/>
          <w:iCs/>
        </w:rPr>
        <w:t>50</w:t>
      </w:r>
      <w:r w:rsidRPr="00851914">
        <w:t>(4), 378-388.</w:t>
      </w:r>
      <w:r w:rsidRPr="00851914">
        <w:rPr>
          <w:color w:val="231F20"/>
        </w:rPr>
        <w:t xml:space="preserve"> </w:t>
      </w:r>
      <w:r w:rsidRPr="00851914">
        <w:t>doi:10.1002/eat.22657</w:t>
      </w:r>
    </w:p>
    <w:p w14:paraId="223C77A0" w14:textId="77777777" w:rsidR="002D0945" w:rsidRPr="00851914" w:rsidRDefault="002D0945" w:rsidP="002D0945">
      <w:pPr>
        <w:ind w:left="720" w:hanging="720"/>
      </w:pPr>
      <w:r w:rsidRPr="00851914">
        <w:t>Noordenbos, G., Jacobs, M. E., &amp; Hertzberger, E. (1998). Chronic eating disorders: The patients' view of their treatment history. </w:t>
      </w:r>
      <w:r w:rsidRPr="00851914">
        <w:rPr>
          <w:i/>
          <w:iCs/>
        </w:rPr>
        <w:t>Eating Disorders</w:t>
      </w:r>
      <w:r w:rsidRPr="00851914">
        <w:t>, </w:t>
      </w:r>
      <w:r w:rsidRPr="00851914">
        <w:rPr>
          <w:i/>
          <w:iCs/>
        </w:rPr>
        <w:t>6</w:t>
      </w:r>
      <w:r w:rsidRPr="00851914">
        <w:t>(3), 217-223. doi:10.1080/10640269808249256</w:t>
      </w:r>
    </w:p>
    <w:p w14:paraId="04C5F438" w14:textId="77777777" w:rsidR="002D0945" w:rsidRPr="00851914" w:rsidRDefault="002D0945" w:rsidP="002D0945">
      <w:pPr>
        <w:ind w:left="720" w:hanging="720"/>
      </w:pPr>
      <w:r w:rsidRPr="00851914">
        <w:t>Noordenbos, G., &amp; Seubring, A. (2006). Criteria for recovery from eating disorders according to patients and therapists. </w:t>
      </w:r>
      <w:r w:rsidRPr="00851914">
        <w:rPr>
          <w:i/>
          <w:iCs/>
        </w:rPr>
        <w:t>Eating Disorders</w:t>
      </w:r>
      <w:r w:rsidRPr="00851914">
        <w:t>, </w:t>
      </w:r>
      <w:r w:rsidRPr="00851914">
        <w:rPr>
          <w:i/>
          <w:iCs/>
        </w:rPr>
        <w:t>14</w:t>
      </w:r>
      <w:r w:rsidRPr="00851914">
        <w:t>(1), 41-54. doi:10.1080/10640260500296756</w:t>
      </w:r>
    </w:p>
    <w:p w14:paraId="3936B993" w14:textId="77777777" w:rsidR="002D0945" w:rsidRPr="00851914" w:rsidRDefault="002D0945" w:rsidP="002D0945">
      <w:pPr>
        <w:ind w:left="720" w:hanging="720"/>
      </w:pPr>
      <w:r w:rsidRPr="00851914">
        <w:t xml:space="preserve">Nordbo, R. H. S., Espeset, E. M. S., Gulliksen, K. S., Skarderud, F., &amp; Holte, A. (2006). The meaning of self-starvation: Qualitative study of patients’ perception of </w:t>
      </w:r>
      <w:r w:rsidRPr="00851914">
        <w:lastRenderedPageBreak/>
        <w:t>anorexia nervosa. </w:t>
      </w:r>
      <w:r w:rsidRPr="00851914">
        <w:rPr>
          <w:i/>
          <w:iCs/>
        </w:rPr>
        <w:t>International Journal of Eating Disorders</w:t>
      </w:r>
      <w:r w:rsidRPr="00851914">
        <w:t>, </w:t>
      </w:r>
      <w:r w:rsidRPr="00851914">
        <w:rPr>
          <w:i/>
          <w:iCs/>
        </w:rPr>
        <w:t>39</w:t>
      </w:r>
      <w:r w:rsidRPr="00851914">
        <w:t>, 556-564. doi:10.1002/eat.20276</w:t>
      </w:r>
    </w:p>
    <w:p w14:paraId="0379FCD8" w14:textId="77777777" w:rsidR="002D0945" w:rsidRPr="00851914" w:rsidRDefault="002D0945" w:rsidP="002D0945">
      <w:pPr>
        <w:ind w:left="720" w:hanging="720"/>
      </w:pPr>
      <w:r w:rsidRPr="00851914">
        <w:t>Nowicka, P., Eli, K., Ng, J., Apitzsch, E., &amp; Sundgot-Borgen, J. (2013). Moving from knowledge to action: A qualitative study of elite coaches’ capacity for early intervention in cases of eating disorders. </w:t>
      </w:r>
      <w:r w:rsidRPr="00851914">
        <w:rPr>
          <w:i/>
        </w:rPr>
        <w:t>The International Journal of Sports Science &amp; Coaching, 8</w:t>
      </w:r>
      <w:r w:rsidRPr="00851914">
        <w:t>(2), 343-355. doi:10.1260/1747-9541.8.2.343</w:t>
      </w:r>
    </w:p>
    <w:p w14:paraId="79E5A609" w14:textId="77777777" w:rsidR="002D0945" w:rsidRPr="00851914" w:rsidRDefault="002D0945" w:rsidP="002D0945">
      <w:pPr>
        <w:ind w:left="720" w:hanging="720"/>
      </w:pPr>
      <w:r w:rsidRPr="00851914">
        <w:t>O'Connor, C., McNamara, N., O'Hara, L., &amp; McNicholas, F. (2016). Eating disorder literacy and stigmatising attitudes towards anorexia, bulimia and binge eating disorder among adolescents. </w:t>
      </w:r>
      <w:r w:rsidRPr="00851914">
        <w:rPr>
          <w:i/>
          <w:iCs/>
        </w:rPr>
        <w:t>Advances in Eating Disorders</w:t>
      </w:r>
      <w:r w:rsidRPr="00851914">
        <w:t>, </w:t>
      </w:r>
      <w:r w:rsidRPr="00851914">
        <w:rPr>
          <w:i/>
          <w:iCs/>
        </w:rPr>
        <w:t>4</w:t>
      </w:r>
      <w:r w:rsidRPr="00851914">
        <w:t>(2), 125-140. doi:10.1080/21662630.2015.1129635</w:t>
      </w:r>
    </w:p>
    <w:p w14:paraId="7A1F909E" w14:textId="77777777" w:rsidR="002D0945" w:rsidRPr="00851914" w:rsidRDefault="002D0945" w:rsidP="002D0945">
      <w:pPr>
        <w:ind w:left="720" w:hanging="720"/>
      </w:pPr>
      <w:r w:rsidRPr="00851914">
        <w:t>O'Dea, J. A., &amp; Abraham, S. (2001). Knowledge, beliefs, attitudes, and behaviors related to weight control, eating disorders, and body image in Australian trainee home economics and physical education teachers. </w:t>
      </w:r>
      <w:r w:rsidRPr="00851914">
        <w:rPr>
          <w:i/>
          <w:iCs/>
        </w:rPr>
        <w:t>Journal of Nutrition Education</w:t>
      </w:r>
      <w:r w:rsidRPr="00851914">
        <w:t>, </w:t>
      </w:r>
      <w:r w:rsidRPr="00851914">
        <w:rPr>
          <w:i/>
          <w:iCs/>
        </w:rPr>
        <w:t>33</w:t>
      </w:r>
      <w:r w:rsidRPr="00851914">
        <w:t>(6), 332-340. doi:10.1016/S1499-4046(06)60355-2</w:t>
      </w:r>
    </w:p>
    <w:p w14:paraId="27FBE63A" w14:textId="77777777" w:rsidR="002D0945" w:rsidRPr="00851914" w:rsidRDefault="002D0945" w:rsidP="002D0945">
      <w:pPr>
        <w:ind w:left="720" w:hanging="720"/>
      </w:pPr>
      <w:r w:rsidRPr="00851914">
        <w:t>Offord, A., Turner, H., &amp; Cooper, M. (2006). Adolescent inpatient treatment for anorexia nervosa: A qualitative study exploring young adults' retrospective views of treatment and discharge. </w:t>
      </w:r>
      <w:r w:rsidRPr="00851914">
        <w:rPr>
          <w:i/>
          <w:iCs/>
        </w:rPr>
        <w:t>European Eating Disorders Review</w:t>
      </w:r>
      <w:r w:rsidRPr="00851914">
        <w:t>, </w:t>
      </w:r>
      <w:r w:rsidRPr="00851914">
        <w:rPr>
          <w:i/>
          <w:iCs/>
        </w:rPr>
        <w:t>14</w:t>
      </w:r>
      <w:r w:rsidRPr="00851914">
        <w:t>(6), 377-387. doi:10.1002/erv.687</w:t>
      </w:r>
    </w:p>
    <w:p w14:paraId="05BBF70C" w14:textId="77777777" w:rsidR="002D0945" w:rsidRPr="00851914" w:rsidRDefault="002D0945" w:rsidP="002D0945">
      <w:pPr>
        <w:ind w:left="720" w:hanging="720"/>
      </w:pPr>
      <w:r w:rsidRPr="00851914">
        <w:t>Paulson‐Karlsson, G., Nevonen, L., &amp; Engström, I. (2006). Anorexia nervosa: Treatment satisfaction. </w:t>
      </w:r>
      <w:r w:rsidRPr="00851914">
        <w:rPr>
          <w:i/>
          <w:iCs/>
        </w:rPr>
        <w:t>Journal of Family Therapy</w:t>
      </w:r>
      <w:r w:rsidRPr="00851914">
        <w:t>, </w:t>
      </w:r>
      <w:r w:rsidRPr="00851914">
        <w:rPr>
          <w:i/>
          <w:iCs/>
        </w:rPr>
        <w:t>28</w:t>
      </w:r>
      <w:r w:rsidRPr="00851914">
        <w:t>(3), 293-306. doi:10.1111/j.1467-6427.2006.00353.x</w:t>
      </w:r>
    </w:p>
    <w:p w14:paraId="17012EC6" w14:textId="77777777" w:rsidR="002D0945" w:rsidRPr="00851914" w:rsidRDefault="002D0945" w:rsidP="002D0945">
      <w:pPr>
        <w:ind w:left="720" w:hanging="720"/>
      </w:pPr>
      <w:r w:rsidRPr="00851914">
        <w:t>Pettersen, G., &amp; Rosenvinge, J. H. (2002). Improvement and recovery from eating disorders: A patient perspective. </w:t>
      </w:r>
      <w:r w:rsidRPr="00851914">
        <w:rPr>
          <w:i/>
          <w:iCs/>
        </w:rPr>
        <w:t>Eating Disorders</w:t>
      </w:r>
      <w:r w:rsidRPr="00851914">
        <w:t>, </w:t>
      </w:r>
      <w:r w:rsidRPr="00851914">
        <w:rPr>
          <w:i/>
          <w:iCs/>
        </w:rPr>
        <w:t>10</w:t>
      </w:r>
      <w:r w:rsidRPr="00851914">
        <w:t>(1), 61-71. doi:10.1002/erv.425</w:t>
      </w:r>
    </w:p>
    <w:p w14:paraId="236C2A3D" w14:textId="77777777" w:rsidR="002D0945" w:rsidRPr="00851914" w:rsidRDefault="002D0945" w:rsidP="002D0945">
      <w:pPr>
        <w:ind w:left="720" w:hanging="720"/>
      </w:pPr>
      <w:r w:rsidRPr="00851914">
        <w:lastRenderedPageBreak/>
        <w:t>Plateau, C. R., Arcelus, J., Leung, N., &amp; Meyer, C. (2017). Female athlete experiences of seeking and receiving treatment for an eating disorder. </w:t>
      </w:r>
      <w:r w:rsidRPr="00851914">
        <w:rPr>
          <w:i/>
          <w:iCs/>
        </w:rPr>
        <w:t>Eating Disorders</w:t>
      </w:r>
      <w:r w:rsidRPr="00851914">
        <w:t>, 1-5. doi:10.1080/10640266.2016.1269551</w:t>
      </w:r>
    </w:p>
    <w:p w14:paraId="079D2481" w14:textId="77777777" w:rsidR="002D0945" w:rsidRPr="00851914" w:rsidRDefault="002D0945" w:rsidP="002D0945">
      <w:pPr>
        <w:ind w:left="720" w:hanging="720"/>
      </w:pPr>
      <w:r w:rsidRPr="00851914">
        <w:t>Plateau, C. R., Arcelus, J., McDermott, H. J., &amp; Meyer, C. (2015). Responses of track and field coaches to athletes with eating problems. </w:t>
      </w:r>
      <w:r w:rsidRPr="00851914">
        <w:rPr>
          <w:i/>
          <w:iCs/>
        </w:rPr>
        <w:t>Scandinavian Journal of Medicine &amp; Science in Sports</w:t>
      </w:r>
      <w:r w:rsidRPr="00851914">
        <w:t>, </w:t>
      </w:r>
      <w:r w:rsidRPr="00851914">
        <w:rPr>
          <w:i/>
          <w:iCs/>
        </w:rPr>
        <w:t>25</w:t>
      </w:r>
      <w:r w:rsidRPr="00851914">
        <w:t>(2), e240-250. doi:10.1111/sms.12286</w:t>
      </w:r>
    </w:p>
    <w:p w14:paraId="328E2123" w14:textId="77777777" w:rsidR="002D0945" w:rsidRPr="00851914" w:rsidRDefault="002D0945" w:rsidP="002D0945">
      <w:pPr>
        <w:ind w:left="720" w:hanging="720"/>
        <w:rPr>
          <w:iCs/>
        </w:rPr>
      </w:pPr>
      <w:r w:rsidRPr="00851914">
        <w:t xml:space="preserve">Plateau, C. R., McDermott, H. J., Arcelus, J., &amp; Meyer, C. (2014). Identifying and preventing disordered eating among athletes: Perceptions of track and field coaches. </w:t>
      </w:r>
      <w:r w:rsidRPr="00851914">
        <w:rPr>
          <w:i/>
          <w:iCs/>
        </w:rPr>
        <w:t>Psychology of Sport and Exercise, 15</w:t>
      </w:r>
      <w:r w:rsidRPr="00851914">
        <w:rPr>
          <w:iCs/>
        </w:rPr>
        <w:t>(6), 721-728.</w:t>
      </w:r>
      <w:r w:rsidRPr="00851914">
        <w:rPr>
          <w:color w:val="2197D2"/>
        </w:rPr>
        <w:t xml:space="preserve"> </w:t>
      </w:r>
      <w:r w:rsidRPr="00851914">
        <w:rPr>
          <w:iCs/>
        </w:rPr>
        <w:t>doi:10.1016/j.psychsport.2013.11.004</w:t>
      </w:r>
    </w:p>
    <w:p w14:paraId="1199FF01" w14:textId="77777777" w:rsidR="002D0945" w:rsidRPr="00851914" w:rsidRDefault="002D0945" w:rsidP="002D0945">
      <w:pPr>
        <w:ind w:left="720" w:hanging="720"/>
      </w:pPr>
      <w:r w:rsidRPr="00851914">
        <w:t>Plath, D., Williams, L. T., &amp; Wood, C. (2016). Clinicians’ views on parental involvement in the treatment of adolescent anorexia nervosa. </w:t>
      </w:r>
      <w:r w:rsidRPr="00851914">
        <w:rPr>
          <w:i/>
          <w:iCs/>
        </w:rPr>
        <w:t>Eating Disorders</w:t>
      </w:r>
      <w:r w:rsidRPr="00851914">
        <w:t>, </w:t>
      </w:r>
      <w:r w:rsidRPr="00851914">
        <w:rPr>
          <w:i/>
          <w:iCs/>
        </w:rPr>
        <w:t>24</w:t>
      </w:r>
      <w:r w:rsidRPr="00851914">
        <w:t>(5), 393-411. doi:10.1080/10640266.2016.1189796</w:t>
      </w:r>
    </w:p>
    <w:p w14:paraId="5BD8812F" w14:textId="77777777" w:rsidR="002D0945" w:rsidRPr="00851914" w:rsidRDefault="002D0945" w:rsidP="002D0945">
      <w:pPr>
        <w:ind w:left="720" w:hanging="720"/>
      </w:pPr>
      <w:r w:rsidRPr="00851914">
        <w:t xml:space="preserve">Prouty, A. M., Protinsky, H. O., &amp; Canady, D. (2002). College women: Eating behaviors and help-seeking preferences. </w:t>
      </w:r>
      <w:r w:rsidRPr="00851914">
        <w:rPr>
          <w:i/>
        </w:rPr>
        <w:t>Adolescence, 37</w:t>
      </w:r>
      <w:r w:rsidRPr="00851914">
        <w:t xml:space="preserve">(146), 353-363. </w:t>
      </w:r>
    </w:p>
    <w:p w14:paraId="1BE0CE47" w14:textId="77777777" w:rsidR="002D0945" w:rsidRPr="00851914" w:rsidRDefault="002D0945" w:rsidP="002D0945">
      <w:pPr>
        <w:ind w:left="720" w:hanging="720"/>
      </w:pPr>
      <w:r w:rsidRPr="00851914">
        <w:t>Raisanen, U., &amp; Hunt, K. (2014). The role of gendered constructions of eating disorders in delayed help-seeking in men: A qualitative interview study. </w:t>
      </w:r>
      <w:r w:rsidRPr="00851914">
        <w:rPr>
          <w:i/>
        </w:rPr>
        <w:t>BMJ Open, 4</w:t>
      </w:r>
      <w:r w:rsidRPr="00851914">
        <w:t>(4), e004342. doi:10.1136/bmjopen-2013-004342</w:t>
      </w:r>
    </w:p>
    <w:p w14:paraId="1A564A58" w14:textId="77777777" w:rsidR="002D0945" w:rsidRPr="00851914" w:rsidRDefault="002D0945" w:rsidP="002D0945">
      <w:pPr>
        <w:ind w:left="720" w:hanging="720"/>
      </w:pPr>
      <w:r w:rsidRPr="00851914">
        <w:t>Ramjan, L. M. (2004). Nurses and the ‘therapeutic relationship’: Caring for adolescents with anorexia nervosa. </w:t>
      </w:r>
      <w:r w:rsidRPr="00851914">
        <w:rPr>
          <w:i/>
          <w:iCs/>
        </w:rPr>
        <w:t>Journal of Advanced Nursing</w:t>
      </w:r>
      <w:r w:rsidRPr="00851914">
        <w:t>, </w:t>
      </w:r>
      <w:r w:rsidRPr="00851914">
        <w:rPr>
          <w:i/>
          <w:iCs/>
        </w:rPr>
        <w:t>45</w:t>
      </w:r>
      <w:r w:rsidRPr="00851914">
        <w:t>(5), 495-503. doi:10.1046/j.1365-2648.2003.02932.x</w:t>
      </w:r>
    </w:p>
    <w:p w14:paraId="7B6ECF8E" w14:textId="77777777" w:rsidR="002D0945" w:rsidRPr="00851914" w:rsidRDefault="002D0945" w:rsidP="002D0945">
      <w:pPr>
        <w:ind w:left="720" w:hanging="720"/>
      </w:pPr>
      <w:r w:rsidRPr="00851914">
        <w:t>Rance, N., Clarke, V., &amp; Moller, N. (2017). The anorexia nervosa experience: Shame, solitude and salvation. </w:t>
      </w:r>
      <w:r w:rsidRPr="00851914">
        <w:rPr>
          <w:i/>
          <w:iCs/>
        </w:rPr>
        <w:t>Counselling and Psychotherapy Research</w:t>
      </w:r>
      <w:r w:rsidRPr="00851914">
        <w:t>, </w:t>
      </w:r>
      <w:r w:rsidRPr="00851914">
        <w:rPr>
          <w:i/>
          <w:iCs/>
        </w:rPr>
        <w:t>17</w:t>
      </w:r>
      <w:r w:rsidRPr="00851914">
        <w:t>(2), 127-136. doi:10.1002/capr.12097</w:t>
      </w:r>
    </w:p>
    <w:p w14:paraId="651D86A0" w14:textId="77777777" w:rsidR="002D0945" w:rsidRPr="00851914" w:rsidRDefault="002D0945" w:rsidP="002D0945">
      <w:pPr>
        <w:ind w:left="720" w:hanging="720"/>
      </w:pPr>
      <w:r w:rsidRPr="00851914">
        <w:lastRenderedPageBreak/>
        <w:t>Rance, N., Moller, N. P., &amp; Clarke, V. (2017). ‘Eating disorders are not about food, they’re about life’: Client perspectives on anorexia nervosa treatment. </w:t>
      </w:r>
      <w:r w:rsidRPr="00851914">
        <w:rPr>
          <w:i/>
          <w:iCs/>
        </w:rPr>
        <w:t>Journal of Health Psychology</w:t>
      </w:r>
      <w:r w:rsidRPr="00851914">
        <w:t>, </w:t>
      </w:r>
      <w:r w:rsidRPr="00851914">
        <w:rPr>
          <w:i/>
          <w:iCs/>
        </w:rPr>
        <w:t>22</w:t>
      </w:r>
      <w:r w:rsidRPr="00851914">
        <w:t>(5), 582-594.</w:t>
      </w:r>
      <w:hyperlink r:id="rId5" w:history="1">
        <w:r w:rsidRPr="00851914">
          <w:t xml:space="preserve"> doi:10.1177/13591053156090</w:t>
        </w:r>
      </w:hyperlink>
    </w:p>
    <w:p w14:paraId="38C294B2" w14:textId="77777777" w:rsidR="002D0945" w:rsidRPr="00851914" w:rsidRDefault="002D0945" w:rsidP="002D0945">
      <w:pPr>
        <w:ind w:left="720" w:hanging="720"/>
      </w:pPr>
      <w:r w:rsidRPr="00851914">
        <w:t>Raveneau, G., Feinstein, R., Rosen, L. M., &amp; Fisher, M. (2014). Attitudes and knowledge levels of nurses and residents caring for adolescents with an eating disorder. </w:t>
      </w:r>
      <w:r w:rsidRPr="00851914">
        <w:rPr>
          <w:i/>
          <w:iCs/>
        </w:rPr>
        <w:t>International Journal of Adolescent Medicine and Health</w:t>
      </w:r>
      <w:r w:rsidRPr="00851914">
        <w:t>, </w:t>
      </w:r>
      <w:r w:rsidRPr="00851914">
        <w:rPr>
          <w:i/>
          <w:iCs/>
        </w:rPr>
        <w:t>26</w:t>
      </w:r>
      <w:r w:rsidRPr="00851914">
        <w:t xml:space="preserve">(1), 131-136. </w:t>
      </w:r>
      <w:r w:rsidRPr="00851914">
        <w:rPr>
          <w:noProof/>
        </w:rPr>
        <w:t>doi</w:t>
      </w:r>
      <w:r w:rsidRPr="00851914">
        <w:t>:10.1515/ijamh-2013-0015</w:t>
      </w:r>
    </w:p>
    <w:p w14:paraId="1BCF5213" w14:textId="77777777" w:rsidR="002D0945" w:rsidRPr="00851914" w:rsidRDefault="002D0945" w:rsidP="002D0945">
      <w:pPr>
        <w:ind w:left="720" w:hanging="720"/>
      </w:pPr>
      <w:r w:rsidRPr="00851914">
        <w:t>Redenbach, J., &amp; Lawler, J. (2003). Recovery from disordered eating: What life histories reveal. </w:t>
      </w:r>
      <w:r w:rsidRPr="00851914">
        <w:rPr>
          <w:i/>
          <w:iCs/>
        </w:rPr>
        <w:t>Contemporary Nurse</w:t>
      </w:r>
      <w:r w:rsidRPr="00851914">
        <w:t>, </w:t>
      </w:r>
      <w:r w:rsidRPr="00851914">
        <w:rPr>
          <w:i/>
          <w:iCs/>
        </w:rPr>
        <w:t>15</w:t>
      </w:r>
      <w:r w:rsidRPr="00851914">
        <w:t>(1-2), 148-156. doi:10.5172/conu.15.1-2.148</w:t>
      </w:r>
    </w:p>
    <w:p w14:paraId="7B8C5B78" w14:textId="77777777" w:rsidR="002D0945" w:rsidRPr="00851914" w:rsidRDefault="002D0945" w:rsidP="002D0945">
      <w:pPr>
        <w:ind w:left="720" w:hanging="720"/>
      </w:pPr>
      <w:r w:rsidRPr="00851914">
        <w:t>Reid, M., Burr, J., Williams, S., &amp; Hammersley, R. (2008). Eating disorders patients' views on their disorders and on an outpatient service: A qualitative study. </w:t>
      </w:r>
      <w:r w:rsidRPr="00851914">
        <w:rPr>
          <w:i/>
          <w:iCs/>
        </w:rPr>
        <w:t>Journal of Health Psychology</w:t>
      </w:r>
      <w:r w:rsidRPr="00851914">
        <w:t>, </w:t>
      </w:r>
      <w:r w:rsidRPr="00851914">
        <w:rPr>
          <w:i/>
          <w:iCs/>
        </w:rPr>
        <w:t>13</w:t>
      </w:r>
      <w:r w:rsidRPr="00851914">
        <w:t>(7), 956-960. doi:10.1177/1359105308095070</w:t>
      </w:r>
    </w:p>
    <w:p w14:paraId="529E101D" w14:textId="77777777" w:rsidR="002D0945" w:rsidRPr="00851914" w:rsidRDefault="002D0945" w:rsidP="002D0945">
      <w:pPr>
        <w:ind w:left="720" w:hanging="720"/>
      </w:pPr>
      <w:r w:rsidRPr="00851914">
        <w:t>Reid, M., Williams, S., &amp; Burr, J. (2010). Perspectives on eating disorders and service provision: A qualitative study of healthcare professionals. </w:t>
      </w:r>
      <w:r w:rsidRPr="00851914">
        <w:rPr>
          <w:i/>
          <w:iCs/>
        </w:rPr>
        <w:t>European Eating Disorders Review</w:t>
      </w:r>
      <w:r w:rsidRPr="00851914">
        <w:t>, </w:t>
      </w:r>
      <w:r w:rsidRPr="00851914">
        <w:rPr>
          <w:i/>
          <w:iCs/>
        </w:rPr>
        <w:t>18</w:t>
      </w:r>
      <w:r w:rsidRPr="00851914">
        <w:t>(5), 390-398. doi:10.1002/erv.976</w:t>
      </w:r>
    </w:p>
    <w:p w14:paraId="14DD1CC0" w14:textId="77777777" w:rsidR="002D0945" w:rsidRPr="00851914" w:rsidRDefault="002D0945" w:rsidP="002D0945">
      <w:pPr>
        <w:ind w:left="720" w:hanging="720"/>
      </w:pPr>
      <w:r w:rsidRPr="00851914">
        <w:t>Reid, M., Williams, S., &amp; Hammersley, R. (2009). Managing eating disorder patients in primary care in the UK: A qualitative study. </w:t>
      </w:r>
      <w:r w:rsidRPr="00851914">
        <w:rPr>
          <w:i/>
          <w:iCs/>
        </w:rPr>
        <w:t>Eating Disorders</w:t>
      </w:r>
      <w:r w:rsidRPr="00851914">
        <w:t>, </w:t>
      </w:r>
      <w:r w:rsidRPr="00851914">
        <w:rPr>
          <w:i/>
          <w:iCs/>
        </w:rPr>
        <w:t>18</w:t>
      </w:r>
      <w:r w:rsidRPr="00851914">
        <w:t>(1), 1-9. doi:10.1080/10640260903439441</w:t>
      </w:r>
    </w:p>
    <w:p w14:paraId="01A4C107" w14:textId="77777777" w:rsidR="002D0945" w:rsidRPr="00851914" w:rsidRDefault="002D0945" w:rsidP="002D0945">
      <w:pPr>
        <w:ind w:left="720" w:hanging="720"/>
      </w:pPr>
      <w:r w:rsidRPr="00851914">
        <w:t>Reyes-Rodríguez, M. L., Ramírez, J., Davis, K., Patrice, K., &amp; Bulik, C. M. (2013). Exploring barriers and facilitators in eating disorders treatment among Latinas in the United States. </w:t>
      </w:r>
      <w:r w:rsidRPr="00851914">
        <w:rPr>
          <w:i/>
          <w:iCs/>
        </w:rPr>
        <w:t>Journal of Latina/o psychology</w:t>
      </w:r>
      <w:r w:rsidRPr="00851914">
        <w:t>, </w:t>
      </w:r>
      <w:r w:rsidRPr="00851914">
        <w:rPr>
          <w:i/>
          <w:iCs/>
        </w:rPr>
        <w:t>1</w:t>
      </w:r>
      <w:r w:rsidRPr="00851914">
        <w:t>(2), 112-131. doi:10.1037/a0032318</w:t>
      </w:r>
    </w:p>
    <w:p w14:paraId="288DE3C4" w14:textId="77777777" w:rsidR="002D0945" w:rsidRPr="00851914" w:rsidRDefault="002D0945" w:rsidP="002D0945">
      <w:pPr>
        <w:ind w:left="720" w:hanging="720"/>
      </w:pPr>
      <w:r w:rsidRPr="00851914">
        <w:lastRenderedPageBreak/>
        <w:t>Riebl, S. K., Subudhi, A. W., Broker, J. P., Schenck, K., &amp; Berning, J. R. (2007). The prevalence of subclinical eating disorders among male cyclists. </w:t>
      </w:r>
      <w:r w:rsidRPr="00851914">
        <w:rPr>
          <w:i/>
          <w:iCs/>
        </w:rPr>
        <w:t>Journal of the American Dietetic Association</w:t>
      </w:r>
      <w:r w:rsidRPr="00851914">
        <w:t>, </w:t>
      </w:r>
      <w:r w:rsidRPr="00851914">
        <w:rPr>
          <w:i/>
          <w:iCs/>
        </w:rPr>
        <w:t>107</w:t>
      </w:r>
      <w:r w:rsidRPr="00851914">
        <w:t>(7), 1214-1217. doi:10.1016/j.jada.2007.04.017</w:t>
      </w:r>
    </w:p>
    <w:p w14:paraId="66678ED9" w14:textId="77777777" w:rsidR="002D0945" w:rsidRPr="00851914" w:rsidRDefault="002D0945" w:rsidP="002D0945">
      <w:pPr>
        <w:ind w:left="720" w:hanging="720"/>
      </w:pPr>
      <w:r w:rsidRPr="00851914">
        <w:t>Robinson, A., Kane, M., &amp; Leicht, S. (2005). Psychologists' perceptions of occupational therapy in the treatment of eating disorders. </w:t>
      </w:r>
      <w:r w:rsidRPr="00851914">
        <w:rPr>
          <w:i/>
          <w:iCs/>
        </w:rPr>
        <w:t>Occupational Therapy in Mental Health</w:t>
      </w:r>
      <w:r w:rsidRPr="00851914">
        <w:t>, </w:t>
      </w:r>
      <w:r w:rsidRPr="00851914">
        <w:rPr>
          <w:i/>
          <w:iCs/>
        </w:rPr>
        <w:t>21</w:t>
      </w:r>
      <w:r w:rsidRPr="00851914">
        <w:t xml:space="preserve">(2), 39-53. </w:t>
      </w:r>
      <w:r w:rsidRPr="00851914">
        <w:rPr>
          <w:noProof/>
        </w:rPr>
        <w:t>doi</w:t>
      </w:r>
      <w:r w:rsidRPr="00851914">
        <w:t>:10.1300/J004v21n02_03</w:t>
      </w:r>
    </w:p>
    <w:p w14:paraId="2DE00C76" w14:textId="77777777" w:rsidR="002D0945" w:rsidRPr="00851914" w:rsidRDefault="002D0945" w:rsidP="002D0945">
      <w:pPr>
        <w:ind w:left="720" w:hanging="720"/>
      </w:pPr>
      <w:r w:rsidRPr="00851914">
        <w:t xml:space="preserve">Robinson, P. H., Kukucska, R., Guidetti, G., &amp; Leavey, G. (2015). Severe and enduring anorexia nervosa (SEED‐AN): A qualitative study of patients with 20+ years of anorexia nervosa. </w:t>
      </w:r>
      <w:r w:rsidRPr="00851914">
        <w:rPr>
          <w:i/>
        </w:rPr>
        <w:t>European Eating Disorders Review, 23</w:t>
      </w:r>
      <w:r w:rsidRPr="00851914">
        <w:t>(4), 318-326. doi:10.1002/erv.2367</w:t>
      </w:r>
    </w:p>
    <w:p w14:paraId="074AE323" w14:textId="77777777" w:rsidR="002D0945" w:rsidRPr="00851914" w:rsidRDefault="002D0945" w:rsidP="002D0945">
      <w:pPr>
        <w:ind w:left="720" w:hanging="720"/>
      </w:pPr>
      <w:r w:rsidRPr="00851914">
        <w:t xml:space="preserve">Robinson, K. J., Mountford, V. A., &amp; Sperlinger, D. J. (2013). Being men with eating disorders: Perspectives of male eating disorder service-users. </w:t>
      </w:r>
      <w:r w:rsidRPr="00851914">
        <w:rPr>
          <w:i/>
        </w:rPr>
        <w:t>Journal of Health Psychology, 18</w:t>
      </w:r>
      <w:r w:rsidRPr="00851914">
        <w:t>(2), 176-186. doi:10.1177/1359105312440298</w:t>
      </w:r>
    </w:p>
    <w:p w14:paraId="5EF86824" w14:textId="77777777" w:rsidR="002D0945" w:rsidRPr="00851914" w:rsidRDefault="002D0945" w:rsidP="002D0945">
      <w:pPr>
        <w:ind w:left="720" w:hanging="720"/>
      </w:pPr>
      <w:r w:rsidRPr="00851914">
        <w:t xml:space="preserve">Rodgers, R. F., Paxton, S. J., McLean, S. A., Massey, R., Mond, J. M., Hay, P. J., &amp; Rodgers, B. (2015). Stigmatizing attitudes and beliefs toward bulimia nervosa: The importance of knowledge and eating disorder symptoms. </w:t>
      </w:r>
      <w:r w:rsidRPr="00851914">
        <w:rPr>
          <w:i/>
        </w:rPr>
        <w:t>The Journal of Nervous and Mental Disease, 203</w:t>
      </w:r>
      <w:r w:rsidRPr="00851914">
        <w:t>(4), 259-263. doi:10.1097/NMD.0000000000000275</w:t>
      </w:r>
    </w:p>
    <w:p w14:paraId="7AC01048" w14:textId="77777777" w:rsidR="002D0945" w:rsidRPr="00851914" w:rsidRDefault="002D0945" w:rsidP="002D0945">
      <w:pPr>
        <w:ind w:left="720" w:hanging="720"/>
      </w:pPr>
      <w:r w:rsidRPr="00851914">
        <w:t xml:space="preserve">Rodino, I. S., Byrne, S. M., &amp; Sanders, K. A. (2017). Eating disorders in the context of preconception care: Fertility specialists’ knowledge, attitudes, and clinical practices. </w:t>
      </w:r>
      <w:r w:rsidRPr="00851914">
        <w:rPr>
          <w:i/>
        </w:rPr>
        <w:t>Fertility and Sterility, 107</w:t>
      </w:r>
      <w:r w:rsidRPr="00851914">
        <w:t>(2), 494-501. doi:10.1016/j.fertnstert.2016.10.036</w:t>
      </w:r>
    </w:p>
    <w:p w14:paraId="353D86E1" w14:textId="77777777" w:rsidR="002D0945" w:rsidRPr="00851914" w:rsidRDefault="002D0945" w:rsidP="002D0945">
      <w:pPr>
        <w:ind w:left="720" w:hanging="720"/>
      </w:pPr>
      <w:r w:rsidRPr="00851914">
        <w:lastRenderedPageBreak/>
        <w:t>Roehrig, J. P., &amp; McLean, C. P. (2010). A comparison of stigma toward eating disorders versus depression. </w:t>
      </w:r>
      <w:r w:rsidRPr="00851914">
        <w:rPr>
          <w:i/>
          <w:iCs/>
        </w:rPr>
        <w:t>International Journal of Eating Disorders</w:t>
      </w:r>
      <w:r w:rsidRPr="00851914">
        <w:t>, </w:t>
      </w:r>
      <w:r w:rsidRPr="00851914">
        <w:rPr>
          <w:i/>
          <w:iCs/>
        </w:rPr>
        <w:t>43</w:t>
      </w:r>
      <w:r w:rsidRPr="00851914">
        <w:t>(7), 671-674. doi:10.1002/eat.20760</w:t>
      </w:r>
    </w:p>
    <w:p w14:paraId="146C2ECC" w14:textId="77777777" w:rsidR="002D0945" w:rsidRPr="00851914" w:rsidRDefault="002D0945" w:rsidP="002D0945">
      <w:pPr>
        <w:ind w:left="720" w:hanging="720"/>
      </w:pPr>
      <w:r w:rsidRPr="00851914">
        <w:t xml:space="preserve">Roots, P., Rowlands, L., &amp; Gowers, S. (2009). User satisfaction with services in a randomised controlled trial of adolescent anorexia nervosa. </w:t>
      </w:r>
      <w:r w:rsidRPr="00851914">
        <w:rPr>
          <w:i/>
        </w:rPr>
        <w:t>European Eating Disorders Review</w:t>
      </w:r>
      <w:r w:rsidRPr="00851914">
        <w:rPr>
          <w:bCs/>
        </w:rPr>
        <w:t>, 17</w:t>
      </w:r>
      <w:r w:rsidRPr="00851914">
        <w:t>(5), 331-337. doi:10.1002/erv.944</w:t>
      </w:r>
    </w:p>
    <w:p w14:paraId="154BFF69" w14:textId="77777777" w:rsidR="002D0945" w:rsidRPr="00851914" w:rsidRDefault="002D0945" w:rsidP="002D0945">
      <w:pPr>
        <w:ind w:left="720" w:hanging="720"/>
      </w:pPr>
      <w:r w:rsidRPr="00851914">
        <w:t xml:space="preserve">Rosenvinge, J. H., &amp; Klusmeier A. K. (2000). Treatment for eating disorders from a patient satisfaction perspective: A Norwegian replication of a British study. </w:t>
      </w:r>
      <w:r w:rsidRPr="00851914">
        <w:rPr>
          <w:i/>
        </w:rPr>
        <w:t>European Eating Disorders Review,</w:t>
      </w:r>
      <w:r w:rsidRPr="00851914">
        <w:t xml:space="preserve"> </w:t>
      </w:r>
      <w:r w:rsidRPr="00851914">
        <w:rPr>
          <w:bCs/>
          <w:i/>
        </w:rPr>
        <w:t>8</w:t>
      </w:r>
      <w:r w:rsidRPr="00851914">
        <w:t>(4), 293-300. doi:10.1002/1099-0968(200008)8:4&lt;293::AID-ERV346&gt;3.0.CO;2-4</w:t>
      </w:r>
    </w:p>
    <w:p w14:paraId="1F921492" w14:textId="77777777" w:rsidR="002D0945" w:rsidRPr="00851914" w:rsidRDefault="002D0945" w:rsidP="002D0945">
      <w:pPr>
        <w:ind w:left="720" w:hanging="720"/>
      </w:pPr>
      <w:r w:rsidRPr="00851914">
        <w:t>Rosenvinge, J. H., Skårderud, F., &amp; Thune‐Larsen, K. B. (2003). Can educational programmes raise clinical competence in treating eating disorders? Results from a Norwegian trial. </w:t>
      </w:r>
      <w:r w:rsidRPr="00851914">
        <w:rPr>
          <w:i/>
        </w:rPr>
        <w:t>European Eating Disorders Review, 11</w:t>
      </w:r>
      <w:r w:rsidRPr="00851914">
        <w:t>(4), 329-343. doi:10.1002/erv.503</w:t>
      </w:r>
    </w:p>
    <w:p w14:paraId="422BEC12" w14:textId="77777777" w:rsidR="002D0945" w:rsidRPr="00851914" w:rsidRDefault="002D0945" w:rsidP="002D0945">
      <w:pPr>
        <w:ind w:left="720" w:hanging="720"/>
      </w:pPr>
      <w:r w:rsidRPr="00851914">
        <w:t>Rousseau, A., Callahan, S., &amp; Chabrol, H. (2012). Representations and beliefs about eating disorders in a sample of French adolescents. </w:t>
      </w:r>
      <w:r w:rsidRPr="00851914">
        <w:rPr>
          <w:i/>
          <w:iCs/>
        </w:rPr>
        <w:t>International Journal of Eating Disorders</w:t>
      </w:r>
      <w:r w:rsidRPr="00851914">
        <w:t>, </w:t>
      </w:r>
      <w:r w:rsidRPr="00851914">
        <w:rPr>
          <w:i/>
          <w:iCs/>
        </w:rPr>
        <w:t>45</w:t>
      </w:r>
      <w:r w:rsidRPr="00851914">
        <w:t>(2), 247-251. doi:10.1002/eat.20887</w:t>
      </w:r>
    </w:p>
    <w:p w14:paraId="2A0C4FDF" w14:textId="77777777" w:rsidR="002D0945" w:rsidRPr="00851914" w:rsidRDefault="002D0945" w:rsidP="002D0945">
      <w:pPr>
        <w:ind w:left="720" w:hanging="720"/>
      </w:pPr>
      <w:r w:rsidRPr="00851914">
        <w:t>Sala, M., Reyes-Rodríguez, M. L., Bulik, C. M., &amp; Bardone-Cone, A. (2013). Race, ethnicity, and eating disorder recognition by peers. </w:t>
      </w:r>
      <w:r w:rsidRPr="00851914">
        <w:rPr>
          <w:i/>
          <w:iCs/>
        </w:rPr>
        <w:t>Eating Disorders</w:t>
      </w:r>
      <w:r w:rsidRPr="00851914">
        <w:t>, </w:t>
      </w:r>
      <w:r w:rsidRPr="00851914">
        <w:rPr>
          <w:i/>
          <w:iCs/>
        </w:rPr>
        <w:t>21</w:t>
      </w:r>
      <w:r w:rsidRPr="00851914">
        <w:t>(5), 423-436. doi:10.1080/10640266.2013.827540</w:t>
      </w:r>
    </w:p>
    <w:p w14:paraId="3560F5FA" w14:textId="77777777" w:rsidR="002D0945" w:rsidRPr="00851914" w:rsidRDefault="002D0945" w:rsidP="002D0945">
      <w:pPr>
        <w:ind w:left="720" w:hanging="720"/>
      </w:pPr>
      <w:r w:rsidRPr="00851914">
        <w:t>Salafia, E. H. B., Jones, M. E., Haugen, E. C., &amp; Schaefer, M. K. (2015). Perceptions of the causes of eating disorders: A comparison of individuals with and without eating disorders. </w:t>
      </w:r>
      <w:r w:rsidRPr="00851914">
        <w:rPr>
          <w:i/>
        </w:rPr>
        <w:t>Journal of Eating Disorders, 3</w:t>
      </w:r>
      <w:r w:rsidRPr="00851914">
        <w:t>(1), 32. doi:10.1186/2050-2974-1-S1-P12</w:t>
      </w:r>
    </w:p>
    <w:p w14:paraId="63C95B19" w14:textId="77777777" w:rsidR="002D0945" w:rsidRPr="00851914" w:rsidRDefault="002D0945" w:rsidP="002D0945">
      <w:pPr>
        <w:ind w:left="720" w:hanging="720"/>
      </w:pPr>
      <w:r w:rsidRPr="00851914">
        <w:lastRenderedPageBreak/>
        <w:t>Samouilhan, T., &amp; Seabi, J. (2010). University students' beliefs about the causes and treatments of mental illness. </w:t>
      </w:r>
      <w:r w:rsidRPr="00851914">
        <w:rPr>
          <w:i/>
          <w:iCs/>
        </w:rPr>
        <w:t>South African Journal of Psychology</w:t>
      </w:r>
      <w:r w:rsidRPr="00851914">
        <w:t>, </w:t>
      </w:r>
      <w:r w:rsidRPr="00851914">
        <w:rPr>
          <w:i/>
          <w:iCs/>
        </w:rPr>
        <w:t>40</w:t>
      </w:r>
      <w:r w:rsidRPr="00851914">
        <w:t>(1), 74-89. doi:10.1177/008124631004000108</w:t>
      </w:r>
    </w:p>
    <w:p w14:paraId="3EB8C1C6" w14:textId="77777777" w:rsidR="002D0945" w:rsidRPr="00851914" w:rsidRDefault="002D0945" w:rsidP="002D0945">
      <w:pPr>
        <w:ind w:left="720" w:hanging="720"/>
      </w:pPr>
      <w:r w:rsidRPr="00851914">
        <w:t>Schoen, E. G., Lee, S., Skow, C., Greenberg, S. T., Bell, A. S., Wiese, J. E., &amp; Martens, J. K. (2012). A retrospective look at the internal help-seeking process in young women with eating disorders. </w:t>
      </w:r>
      <w:r w:rsidRPr="00851914">
        <w:rPr>
          <w:i/>
        </w:rPr>
        <w:t>Eating Disorders, 20</w:t>
      </w:r>
      <w:r w:rsidRPr="00851914">
        <w:t>(1), 14-30. doi:10.1080/10640266.2012.635560</w:t>
      </w:r>
    </w:p>
    <w:p w14:paraId="50EE8DCA" w14:textId="77777777" w:rsidR="002D0945" w:rsidRPr="00851914" w:rsidRDefault="002D0945" w:rsidP="002D0945">
      <w:pPr>
        <w:ind w:left="720" w:hanging="720"/>
      </w:pPr>
      <w:r w:rsidRPr="00851914">
        <w:t>Schur, E. A., Sanders, M., &amp; Steiner, H. (2000). Body dissatisfaction and dieting in young children. </w:t>
      </w:r>
      <w:r w:rsidRPr="00851914">
        <w:rPr>
          <w:i/>
          <w:iCs/>
        </w:rPr>
        <w:t>International Journal of Eating Disorders</w:t>
      </w:r>
      <w:r w:rsidRPr="00851914">
        <w:t>, </w:t>
      </w:r>
      <w:r w:rsidRPr="00851914">
        <w:rPr>
          <w:i/>
          <w:iCs/>
        </w:rPr>
        <w:t>27</w:t>
      </w:r>
      <w:r w:rsidRPr="00851914">
        <w:t xml:space="preserve">(1), 74-82. doi:10.1002/(SICI)1098-108X(200001)27:1&lt;74::AID-EAT8&gt;3.0.CO;2-K </w:t>
      </w:r>
    </w:p>
    <w:p w14:paraId="6AC25572" w14:textId="77777777" w:rsidR="002D0945" w:rsidRPr="00851914" w:rsidRDefault="002D0945" w:rsidP="002D0945">
      <w:pPr>
        <w:ind w:left="720" w:hanging="720"/>
      </w:pPr>
      <w:r w:rsidRPr="00851914">
        <w:t>Sim, L., &amp; Matthews, A. (2013). The role of maternal illness perceptions in family functioning in adolescent girls with anorexia nervosa. </w:t>
      </w:r>
      <w:r w:rsidRPr="00851914">
        <w:rPr>
          <w:i/>
          <w:iCs/>
        </w:rPr>
        <w:t>Journal of Child and Family Studies</w:t>
      </w:r>
      <w:r w:rsidRPr="00851914">
        <w:t>, </w:t>
      </w:r>
      <w:r w:rsidRPr="00851914">
        <w:rPr>
          <w:i/>
          <w:iCs/>
        </w:rPr>
        <w:t>22</w:t>
      </w:r>
      <w:r w:rsidRPr="00851914">
        <w:t>(4), 541-550. doi:10.1007/s10826-012-9607-z</w:t>
      </w:r>
    </w:p>
    <w:p w14:paraId="3C54F92A" w14:textId="77777777" w:rsidR="002D0945" w:rsidRPr="00851914" w:rsidRDefault="002D0945" w:rsidP="002D0945">
      <w:pPr>
        <w:ind w:left="720" w:hanging="720"/>
      </w:pPr>
      <w:r w:rsidRPr="00851914">
        <w:t>Simmons, A. M., Milnes, S. M., &amp; Anderson, D. A. (2008). Factors influencing the utilization of empirically supported treatments for eating disorders. </w:t>
      </w:r>
      <w:r w:rsidRPr="00851914">
        <w:rPr>
          <w:i/>
        </w:rPr>
        <w:t>Eating Disorders, 16</w:t>
      </w:r>
      <w:r w:rsidRPr="00851914">
        <w:t>(4), 342-354. doi:10.1080/10640260802116017</w:t>
      </w:r>
    </w:p>
    <w:p w14:paraId="22E798AD" w14:textId="77777777" w:rsidR="002D0945" w:rsidRPr="00851914" w:rsidRDefault="002D0945" w:rsidP="002D0945">
      <w:pPr>
        <w:ind w:left="720" w:hanging="720"/>
      </w:pPr>
      <w:r w:rsidRPr="00851914">
        <w:t>Simpson, C. C., &amp; Mazzeo, S. E. (2017). Attitudes toward orthorexia nervosa relative to DSM‐5 eating disorders. </w:t>
      </w:r>
      <w:r w:rsidRPr="00851914">
        <w:rPr>
          <w:i/>
          <w:iCs/>
        </w:rPr>
        <w:t>International Journal of Eating Disorders, 50</w:t>
      </w:r>
      <w:r w:rsidRPr="00851914">
        <w:rPr>
          <w:iCs/>
        </w:rPr>
        <w:t>(7), 781-792</w:t>
      </w:r>
      <w:r w:rsidRPr="00851914">
        <w:t>. doi:10.1002/eat.22710</w:t>
      </w:r>
    </w:p>
    <w:p w14:paraId="29D8E536" w14:textId="77777777" w:rsidR="002D0945" w:rsidRPr="00851914" w:rsidRDefault="002D0945" w:rsidP="002D0945">
      <w:pPr>
        <w:ind w:left="720" w:hanging="720"/>
      </w:pPr>
      <w:r w:rsidRPr="00851914">
        <w:t>Smith, V., Chouliara, Z., Morris, P. G., Collin, P., Power, K., Yellowlees, A., ... &amp; Cook, M. (2016). The experience of specialist inpatient treatment for anorexia nervosa: A qualitative study from adult patients’ perspectives. </w:t>
      </w:r>
      <w:r w:rsidRPr="00851914">
        <w:rPr>
          <w:i/>
          <w:iCs/>
        </w:rPr>
        <w:t>Journal of Health Psychology</w:t>
      </w:r>
      <w:r w:rsidRPr="00851914">
        <w:t>, </w:t>
      </w:r>
      <w:r w:rsidRPr="00851914">
        <w:rPr>
          <w:i/>
          <w:iCs/>
        </w:rPr>
        <w:t>21</w:t>
      </w:r>
      <w:r w:rsidRPr="00851914">
        <w:t>(1), 16-27. doi:10.1177/1359105313520336</w:t>
      </w:r>
    </w:p>
    <w:p w14:paraId="00DE2396" w14:textId="77777777" w:rsidR="002D0945" w:rsidRPr="00851914" w:rsidRDefault="002D0945" w:rsidP="002D0945">
      <w:pPr>
        <w:ind w:left="720" w:hanging="720"/>
      </w:pPr>
      <w:r w:rsidRPr="00851914">
        <w:lastRenderedPageBreak/>
        <w:t>Sossin, K., Gizis, F., Marquart, L. F., &amp; Sobal, J. (1997). Nutrition beliefs, attitudes, and resource use of high school wrestling coaches. </w:t>
      </w:r>
      <w:r w:rsidRPr="00851914">
        <w:rPr>
          <w:i/>
          <w:iCs/>
        </w:rPr>
        <w:t>International Journal of Sport Nutrition</w:t>
      </w:r>
      <w:r w:rsidRPr="00851914">
        <w:t>, </w:t>
      </w:r>
      <w:r w:rsidRPr="00851914">
        <w:rPr>
          <w:i/>
          <w:iCs/>
        </w:rPr>
        <w:t>7</w:t>
      </w:r>
      <w:r w:rsidRPr="00851914">
        <w:t>(3), 219-228. doi:10.1123/ijsn.7.3.219</w:t>
      </w:r>
    </w:p>
    <w:p w14:paraId="6507D23C" w14:textId="77777777" w:rsidR="002D0945" w:rsidRPr="00851914" w:rsidRDefault="002D0945" w:rsidP="002D0945">
      <w:pPr>
        <w:ind w:left="720" w:hanging="720"/>
      </w:pPr>
      <w:bookmarkStart w:id="3" w:name="_Hlk507883164"/>
      <w:r w:rsidRPr="00851914">
        <w:t>Star, A., Hay, P., Quirk, F., &amp; Mond, J. (2015). Perceived discrimination and favourable regard toward underweight, normal weight and obese eating disorder sufferers: Implications for obesity and eating disorder population health campaigns. </w:t>
      </w:r>
      <w:r w:rsidRPr="00851914">
        <w:rPr>
          <w:i/>
          <w:iCs/>
        </w:rPr>
        <w:t>BMC Obesity</w:t>
      </w:r>
      <w:r w:rsidRPr="00851914">
        <w:t>, </w:t>
      </w:r>
      <w:r w:rsidRPr="00851914">
        <w:rPr>
          <w:i/>
          <w:iCs/>
        </w:rPr>
        <w:t>2</w:t>
      </w:r>
      <w:r w:rsidRPr="00851914">
        <w:t>(1), 4. doi:10.1186/s40608-014-0032-2</w:t>
      </w:r>
    </w:p>
    <w:bookmarkEnd w:id="3"/>
    <w:p w14:paraId="78193018" w14:textId="77777777" w:rsidR="002D0945" w:rsidRPr="00851914" w:rsidRDefault="002D0945" w:rsidP="002D0945">
      <w:pPr>
        <w:ind w:left="720" w:hanging="720"/>
      </w:pPr>
      <w:r w:rsidRPr="00851914">
        <w:t xml:space="preserve">Stewart, M., Keel, P. K., &amp; Schiavo, R. S. (2006). Stigmatization of anorexia nervosa. </w:t>
      </w:r>
      <w:r w:rsidRPr="00851914">
        <w:rPr>
          <w:i/>
        </w:rPr>
        <w:t>International Journal of Eating Disorders,</w:t>
      </w:r>
      <w:r w:rsidRPr="00851914">
        <w:t xml:space="preserve"> </w:t>
      </w:r>
      <w:r w:rsidRPr="00851914">
        <w:rPr>
          <w:bCs/>
        </w:rPr>
        <w:t>39</w:t>
      </w:r>
      <w:r w:rsidRPr="00851914">
        <w:t>(4), 320-325. doi:10.1002/eat.20262</w:t>
      </w:r>
    </w:p>
    <w:p w14:paraId="79570E63" w14:textId="77777777" w:rsidR="002D0945" w:rsidRPr="00851914" w:rsidRDefault="002D0945" w:rsidP="002D0945">
      <w:pPr>
        <w:ind w:left="720" w:hanging="720"/>
      </w:pPr>
      <w:r w:rsidRPr="00851914">
        <w:t xml:space="preserve">Stewart, M., Schiavo, R. S., Herzog, D. B., &amp; Franko, D. L. (2008). Stereotypes, prejudice and discrimination of women with anorexia nervosa. </w:t>
      </w:r>
      <w:r w:rsidRPr="00851914">
        <w:rPr>
          <w:i/>
        </w:rPr>
        <w:t xml:space="preserve">European Eating Disorders Review, </w:t>
      </w:r>
      <w:r w:rsidRPr="00851914">
        <w:rPr>
          <w:bCs/>
          <w:i/>
        </w:rPr>
        <w:t>16</w:t>
      </w:r>
      <w:r w:rsidRPr="00851914">
        <w:t>(4), 311-318. doi:10.1002/erv.849</w:t>
      </w:r>
    </w:p>
    <w:p w14:paraId="1BCFEDF8" w14:textId="77777777" w:rsidR="002D0945" w:rsidRPr="00851914" w:rsidRDefault="002D0945" w:rsidP="002D0945">
      <w:pPr>
        <w:ind w:left="720" w:hanging="720"/>
      </w:pPr>
      <w:r w:rsidRPr="00851914">
        <w:t>Stringer, E., Tierney, S., Fox, J. R., Butterfield, C., &amp; Furber, C. (2010). Pregnancy, motherhood and eating disorders: A qualitative study describing women's views of maternity care. </w:t>
      </w:r>
      <w:r w:rsidRPr="00851914">
        <w:rPr>
          <w:i/>
          <w:iCs/>
        </w:rPr>
        <w:t>Evidence Based Midwifery</w:t>
      </w:r>
      <w:r w:rsidRPr="00851914">
        <w:rPr>
          <w:i/>
        </w:rPr>
        <w:t>, 8</w:t>
      </w:r>
      <w:r w:rsidRPr="00851914">
        <w:t xml:space="preserve">(4), 112-121. </w:t>
      </w:r>
    </w:p>
    <w:p w14:paraId="12E8FC44" w14:textId="77777777" w:rsidR="002D0945" w:rsidRPr="00851914" w:rsidRDefault="002D0945" w:rsidP="002D0945">
      <w:pPr>
        <w:ind w:left="720" w:hanging="720"/>
      </w:pPr>
      <w:r w:rsidRPr="00851914">
        <w:t>Sugiura, T., Sakamoto, S., Kijima, N., Kitamura, F., &amp; Kitamura, T. (2000). Stigmatizing perception of mental illness by Japanese students: Comparison of different psychiatric disorders. </w:t>
      </w:r>
      <w:r w:rsidRPr="00851914">
        <w:rPr>
          <w:i/>
          <w:iCs/>
        </w:rPr>
        <w:t>The Journal of Nervous and Mental Disease</w:t>
      </w:r>
      <w:r w:rsidRPr="00851914">
        <w:t>, </w:t>
      </w:r>
      <w:r w:rsidRPr="00851914">
        <w:rPr>
          <w:i/>
          <w:iCs/>
        </w:rPr>
        <w:t>188</w:t>
      </w:r>
      <w:r w:rsidRPr="00851914">
        <w:t>(4), 239-242. doi:10.1097/00005053-200004000-00009</w:t>
      </w:r>
    </w:p>
    <w:p w14:paraId="0F2286E3" w14:textId="77777777" w:rsidR="002D0945" w:rsidRPr="00851914" w:rsidRDefault="002D0945" w:rsidP="002D0945">
      <w:pPr>
        <w:ind w:left="720" w:hanging="720"/>
      </w:pPr>
      <w:r w:rsidRPr="00851914">
        <w:t>Supina, D., Herman, B. K., Frye, C. B., &amp; Shillington, A. C. (2016). Knowledge of binge eating disorder: A cross-sectional survey of physicians in the United States. </w:t>
      </w:r>
      <w:r w:rsidRPr="00851914">
        <w:rPr>
          <w:i/>
          <w:iCs/>
        </w:rPr>
        <w:t>Postgraduate Medicine</w:t>
      </w:r>
      <w:r w:rsidRPr="00851914">
        <w:t>, </w:t>
      </w:r>
      <w:r w:rsidRPr="00851914">
        <w:rPr>
          <w:i/>
          <w:iCs/>
        </w:rPr>
        <w:t>128</w:t>
      </w:r>
      <w:r w:rsidRPr="00851914">
        <w:t>(3), 311-316. doi:10.1080/00325481.2016.1157441</w:t>
      </w:r>
    </w:p>
    <w:p w14:paraId="3A9D5F33" w14:textId="77777777" w:rsidR="002D0945" w:rsidRPr="00851914" w:rsidRDefault="002D0945" w:rsidP="002D0945">
      <w:pPr>
        <w:ind w:left="720" w:hanging="720"/>
      </w:pPr>
      <w:r w:rsidRPr="00851914">
        <w:lastRenderedPageBreak/>
        <w:t>Surgenor, L. J., Plumridge, E. W., &amp; Horn, J. (2003). “Knowing one's self” anorexic: Implications for therapeutic practice. </w:t>
      </w:r>
      <w:r w:rsidRPr="00851914">
        <w:rPr>
          <w:i/>
          <w:iCs/>
        </w:rPr>
        <w:t>International Journal of Eating Disorders</w:t>
      </w:r>
      <w:r w:rsidRPr="00851914">
        <w:t>, </w:t>
      </w:r>
      <w:r w:rsidRPr="00851914">
        <w:rPr>
          <w:i/>
          <w:iCs/>
        </w:rPr>
        <w:t>33</w:t>
      </w:r>
      <w:r w:rsidRPr="00851914">
        <w:t>(1), 22-32. doi:10.1002/eat.10117</w:t>
      </w:r>
    </w:p>
    <w:p w14:paraId="4259EBDD" w14:textId="77777777" w:rsidR="002D0945" w:rsidRPr="00851914" w:rsidRDefault="002D0945" w:rsidP="002D0945">
      <w:pPr>
        <w:ind w:left="720" w:hanging="720"/>
      </w:pPr>
      <w:r w:rsidRPr="00851914">
        <w:t>Swain-Campbell, N. R., Surgenor, L. J., &amp; Snell, D. L. (2001). An analysis of consumer perspectives following contact with an eating-disorders service. </w:t>
      </w:r>
      <w:r w:rsidRPr="00851914">
        <w:rPr>
          <w:i/>
          <w:iCs/>
        </w:rPr>
        <w:t>Australian &amp; New Zealand Journal of Psychiatry</w:t>
      </w:r>
      <w:r w:rsidRPr="00851914">
        <w:t>, </w:t>
      </w:r>
      <w:r w:rsidRPr="00851914">
        <w:rPr>
          <w:i/>
          <w:iCs/>
        </w:rPr>
        <w:t>35</w:t>
      </w:r>
      <w:r w:rsidRPr="00851914">
        <w:t>(1), 99-103. doi:10.1046/j.1440-1614.2001.00855.x</w:t>
      </w:r>
    </w:p>
    <w:p w14:paraId="0EBA49F1" w14:textId="77777777" w:rsidR="002D0945" w:rsidRPr="00851914" w:rsidRDefault="002D0945" w:rsidP="002D0945">
      <w:pPr>
        <w:ind w:left="720" w:hanging="720"/>
      </w:pPr>
      <w:r w:rsidRPr="00851914">
        <w:t>Tan, J. O., Doll, H. A., Fitzpatrick, R., Stewart, A., &amp; Hope, T. (2008). Psychiatrists' attitudes towards autonomy, best interests and compulsory treatment in anorexia nervosa: A questionnaire survey. </w:t>
      </w:r>
      <w:r w:rsidRPr="00851914">
        <w:rPr>
          <w:i/>
          <w:iCs/>
        </w:rPr>
        <w:t>Child and Adolescent Psychiatry and Mental Health</w:t>
      </w:r>
      <w:r w:rsidRPr="00851914">
        <w:t>, </w:t>
      </w:r>
      <w:r w:rsidRPr="00851914">
        <w:rPr>
          <w:i/>
          <w:iCs/>
        </w:rPr>
        <w:t>2</w:t>
      </w:r>
      <w:r w:rsidRPr="00851914">
        <w:t xml:space="preserve">(1), 40. doi:10.1186/1753-2000-2-40 </w:t>
      </w:r>
    </w:p>
    <w:p w14:paraId="1BB34F10" w14:textId="77777777" w:rsidR="002D0945" w:rsidRPr="00851914" w:rsidRDefault="002D0945" w:rsidP="002D0945">
      <w:pPr>
        <w:ind w:left="720" w:hanging="720"/>
      </w:pPr>
      <w:r w:rsidRPr="00851914">
        <w:t>Tan, J. O., Hope, T., Stewart, A., &amp; Fitzpatrick, R. (2003). Control and compulsory treatment in anorexia nervosa: The views of patients and parents. </w:t>
      </w:r>
      <w:r w:rsidRPr="00851914">
        <w:rPr>
          <w:i/>
          <w:iCs/>
        </w:rPr>
        <w:t>International Journal of Law and Psychiatry</w:t>
      </w:r>
      <w:r w:rsidRPr="00851914">
        <w:t>, </w:t>
      </w:r>
      <w:r w:rsidRPr="00851914">
        <w:rPr>
          <w:i/>
          <w:iCs/>
        </w:rPr>
        <w:t>26</w:t>
      </w:r>
      <w:r w:rsidRPr="00851914">
        <w:t>(6), 627-645. doi:10.1016/j.ijlp.2003.09.009</w:t>
      </w:r>
    </w:p>
    <w:p w14:paraId="48ECC83E" w14:textId="77777777" w:rsidR="002D0945" w:rsidRPr="00851914" w:rsidRDefault="002D0945" w:rsidP="002D0945">
      <w:pPr>
        <w:ind w:left="720" w:hanging="720"/>
      </w:pPr>
      <w:r w:rsidRPr="00851914">
        <w:t xml:space="preserve">Tan, J. O., Stewart, A., Fitzpatrick, R., &amp; Hope, T. (2010). Attitudes of patients with anorexia nervosa to compulsory treatment and coercion. </w:t>
      </w:r>
      <w:r w:rsidRPr="00851914">
        <w:rPr>
          <w:i/>
        </w:rPr>
        <w:t>International Journal of Law and Psychiatry, 33</w:t>
      </w:r>
      <w:r w:rsidRPr="00851914">
        <w:t>(1), 13-19. doi:10.1016/j.ijlp.2009.10.003</w:t>
      </w:r>
    </w:p>
    <w:p w14:paraId="3ECACB8A" w14:textId="77777777" w:rsidR="002D0945" w:rsidRPr="00851914" w:rsidRDefault="002D0945" w:rsidP="002D0945">
      <w:pPr>
        <w:ind w:left="720" w:hanging="720"/>
      </w:pPr>
      <w:r w:rsidRPr="00851914">
        <w:t xml:space="preserve">Thompson, A., Boardley, D., Yingling, F., &amp; Rocks, J. (2007). Collegiate athletic trainers' knowledge and perceptions of disordered eating </w:t>
      </w:r>
      <w:r w:rsidRPr="00851914">
        <w:rPr>
          <w:noProof/>
        </w:rPr>
        <w:t>behaviors</w:t>
      </w:r>
      <w:r w:rsidRPr="00851914">
        <w:t xml:space="preserve"> in athletes. </w:t>
      </w:r>
      <w:r w:rsidRPr="00851914">
        <w:rPr>
          <w:i/>
          <w:iCs/>
        </w:rPr>
        <w:t>Psychological Reports, 101</w:t>
      </w:r>
      <w:r w:rsidRPr="00851914">
        <w:t>(3 II), 1173-1178. doi:10.2466/pr0.101.4.1173-1178</w:t>
      </w:r>
    </w:p>
    <w:p w14:paraId="04EF3EE2" w14:textId="77777777" w:rsidR="002D0945" w:rsidRPr="00851914" w:rsidRDefault="002D0945" w:rsidP="002D0945">
      <w:pPr>
        <w:ind w:left="720" w:hanging="720"/>
      </w:pPr>
      <w:r w:rsidRPr="00851914">
        <w:t>Thomson, S., Marriott, M., Telford, K., Law, H., McLaughlin, J., &amp; Sayal, K. (2014). Adolescents with a diagnosis of anorexia nervosa: Parents’ experience of recognition and deciding to seek help. </w:t>
      </w:r>
      <w:r w:rsidRPr="00851914">
        <w:rPr>
          <w:i/>
          <w:iCs/>
        </w:rPr>
        <w:t>Clinical Child Psychology and Psychiatry</w:t>
      </w:r>
      <w:r w:rsidRPr="00851914">
        <w:t>, </w:t>
      </w:r>
      <w:r w:rsidRPr="00851914">
        <w:rPr>
          <w:i/>
          <w:iCs/>
        </w:rPr>
        <w:t>19</w:t>
      </w:r>
      <w:r w:rsidRPr="00851914">
        <w:t>(1), 43-57. doi:10.1177/1359104512465741</w:t>
      </w:r>
    </w:p>
    <w:p w14:paraId="694C1E18" w14:textId="77777777" w:rsidR="002D0945" w:rsidRPr="00851914" w:rsidRDefault="002D0945" w:rsidP="002D0945">
      <w:pPr>
        <w:ind w:left="720" w:hanging="720"/>
      </w:pPr>
      <w:r w:rsidRPr="00851914">
        <w:lastRenderedPageBreak/>
        <w:t>Tierney, S. (2008). The individual within a condition: A qualitative study of young people's reflections on being treated for anorexia nervosa. </w:t>
      </w:r>
      <w:r w:rsidRPr="00851914">
        <w:rPr>
          <w:i/>
          <w:iCs/>
        </w:rPr>
        <w:t>Journal of the American Psychiatric Nurses Association</w:t>
      </w:r>
      <w:r w:rsidRPr="00851914">
        <w:t>, </w:t>
      </w:r>
      <w:r w:rsidRPr="00851914">
        <w:rPr>
          <w:i/>
          <w:iCs/>
        </w:rPr>
        <w:t>13</w:t>
      </w:r>
      <w:r w:rsidRPr="00851914">
        <w:t>(6), 368-375. doi:10.1177/1078390307309215</w:t>
      </w:r>
    </w:p>
    <w:p w14:paraId="282B6F30" w14:textId="77777777" w:rsidR="002D0945" w:rsidRPr="00851914" w:rsidRDefault="002D0945" w:rsidP="002D0945">
      <w:pPr>
        <w:ind w:left="720" w:hanging="720"/>
      </w:pPr>
      <w:r w:rsidRPr="00851914">
        <w:t>Tierney, S., &amp; Fox, J. R. (2009). Chronic anorexia nervosa: A Delphi study to explore practitioners' views. </w:t>
      </w:r>
      <w:r w:rsidRPr="00851914">
        <w:rPr>
          <w:i/>
          <w:iCs/>
        </w:rPr>
        <w:t>International Journal of Eating Disorders</w:t>
      </w:r>
      <w:r w:rsidRPr="00851914">
        <w:t>, </w:t>
      </w:r>
      <w:r w:rsidRPr="00851914">
        <w:rPr>
          <w:i/>
          <w:iCs/>
        </w:rPr>
        <w:t>42</w:t>
      </w:r>
      <w:r w:rsidRPr="00851914">
        <w:t>(1), 62-67. doi:10.1002/eat.20557</w:t>
      </w:r>
    </w:p>
    <w:p w14:paraId="25555091" w14:textId="77777777" w:rsidR="002D0945" w:rsidRPr="00851914" w:rsidRDefault="002D0945" w:rsidP="002D0945">
      <w:pPr>
        <w:ind w:left="720" w:hanging="720"/>
      </w:pPr>
      <w:r w:rsidRPr="00851914">
        <w:t>Torres-McGehee, T. M., Leaver-Dunn, D., Green, J. M., Bishop, P. A., Leeper, J. D., &amp; Richardson, M. T. (2011). Knowledge of eating disorders among collegiate administrators, coaches, and auxiliary dancers. </w:t>
      </w:r>
      <w:r w:rsidRPr="00851914">
        <w:rPr>
          <w:i/>
          <w:iCs/>
        </w:rPr>
        <w:t>Perceptual and Motor Skills</w:t>
      </w:r>
      <w:r w:rsidRPr="00851914">
        <w:t>, </w:t>
      </w:r>
      <w:r w:rsidRPr="00851914">
        <w:rPr>
          <w:i/>
          <w:iCs/>
        </w:rPr>
        <w:t>112</w:t>
      </w:r>
      <w:r w:rsidRPr="00851914">
        <w:t>(3), 951-958. doi:10.2466/02.13.PMS.112.3.951-958</w:t>
      </w:r>
    </w:p>
    <w:p w14:paraId="55009321" w14:textId="77777777" w:rsidR="002D0945" w:rsidRPr="00851914" w:rsidRDefault="002D0945" w:rsidP="002D0945">
      <w:pPr>
        <w:ind w:left="720" w:hanging="720"/>
      </w:pPr>
      <w:r w:rsidRPr="00851914">
        <w:t xml:space="preserve">Tozzi, F., Sullivan, P. F., Fear, J. L., McKenzie, J., &amp; Bulik, C. M., (2003). Causes and recovery in anorexia nervosa: The patient's perspective. </w:t>
      </w:r>
      <w:r w:rsidRPr="00851914">
        <w:rPr>
          <w:i/>
        </w:rPr>
        <w:t>International Journal of Eating Disorders,</w:t>
      </w:r>
      <w:r w:rsidRPr="00851914">
        <w:t xml:space="preserve"> </w:t>
      </w:r>
      <w:r w:rsidRPr="00851914">
        <w:rPr>
          <w:bCs/>
          <w:i/>
        </w:rPr>
        <w:t>33</w:t>
      </w:r>
      <w:r w:rsidRPr="00851914">
        <w:t>(2), 143-154. doi:10.1002/eat.10120</w:t>
      </w:r>
    </w:p>
    <w:p w14:paraId="12194BA2" w14:textId="77777777" w:rsidR="002D0945" w:rsidRPr="00851914" w:rsidRDefault="002D0945" w:rsidP="002D0945">
      <w:pPr>
        <w:ind w:left="720" w:hanging="720"/>
      </w:pPr>
      <w:r w:rsidRPr="00851914">
        <w:t xml:space="preserve">Trattner Sherman, R., Thompson, R. A., Dehass, D., &amp; Wilfert, M. (2005). NCAA coaches </w:t>
      </w:r>
      <w:r w:rsidRPr="00851914">
        <w:rPr>
          <w:noProof/>
        </w:rPr>
        <w:t>survey:</w:t>
      </w:r>
      <w:r w:rsidRPr="00851914">
        <w:t xml:space="preserve"> The role of the coach in identifying and managing athletes with disordered eating. </w:t>
      </w:r>
      <w:r w:rsidRPr="00851914">
        <w:rPr>
          <w:i/>
          <w:iCs/>
        </w:rPr>
        <w:t>Eating Disorders</w:t>
      </w:r>
      <w:r w:rsidRPr="00851914">
        <w:t>, </w:t>
      </w:r>
      <w:r w:rsidRPr="00851914">
        <w:rPr>
          <w:i/>
          <w:iCs/>
        </w:rPr>
        <w:t>13</w:t>
      </w:r>
      <w:r w:rsidRPr="00851914">
        <w:t>(5), 447-466. doi:10.1080/10640260500296707</w:t>
      </w:r>
    </w:p>
    <w:p w14:paraId="6F7735E1" w14:textId="77777777" w:rsidR="002D0945" w:rsidRPr="00851914" w:rsidRDefault="002D0945" w:rsidP="002D0945">
      <w:pPr>
        <w:ind w:left="720" w:hanging="720"/>
      </w:pPr>
      <w:r w:rsidRPr="00851914">
        <w:t xml:space="preserve">Turk, J. C., Prentice, W. E., Chappell, S., &amp; Shields, E. W., Jr. (1999). Collegiate coaches' knowledge of eating disorders. </w:t>
      </w:r>
      <w:r w:rsidRPr="00851914">
        <w:rPr>
          <w:i/>
          <w:iCs/>
        </w:rPr>
        <w:t>Journal of Athletic Training, 34</w:t>
      </w:r>
      <w:r w:rsidRPr="00851914">
        <w:t>(1), 19-24.</w:t>
      </w:r>
    </w:p>
    <w:p w14:paraId="4B5AE323" w14:textId="77777777" w:rsidR="002D0945" w:rsidRPr="00851914" w:rsidRDefault="002D0945" w:rsidP="002D0945">
      <w:pPr>
        <w:ind w:left="720" w:hanging="720"/>
      </w:pPr>
      <w:r w:rsidRPr="00851914">
        <w:t>van Ommen, J., Meerwijk, E. L., Kars, M., Van Elburg, A., &amp; Van Meijel, B. (2009). Effective nursing care of adolescents diagnosed with anorexia nervosa: The patients’ perspective. </w:t>
      </w:r>
      <w:r w:rsidRPr="00851914">
        <w:rPr>
          <w:i/>
          <w:iCs/>
        </w:rPr>
        <w:t>Journal of Clinical Nursing</w:t>
      </w:r>
      <w:r w:rsidRPr="00851914">
        <w:t>, </w:t>
      </w:r>
      <w:r w:rsidRPr="00851914">
        <w:rPr>
          <w:i/>
          <w:iCs/>
        </w:rPr>
        <w:t>18</w:t>
      </w:r>
      <w:r w:rsidRPr="00851914">
        <w:t>(20), 2801-2808. doi:10.1111/j.1365-2702.2009.02821.x</w:t>
      </w:r>
    </w:p>
    <w:p w14:paraId="78C88CDA" w14:textId="77777777" w:rsidR="002D0945" w:rsidRPr="00851914" w:rsidRDefault="002D0945" w:rsidP="002D0945">
      <w:pPr>
        <w:ind w:left="720" w:hanging="720"/>
      </w:pPr>
      <w:r w:rsidRPr="00851914">
        <w:lastRenderedPageBreak/>
        <w:t xml:space="preserve">Vander Wal, J. S., &amp; Thelen, M. H. (1997). Attitudes toward bulimic </w:t>
      </w:r>
      <w:r w:rsidRPr="00851914">
        <w:rPr>
          <w:noProof/>
        </w:rPr>
        <w:t>behaviors</w:t>
      </w:r>
      <w:r w:rsidRPr="00851914">
        <w:t xml:space="preserve"> in two generations: The role of knowledge, body mass, gender, and bulimic symptomatology. </w:t>
      </w:r>
      <w:r w:rsidRPr="00851914">
        <w:rPr>
          <w:i/>
          <w:iCs/>
        </w:rPr>
        <w:t>Addictive Behaviors, 22</w:t>
      </w:r>
      <w:r w:rsidRPr="00851914">
        <w:t>(4), 491-507. doi:10.1016/S0306-4603(96)00062-7</w:t>
      </w:r>
    </w:p>
    <w:p w14:paraId="40D090EA" w14:textId="77777777" w:rsidR="002D0945" w:rsidRPr="00851914" w:rsidRDefault="002D0945" w:rsidP="002D0945">
      <w:pPr>
        <w:ind w:left="720" w:hanging="720"/>
      </w:pPr>
      <w:r w:rsidRPr="00851914">
        <w:t>Vanderlinden, J., Buis, H., Pieters, G., &amp; Probst, M. (2007). Which elements in the treatment of eating disorders are necessary ‘ingredients’ in the recovery process? - A comparison between the patient's and therapist's view. </w:t>
      </w:r>
      <w:r w:rsidRPr="00851914">
        <w:rPr>
          <w:i/>
          <w:iCs/>
        </w:rPr>
        <w:t>European Eating Disorders Review</w:t>
      </w:r>
      <w:r w:rsidRPr="00851914">
        <w:t>, </w:t>
      </w:r>
      <w:r w:rsidRPr="00851914">
        <w:rPr>
          <w:i/>
          <w:iCs/>
        </w:rPr>
        <w:t>15</w:t>
      </w:r>
      <w:r w:rsidRPr="00851914">
        <w:t>(5), 357-365. doi:10.1002/erv.768</w:t>
      </w:r>
    </w:p>
    <w:p w14:paraId="1C543574" w14:textId="77777777" w:rsidR="002D0945" w:rsidRPr="00851914" w:rsidRDefault="002D0945" w:rsidP="002D0945">
      <w:pPr>
        <w:ind w:left="720" w:hanging="720"/>
      </w:pPr>
      <w:r w:rsidRPr="00851914">
        <w:t>Vaughan, J. L., King, K. A., &amp; Cottrell, R. R. (2004). Collegiate athletic trainers' confidence in helping female athletes with eating disorders. </w:t>
      </w:r>
      <w:r w:rsidRPr="00851914">
        <w:rPr>
          <w:i/>
          <w:iCs/>
        </w:rPr>
        <w:t>Journal of Athletic Training</w:t>
      </w:r>
      <w:r w:rsidRPr="00851914">
        <w:t>, </w:t>
      </w:r>
      <w:r w:rsidRPr="00851914">
        <w:rPr>
          <w:i/>
          <w:iCs/>
        </w:rPr>
        <w:t>39</w:t>
      </w:r>
      <w:r w:rsidRPr="00851914">
        <w:t xml:space="preserve">(1), 71-76. </w:t>
      </w:r>
    </w:p>
    <w:p w14:paraId="659371D0" w14:textId="77777777" w:rsidR="002D0945" w:rsidRPr="00851914" w:rsidRDefault="002D0945" w:rsidP="002D0945">
      <w:pPr>
        <w:ind w:left="720" w:hanging="720"/>
      </w:pPr>
      <w:r w:rsidRPr="00851914">
        <w:t>von dem Knesebeck, O., Mnich, E., Daubmann, A., Wegscheider, K., Angermeyer, M. C., Lambert, M., ... &amp; Kofahl, C. (2013). Socioeconomic status and beliefs about depression, schizophrenia and eating disorders. </w:t>
      </w:r>
      <w:r w:rsidRPr="00851914">
        <w:rPr>
          <w:i/>
          <w:iCs/>
        </w:rPr>
        <w:t>Social Psychiatry and Psychiatric Epidemiology</w:t>
      </w:r>
      <w:r w:rsidRPr="00851914">
        <w:t>, </w:t>
      </w:r>
      <w:r w:rsidRPr="00851914">
        <w:rPr>
          <w:i/>
          <w:iCs/>
        </w:rPr>
        <w:t>48</w:t>
      </w:r>
      <w:r w:rsidRPr="00851914">
        <w:t>(5), 775-782. doi:10.1007/s00127-012-0599-1</w:t>
      </w:r>
    </w:p>
    <w:p w14:paraId="64822E20" w14:textId="77777777" w:rsidR="002D0945" w:rsidRPr="00851914" w:rsidRDefault="002D0945" w:rsidP="002D0945">
      <w:pPr>
        <w:ind w:left="720" w:hanging="720"/>
      </w:pPr>
      <w:r w:rsidRPr="00851914">
        <w:t>von Ranson, K. M., &amp; Robinson, K. E. (2006). Who is providing what type of psychotherapy to eating disorder clients? A survey. </w:t>
      </w:r>
      <w:r w:rsidRPr="00851914">
        <w:rPr>
          <w:i/>
          <w:iCs/>
        </w:rPr>
        <w:t>International Journal of Eating Disorders</w:t>
      </w:r>
      <w:r w:rsidRPr="00851914">
        <w:t>, </w:t>
      </w:r>
      <w:r w:rsidRPr="00851914">
        <w:rPr>
          <w:i/>
          <w:iCs/>
        </w:rPr>
        <w:t>39</w:t>
      </w:r>
      <w:r w:rsidRPr="00851914">
        <w:t>(1), 27-34. doi:10.1002/eat.20201</w:t>
      </w:r>
    </w:p>
    <w:p w14:paraId="71305B3D" w14:textId="77777777" w:rsidR="002D0945" w:rsidRPr="00851914" w:rsidRDefault="002D0945" w:rsidP="002D0945">
      <w:pPr>
        <w:ind w:left="720" w:hanging="720"/>
      </w:pPr>
      <w:r w:rsidRPr="00851914">
        <w:t>Wales, J., Brewin, N., Raghavan, R., &amp; Arcelus, J. (2017). Exploring barriers to South Asian help-seeking for eating disorders. </w:t>
      </w:r>
      <w:r w:rsidRPr="00851914">
        <w:rPr>
          <w:i/>
          <w:iCs/>
        </w:rPr>
        <w:t>Mental Health Review Journal</w:t>
      </w:r>
      <w:r w:rsidRPr="00851914">
        <w:t>, </w:t>
      </w:r>
      <w:r w:rsidRPr="00851914">
        <w:rPr>
          <w:i/>
          <w:iCs/>
        </w:rPr>
        <w:t>22</w:t>
      </w:r>
      <w:r w:rsidRPr="00851914">
        <w:t>(1), 40-50. doi:10.1108/MHRJ-09-2016-0017</w:t>
      </w:r>
    </w:p>
    <w:p w14:paraId="6729164A" w14:textId="77777777" w:rsidR="002D0945" w:rsidRPr="00851914" w:rsidRDefault="002D0945" w:rsidP="002D0945">
      <w:pPr>
        <w:ind w:left="720" w:hanging="720"/>
      </w:pPr>
      <w:r w:rsidRPr="00851914">
        <w:t>Walker, S., &amp; Lloyd, C. (2011a). Barriers and attitudes health professionals working in eating disorders experience. </w:t>
      </w:r>
      <w:r w:rsidRPr="00851914">
        <w:rPr>
          <w:i/>
          <w:iCs/>
        </w:rPr>
        <w:t>International Journal of Therapy and Rehabilitation</w:t>
      </w:r>
      <w:r w:rsidRPr="00851914">
        <w:t>, </w:t>
      </w:r>
      <w:r w:rsidRPr="00851914">
        <w:rPr>
          <w:i/>
          <w:iCs/>
        </w:rPr>
        <w:t>18</w:t>
      </w:r>
      <w:r w:rsidRPr="00851914">
        <w:t>(7), 383-390. doi:10.12968/ijtr.2011.18.7.383</w:t>
      </w:r>
    </w:p>
    <w:p w14:paraId="2E48FAB6" w14:textId="77777777" w:rsidR="002D0945" w:rsidRPr="00851914" w:rsidRDefault="002D0945" w:rsidP="002D0945">
      <w:pPr>
        <w:ind w:left="720" w:hanging="720"/>
      </w:pPr>
      <w:r w:rsidRPr="00851914">
        <w:lastRenderedPageBreak/>
        <w:t>Walker, S., &amp; Lloyd, C. (2011b). Issues experienced by service users with an eating disorder: A qualitative investigation. </w:t>
      </w:r>
      <w:r w:rsidRPr="00851914">
        <w:rPr>
          <w:i/>
          <w:iCs/>
        </w:rPr>
        <w:t>International Journal of Therapy and Rehabilitation</w:t>
      </w:r>
      <w:r w:rsidRPr="00851914">
        <w:t>, </w:t>
      </w:r>
      <w:r w:rsidRPr="00851914">
        <w:rPr>
          <w:i/>
          <w:iCs/>
        </w:rPr>
        <w:t>18</w:t>
      </w:r>
      <w:r w:rsidRPr="00851914">
        <w:t>(10), 542. doi:10.12968/ijtr.2011.18.10.542</w:t>
      </w:r>
    </w:p>
    <w:p w14:paraId="40C6EC30" w14:textId="77777777" w:rsidR="002D0945" w:rsidRPr="00851914" w:rsidRDefault="002D0945" w:rsidP="002D0945">
      <w:pPr>
        <w:ind w:left="720" w:hanging="720"/>
      </w:pPr>
      <w:r w:rsidRPr="00851914">
        <w:t xml:space="preserve">Wallace, L. M., &amp; von Ranson, K. M. (2012). Perceptions and use of empirically-supported psychotherapies among eating disorder professionals. </w:t>
      </w:r>
      <w:r w:rsidRPr="00851914">
        <w:rPr>
          <w:i/>
        </w:rPr>
        <w:t>Behaviour Research and Therapy,</w:t>
      </w:r>
      <w:r w:rsidRPr="00851914">
        <w:t xml:space="preserve"> </w:t>
      </w:r>
      <w:r w:rsidRPr="00851914">
        <w:rPr>
          <w:bCs/>
          <w:i/>
        </w:rPr>
        <w:t>50</w:t>
      </w:r>
      <w:r w:rsidRPr="00851914">
        <w:t>(3), 215-222. doi:10.1016/j.brat.2011.12.006</w:t>
      </w:r>
    </w:p>
    <w:p w14:paraId="2A5FBFA3" w14:textId="77777777" w:rsidR="002D0945" w:rsidRPr="00851914" w:rsidRDefault="002D0945" w:rsidP="002D0945">
      <w:pPr>
        <w:ind w:left="720" w:hanging="720"/>
      </w:pPr>
      <w:r w:rsidRPr="00851914">
        <w:t xml:space="preserve">Waller, G., Mountford, V. A., Tatham, M., Turner, H., Gabriel, C., &amp; Webber, R. (2013). Attitudes towards psychotherapy manuals among clinicians treating eating disorders. </w:t>
      </w:r>
      <w:r w:rsidRPr="00851914">
        <w:rPr>
          <w:i/>
          <w:iCs/>
        </w:rPr>
        <w:t>Behaviour Research and Therapy, 51</w:t>
      </w:r>
      <w:r w:rsidRPr="00851914">
        <w:t>(12), 840-844. doi:</w:t>
      </w:r>
      <w:hyperlink r:id="rId6" w:history="1">
        <w:r w:rsidRPr="00851914">
          <w:t>10.1016/j.brat.2013.10.004</w:t>
        </w:r>
      </w:hyperlink>
    </w:p>
    <w:p w14:paraId="36478DA8" w14:textId="77777777" w:rsidR="002D0945" w:rsidRPr="00851914" w:rsidRDefault="002D0945" w:rsidP="002D0945">
      <w:pPr>
        <w:ind w:left="720" w:hanging="720"/>
      </w:pPr>
      <w:r w:rsidRPr="00851914">
        <w:t>Walsh, J., Green, R., Matthews, J., &amp; Bonucelli-Puerto, B. (2005). Social workers' views of the etiology of mental disorders: Results of a national study. </w:t>
      </w:r>
      <w:r w:rsidRPr="00851914">
        <w:rPr>
          <w:i/>
          <w:iCs/>
        </w:rPr>
        <w:t>Social Work</w:t>
      </w:r>
      <w:r w:rsidRPr="00851914">
        <w:t>, </w:t>
      </w:r>
      <w:r w:rsidRPr="00851914">
        <w:rPr>
          <w:i/>
          <w:iCs/>
        </w:rPr>
        <w:t>50</w:t>
      </w:r>
      <w:r w:rsidRPr="00851914">
        <w:t>(1), 43-52. doi:10.1093/sw/50.1.43</w:t>
      </w:r>
    </w:p>
    <w:p w14:paraId="72123DC5" w14:textId="77777777" w:rsidR="002D0945" w:rsidRPr="00851914" w:rsidRDefault="002D0945" w:rsidP="002D0945">
      <w:pPr>
        <w:ind w:left="720" w:hanging="720"/>
      </w:pPr>
      <w:r w:rsidRPr="00851914">
        <w:t>Warren, C. S., Crowley, M. E., Olivardia, R., &amp; Schoen, A. (2009). Treating patients with eating disorders: An examination of treatment providers' experiences. </w:t>
      </w:r>
      <w:r w:rsidRPr="00851914">
        <w:rPr>
          <w:i/>
          <w:iCs/>
        </w:rPr>
        <w:t>Eating Disorders</w:t>
      </w:r>
      <w:r w:rsidRPr="00851914">
        <w:t>, </w:t>
      </w:r>
      <w:r w:rsidRPr="00851914">
        <w:rPr>
          <w:i/>
          <w:iCs/>
        </w:rPr>
        <w:t>17</w:t>
      </w:r>
      <w:r w:rsidRPr="00851914">
        <w:t>(1), 27-45.  doi:10.1080/10640260802570098</w:t>
      </w:r>
    </w:p>
    <w:p w14:paraId="40D8A34E" w14:textId="77777777" w:rsidR="002D0945" w:rsidRPr="00851914" w:rsidRDefault="002D0945" w:rsidP="002D0945">
      <w:pPr>
        <w:ind w:left="720" w:hanging="720"/>
      </w:pPr>
      <w:r w:rsidRPr="00851914">
        <w:t>Warren, C. S., Schafer, K. J., Crowley, M. E. J., &amp; Olivardia, R. (2013). Treatment providers with a personal history of eating pathology: A qualitative examination of common experiences. </w:t>
      </w:r>
      <w:r w:rsidRPr="00851914">
        <w:rPr>
          <w:i/>
          <w:iCs/>
        </w:rPr>
        <w:t>Eating Disorders</w:t>
      </w:r>
      <w:r w:rsidRPr="00851914">
        <w:t>, </w:t>
      </w:r>
      <w:r w:rsidRPr="00851914">
        <w:rPr>
          <w:i/>
          <w:iCs/>
        </w:rPr>
        <w:t>21</w:t>
      </w:r>
      <w:r w:rsidRPr="00851914">
        <w:t>(4), 295-309. doi:10.1080/10640266.2013.797318</w:t>
      </w:r>
    </w:p>
    <w:p w14:paraId="51FDC12D" w14:textId="77777777" w:rsidR="002D0945" w:rsidRPr="00851914" w:rsidRDefault="002D0945" w:rsidP="002D0945">
      <w:pPr>
        <w:ind w:left="720" w:hanging="720"/>
      </w:pPr>
      <w:r w:rsidRPr="00851914">
        <w:t>Watters, J. E., &amp; Malouff, J. M. (2012). Perceived personality traits of individuals with anorexia nervosa. </w:t>
      </w:r>
      <w:r w:rsidRPr="00851914">
        <w:rPr>
          <w:i/>
          <w:iCs/>
        </w:rPr>
        <w:t>Clinical Psychologist</w:t>
      </w:r>
      <w:r w:rsidRPr="00851914">
        <w:t>, </w:t>
      </w:r>
      <w:r w:rsidRPr="00851914">
        <w:rPr>
          <w:i/>
          <w:iCs/>
        </w:rPr>
        <w:t>16</w:t>
      </w:r>
      <w:r w:rsidRPr="00851914">
        <w:t>(3), 118-122. doi:10.1111/j.1742-9552.2012.00045.x</w:t>
      </w:r>
    </w:p>
    <w:p w14:paraId="0EE8AD06" w14:textId="77777777" w:rsidR="002D0945" w:rsidRPr="00851914" w:rsidRDefault="002D0945" w:rsidP="002D0945">
      <w:pPr>
        <w:ind w:left="720" w:hanging="720"/>
      </w:pPr>
      <w:r w:rsidRPr="00851914">
        <w:lastRenderedPageBreak/>
        <w:t>Weaver, K., Wuest, J., &amp; Ciliska, D. (2005). Understanding women’s journey of recovering from anorexia nervosa. </w:t>
      </w:r>
      <w:r w:rsidRPr="00851914">
        <w:rPr>
          <w:i/>
          <w:iCs/>
        </w:rPr>
        <w:t>Qualitative Health Research</w:t>
      </w:r>
      <w:r w:rsidRPr="00851914">
        <w:t>, </w:t>
      </w:r>
      <w:r w:rsidRPr="00851914">
        <w:rPr>
          <w:i/>
          <w:iCs/>
        </w:rPr>
        <w:t>15</w:t>
      </w:r>
      <w:r w:rsidRPr="00851914">
        <w:t>(2), 188-206. doi:10.1177/1049732304270819</w:t>
      </w:r>
    </w:p>
    <w:p w14:paraId="0F427236" w14:textId="77777777" w:rsidR="002D0945" w:rsidRPr="00851914" w:rsidRDefault="002D0945" w:rsidP="002D0945">
      <w:pPr>
        <w:ind w:left="720" w:hanging="720"/>
      </w:pPr>
      <w:r w:rsidRPr="00851914">
        <w:t>Whisenhunt, B. L., Drab-Hudson, D. L., Stanek, L. R., Dock, A. J., Allen, B. J., Vincent, R. C., &amp; Levesque-Bristol, C. (2012). Perceptions of underweight images: Are women with anorexia nervosa perceived as attractive and healthy? </w:t>
      </w:r>
      <w:r w:rsidRPr="00851914">
        <w:rPr>
          <w:i/>
          <w:iCs/>
        </w:rPr>
        <w:t>Eating and Weight Disorders-Studies on Anorexia, Bulimia and Obesity</w:t>
      </w:r>
      <w:r w:rsidRPr="00851914">
        <w:t>, </w:t>
      </w:r>
      <w:r w:rsidRPr="00851914">
        <w:rPr>
          <w:i/>
          <w:iCs/>
        </w:rPr>
        <w:t>17</w:t>
      </w:r>
      <w:r w:rsidRPr="00851914">
        <w:t>(3), e178-e184. doi:10.1007/BF03325345</w:t>
      </w:r>
    </w:p>
    <w:p w14:paraId="0324297C" w14:textId="77777777" w:rsidR="002D0945" w:rsidRPr="00851914" w:rsidRDefault="002D0945" w:rsidP="002D0945">
      <w:pPr>
        <w:ind w:left="720" w:hanging="720"/>
      </w:pPr>
      <w:r w:rsidRPr="00851914">
        <w:t>Whitson, E. J., Cordova, M. L., Demchak, T. J., Stemmans, C. L., &amp; King, K. A. (2006). Certified athletic trainers' knowledge and perception of professional preparation involving eating disorders among athletes. </w:t>
      </w:r>
      <w:r w:rsidRPr="00851914">
        <w:rPr>
          <w:i/>
          <w:iCs/>
        </w:rPr>
        <w:t>Journal of Allied Health</w:t>
      </w:r>
      <w:r w:rsidRPr="00851914">
        <w:t>, </w:t>
      </w:r>
      <w:r w:rsidRPr="00851914">
        <w:rPr>
          <w:i/>
          <w:iCs/>
        </w:rPr>
        <w:t>35</w:t>
      </w:r>
      <w:r w:rsidRPr="00851914">
        <w:t>(1), 18-29.</w:t>
      </w:r>
    </w:p>
    <w:p w14:paraId="1D581F70" w14:textId="77777777" w:rsidR="002D0945" w:rsidRPr="00851914" w:rsidRDefault="002D0945" w:rsidP="002D0945">
      <w:pPr>
        <w:ind w:left="720" w:hanging="720"/>
      </w:pPr>
      <w:r w:rsidRPr="00851914">
        <w:t>Williams, K. (1998). Self-assessment of clinical competence by general practitioner trainees before and after a six-month psychiatric placement.</w:t>
      </w:r>
      <w:r w:rsidRPr="00851914">
        <w:rPr>
          <w:i/>
        </w:rPr>
        <w:t> British Journal of General Practice, 48</w:t>
      </w:r>
      <w:r w:rsidRPr="00851914">
        <w:t>(432), 1387-1390.</w:t>
      </w:r>
    </w:p>
    <w:p w14:paraId="58BAD7AA" w14:textId="77777777" w:rsidR="002D0945" w:rsidRPr="00851914" w:rsidRDefault="002D0945" w:rsidP="002D0945">
      <w:pPr>
        <w:ind w:left="720" w:hanging="720"/>
      </w:pPr>
      <w:r w:rsidRPr="00851914">
        <w:t>Williams, M., &amp; Leichner, P. (2006). More training needed in eating disorders: A time cohort comparison study of Canadian psychiatry residents. </w:t>
      </w:r>
      <w:r w:rsidRPr="00851914">
        <w:rPr>
          <w:i/>
          <w:iCs/>
        </w:rPr>
        <w:t>Eating Disorders</w:t>
      </w:r>
      <w:r w:rsidRPr="00851914">
        <w:t>, </w:t>
      </w:r>
      <w:r w:rsidRPr="00851914">
        <w:rPr>
          <w:i/>
          <w:iCs/>
        </w:rPr>
        <w:t>14</w:t>
      </w:r>
      <w:r w:rsidRPr="00851914">
        <w:t>(4), 323-334. doi:10.1080/10640260600796267</w:t>
      </w:r>
    </w:p>
    <w:p w14:paraId="12F08CA5" w14:textId="77777777" w:rsidR="002D0945" w:rsidRPr="00851914" w:rsidRDefault="002D0945" w:rsidP="002D0945">
      <w:pPr>
        <w:ind w:left="720" w:hanging="720"/>
      </w:pPr>
      <w:r w:rsidRPr="00851914">
        <w:t>Williams, S., &amp; Reid, M. (2010). Understanding the experience of ambivalence in anorexia nervosa: The maintainer's perspective. </w:t>
      </w:r>
      <w:r w:rsidRPr="00851914">
        <w:rPr>
          <w:i/>
        </w:rPr>
        <w:t>Psychology and Health, 25</w:t>
      </w:r>
      <w:r w:rsidRPr="00851914">
        <w:t>(5), 551-567. doi:10.1080/08870440802617629</w:t>
      </w:r>
    </w:p>
    <w:p w14:paraId="31506165" w14:textId="77777777" w:rsidR="002D0945" w:rsidRPr="00851914" w:rsidRDefault="002D0945" w:rsidP="002D0945">
      <w:pPr>
        <w:ind w:left="720" w:hanging="720"/>
      </w:pPr>
      <w:r w:rsidRPr="00851914">
        <w:t>Wilson, G. T., Perrin, N. A., Rosselli, F., Striegel-Moore, R. H., DeBar, L. L., &amp; Kraemer, H. C. (2009). Beliefs about eating and eating disorders. </w:t>
      </w:r>
      <w:r w:rsidRPr="00851914">
        <w:rPr>
          <w:i/>
          <w:iCs/>
        </w:rPr>
        <w:t>Eating Behaviors</w:t>
      </w:r>
      <w:r w:rsidRPr="00851914">
        <w:t>, </w:t>
      </w:r>
      <w:r w:rsidRPr="00851914">
        <w:rPr>
          <w:i/>
          <w:iCs/>
        </w:rPr>
        <w:t>10</w:t>
      </w:r>
      <w:r w:rsidRPr="00851914">
        <w:t>(3), 157-160. doi:10.1016/j.eatbeh.2009.03.007</w:t>
      </w:r>
    </w:p>
    <w:p w14:paraId="73B53628" w14:textId="77777777" w:rsidR="002D0945" w:rsidRPr="00851914" w:rsidRDefault="002D0945" w:rsidP="002D0945">
      <w:pPr>
        <w:ind w:left="720" w:hanging="720"/>
      </w:pPr>
      <w:r w:rsidRPr="00851914">
        <w:lastRenderedPageBreak/>
        <w:t>Wingfield, N., Kelly, N., Serdar, K., Shivy, V. A., &amp; Mazzeo, S. E. (2011). College students' perceptions of individuals with anorexia and bulimia nervosa. </w:t>
      </w:r>
      <w:r w:rsidRPr="00851914">
        <w:rPr>
          <w:i/>
          <w:iCs/>
        </w:rPr>
        <w:t>International Journal of Eating Disorders</w:t>
      </w:r>
      <w:r w:rsidRPr="00851914">
        <w:t>, </w:t>
      </w:r>
      <w:r w:rsidRPr="00851914">
        <w:rPr>
          <w:i/>
          <w:iCs/>
        </w:rPr>
        <w:t>44</w:t>
      </w:r>
      <w:r w:rsidRPr="00851914">
        <w:t>(4), 369-375. doi:10.1002/eat.20824.</w:t>
      </w:r>
    </w:p>
    <w:p w14:paraId="09EB8DE7" w14:textId="77777777" w:rsidR="002D0945" w:rsidRPr="00851914" w:rsidRDefault="002D0945" w:rsidP="002D0945">
      <w:pPr>
        <w:ind w:left="720" w:hanging="720"/>
      </w:pPr>
      <w:r w:rsidRPr="00851914">
        <w:t>Winston, A. P., Baxter, H., &amp; Rogers, D. (2007). Effect of a specialist eating disorders service on the knowledge and attitudes of local health professionals. </w:t>
      </w:r>
      <w:r w:rsidRPr="00851914">
        <w:rPr>
          <w:i/>
          <w:iCs/>
        </w:rPr>
        <w:t>Eating Disorders</w:t>
      </w:r>
      <w:r w:rsidRPr="00851914">
        <w:t>, </w:t>
      </w:r>
      <w:r w:rsidRPr="00851914">
        <w:rPr>
          <w:i/>
          <w:iCs/>
        </w:rPr>
        <w:t>15</w:t>
      </w:r>
      <w:r w:rsidRPr="00851914">
        <w:t>(2), 153-158. doi:10.1080/10640260701190683</w:t>
      </w:r>
    </w:p>
    <w:p w14:paraId="2CAF83A7" w14:textId="77777777" w:rsidR="002D0945" w:rsidRPr="00851914" w:rsidRDefault="002D0945" w:rsidP="002D0945">
      <w:pPr>
        <w:ind w:left="720" w:hanging="720"/>
      </w:pPr>
      <w:r w:rsidRPr="00851914">
        <w:t>Witton, N. S., Leichner, P., Sandhu-Sahota, P., &amp; Filippelli, D. (2007). The research directions survey: Patient and parent perspectives of eating disorder research. </w:t>
      </w:r>
      <w:r w:rsidRPr="00851914">
        <w:rPr>
          <w:i/>
          <w:iCs/>
        </w:rPr>
        <w:t>Eating Disorders</w:t>
      </w:r>
      <w:r w:rsidRPr="00851914">
        <w:t>, </w:t>
      </w:r>
      <w:r w:rsidRPr="00851914">
        <w:rPr>
          <w:i/>
          <w:iCs/>
        </w:rPr>
        <w:t>15</w:t>
      </w:r>
      <w:r w:rsidRPr="00851914">
        <w:t>(3), 205-216. doi:10.1080/10640260701323466</w:t>
      </w:r>
    </w:p>
    <w:p w14:paraId="645A6200" w14:textId="77777777" w:rsidR="002D0945" w:rsidRPr="00851914" w:rsidRDefault="002D0945" w:rsidP="002D0945">
      <w:pPr>
        <w:ind w:left="720" w:hanging="720"/>
      </w:pPr>
      <w:r w:rsidRPr="00851914">
        <w:t>Woods, S. (2004). Untreated recovery from eating disorders. </w:t>
      </w:r>
      <w:r w:rsidRPr="00851914">
        <w:rPr>
          <w:i/>
          <w:iCs/>
        </w:rPr>
        <w:t>Adolescence</w:t>
      </w:r>
      <w:r w:rsidRPr="00851914">
        <w:t>, </w:t>
      </w:r>
      <w:r w:rsidRPr="00851914">
        <w:rPr>
          <w:i/>
          <w:iCs/>
        </w:rPr>
        <w:t>39</w:t>
      </w:r>
      <w:r w:rsidRPr="00851914">
        <w:t>(154), 361-371.</w:t>
      </w:r>
    </w:p>
    <w:p w14:paraId="7A6E8D03" w14:textId="77777777" w:rsidR="002D0945" w:rsidRPr="00851914" w:rsidRDefault="002D0945" w:rsidP="002D0945">
      <w:pPr>
        <w:ind w:left="720" w:hanging="720"/>
      </w:pPr>
      <w:r w:rsidRPr="00851914">
        <w:t>Yu, J., Hildebrandt, T., &amp; Lanzieri, N. (2015). Healthcare professionals’ stigmatization of men with anabolic androgenic steroid use and eating disorders. </w:t>
      </w:r>
      <w:r w:rsidRPr="00851914">
        <w:rPr>
          <w:i/>
        </w:rPr>
        <w:t>Body Image, 15</w:t>
      </w:r>
      <w:r w:rsidRPr="00851914">
        <w:t>, 49-53. doi:10.1016/j.bodyim.2015.06.001</w:t>
      </w:r>
    </w:p>
    <w:p w14:paraId="7E24A552" w14:textId="77777777" w:rsidR="002D0945" w:rsidRPr="00851914" w:rsidRDefault="002D0945" w:rsidP="002D0945">
      <w:pPr>
        <w:ind w:left="851" w:hanging="851"/>
      </w:pPr>
      <w:r w:rsidRPr="00851914">
        <w:t>Zaitsoff, S., Pullmer, R., Menna, R., &amp; Geller, J. (2016). A qualitative analysis of aspects of treatment that adolescents with anorexia identify as helpful. </w:t>
      </w:r>
      <w:r w:rsidRPr="00851914">
        <w:rPr>
          <w:i/>
          <w:iCs/>
        </w:rPr>
        <w:t>Psychiatry Research</w:t>
      </w:r>
      <w:r w:rsidRPr="00851914">
        <w:t>, </w:t>
      </w:r>
      <w:r w:rsidRPr="00851914">
        <w:rPr>
          <w:i/>
          <w:iCs/>
        </w:rPr>
        <w:t>238</w:t>
      </w:r>
      <w:r w:rsidRPr="00851914">
        <w:t xml:space="preserve">, 251-256. </w:t>
      </w:r>
      <w:r w:rsidRPr="00851914">
        <w:rPr>
          <w:noProof/>
        </w:rPr>
        <w:t>doi</w:t>
      </w:r>
      <w:r w:rsidRPr="00851914">
        <w:t>:10.1016/j.psychres.2016.02.045</w:t>
      </w:r>
    </w:p>
    <w:p w14:paraId="5EE73718" w14:textId="77777777" w:rsidR="002D0945" w:rsidRPr="00E64EC0" w:rsidRDefault="002D0945" w:rsidP="002D0945">
      <w:pPr>
        <w:ind w:left="851" w:hanging="851"/>
      </w:pPr>
      <w:r w:rsidRPr="00851914">
        <w:t>Zwickert, K., &amp; Rieger, E. (2013). Stigmatizing attitudes towards individuals with anorexia nervosa: an investigation of attribution theory. </w:t>
      </w:r>
      <w:r w:rsidRPr="00851914">
        <w:rPr>
          <w:i/>
        </w:rPr>
        <w:t>Journal of Eating Disorders, 1</w:t>
      </w:r>
      <w:r w:rsidRPr="00851914">
        <w:t xml:space="preserve">(1), 5. </w:t>
      </w:r>
      <w:r w:rsidRPr="00851914">
        <w:rPr>
          <w:noProof/>
        </w:rPr>
        <w:t>doi</w:t>
      </w:r>
      <w:r w:rsidRPr="00851914">
        <w:t>:10.1186/2050-2974-1-5</w:t>
      </w:r>
    </w:p>
    <w:p w14:paraId="67397ABE" w14:textId="77777777" w:rsidR="0017534C" w:rsidRDefault="0017534C"/>
    <w:sectPr w:rsidR="0017534C" w:rsidSect="00074B81">
      <w:pgSz w:w="11901" w:h="16840" w:code="9"/>
      <w:pgMar w:top="1418" w:right="1701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45B48"/>
    <w:multiLevelType w:val="hybridMultilevel"/>
    <w:tmpl w:val="C9D486DE"/>
    <w:lvl w:ilvl="0" w:tplc="40460C1C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C356D06"/>
    <w:multiLevelType w:val="hybridMultilevel"/>
    <w:tmpl w:val="3F9CA31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74416B"/>
    <w:multiLevelType w:val="hybridMultilevel"/>
    <w:tmpl w:val="1DEC63E2"/>
    <w:lvl w:ilvl="0" w:tplc="174ACAF2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7E2524"/>
    <w:multiLevelType w:val="hybridMultilevel"/>
    <w:tmpl w:val="06121D38"/>
    <w:lvl w:ilvl="0" w:tplc="2A1A91FC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0F5181"/>
    <w:multiLevelType w:val="hybridMultilevel"/>
    <w:tmpl w:val="BEFAFE26"/>
    <w:lvl w:ilvl="0" w:tplc="7924CD12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3514D35"/>
    <w:multiLevelType w:val="hybridMultilevel"/>
    <w:tmpl w:val="5D6A1D3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092CD2"/>
    <w:multiLevelType w:val="hybridMultilevel"/>
    <w:tmpl w:val="2ECA5720"/>
    <w:lvl w:ilvl="0" w:tplc="33F0F6C4">
      <w:start w:val="1"/>
      <w:numFmt w:val="lowerLetter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E12DB3"/>
    <w:multiLevelType w:val="hybridMultilevel"/>
    <w:tmpl w:val="1924003C"/>
    <w:lvl w:ilvl="0" w:tplc="E37E00E8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066381"/>
    <w:multiLevelType w:val="hybridMultilevel"/>
    <w:tmpl w:val="5B184052"/>
    <w:lvl w:ilvl="0" w:tplc="D1508A98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5474C7"/>
    <w:multiLevelType w:val="hybridMultilevel"/>
    <w:tmpl w:val="FD9867E2"/>
    <w:lvl w:ilvl="0" w:tplc="970AE7D2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7567E4"/>
    <w:multiLevelType w:val="hybridMultilevel"/>
    <w:tmpl w:val="42FAEE4C"/>
    <w:lvl w:ilvl="0" w:tplc="17A8F734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5457686"/>
    <w:multiLevelType w:val="hybridMultilevel"/>
    <w:tmpl w:val="DD92A5FA"/>
    <w:lvl w:ilvl="0" w:tplc="5EE60BA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8F289A"/>
    <w:multiLevelType w:val="hybridMultilevel"/>
    <w:tmpl w:val="4BA2F68A"/>
    <w:lvl w:ilvl="0" w:tplc="3590509E">
      <w:start w:val="6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2C3BDC"/>
    <w:multiLevelType w:val="hybridMultilevel"/>
    <w:tmpl w:val="DEBA102C"/>
    <w:lvl w:ilvl="0" w:tplc="05C232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1BC3640"/>
    <w:multiLevelType w:val="hybridMultilevel"/>
    <w:tmpl w:val="E7B0C90A"/>
    <w:lvl w:ilvl="0" w:tplc="3578B9C8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081ABF"/>
    <w:multiLevelType w:val="hybridMultilevel"/>
    <w:tmpl w:val="97F65AEA"/>
    <w:lvl w:ilvl="0" w:tplc="68C6F8A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F44270"/>
    <w:multiLevelType w:val="hybridMultilevel"/>
    <w:tmpl w:val="D9588CF4"/>
    <w:lvl w:ilvl="0" w:tplc="4EEC4732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C5B3B43"/>
    <w:multiLevelType w:val="hybridMultilevel"/>
    <w:tmpl w:val="E96A217E"/>
    <w:lvl w:ilvl="0" w:tplc="D9424F7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CD7C05"/>
    <w:multiLevelType w:val="hybridMultilevel"/>
    <w:tmpl w:val="4030E244"/>
    <w:lvl w:ilvl="0" w:tplc="9A58C76E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586740"/>
    <w:multiLevelType w:val="hybridMultilevel"/>
    <w:tmpl w:val="2A8C8EB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EC2A79"/>
    <w:multiLevelType w:val="hybridMultilevel"/>
    <w:tmpl w:val="38047F0C"/>
    <w:lvl w:ilvl="0" w:tplc="101AFE94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65D2E50"/>
    <w:multiLevelType w:val="hybridMultilevel"/>
    <w:tmpl w:val="1B888F66"/>
    <w:lvl w:ilvl="0" w:tplc="5D422F62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4204AD"/>
    <w:multiLevelType w:val="hybridMultilevel"/>
    <w:tmpl w:val="953A37A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457844"/>
    <w:multiLevelType w:val="hybridMultilevel"/>
    <w:tmpl w:val="4C442412"/>
    <w:lvl w:ilvl="0" w:tplc="6C00CCD2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EC13E5"/>
    <w:multiLevelType w:val="hybridMultilevel"/>
    <w:tmpl w:val="5060C30E"/>
    <w:lvl w:ilvl="0" w:tplc="862266E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B25DE1"/>
    <w:multiLevelType w:val="hybridMultilevel"/>
    <w:tmpl w:val="D32A9A1E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D15113"/>
    <w:multiLevelType w:val="hybridMultilevel"/>
    <w:tmpl w:val="29AE7430"/>
    <w:lvl w:ilvl="0" w:tplc="D0721A1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D96BF8"/>
    <w:multiLevelType w:val="hybridMultilevel"/>
    <w:tmpl w:val="76D2C65A"/>
    <w:lvl w:ilvl="0" w:tplc="0456C42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1114C2"/>
    <w:multiLevelType w:val="hybridMultilevel"/>
    <w:tmpl w:val="43568706"/>
    <w:lvl w:ilvl="0" w:tplc="CE3EA382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1250464"/>
    <w:multiLevelType w:val="hybridMultilevel"/>
    <w:tmpl w:val="0B4225F8"/>
    <w:lvl w:ilvl="0" w:tplc="F5848A4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BF2B13"/>
    <w:multiLevelType w:val="hybridMultilevel"/>
    <w:tmpl w:val="49549F0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FF1158"/>
    <w:multiLevelType w:val="hybridMultilevel"/>
    <w:tmpl w:val="291092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669947DD"/>
    <w:multiLevelType w:val="hybridMultilevel"/>
    <w:tmpl w:val="F0269B1A"/>
    <w:lvl w:ilvl="0" w:tplc="092407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DCD1A40"/>
    <w:multiLevelType w:val="multilevel"/>
    <w:tmpl w:val="917816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EC95465"/>
    <w:multiLevelType w:val="hybridMultilevel"/>
    <w:tmpl w:val="92CAC5FA"/>
    <w:lvl w:ilvl="0" w:tplc="4BA2DA06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1BF6BA6"/>
    <w:multiLevelType w:val="hybridMultilevel"/>
    <w:tmpl w:val="360CC50E"/>
    <w:lvl w:ilvl="0" w:tplc="05C232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7360CF"/>
    <w:multiLevelType w:val="hybridMultilevel"/>
    <w:tmpl w:val="A736441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803CC6"/>
    <w:multiLevelType w:val="hybridMultilevel"/>
    <w:tmpl w:val="6CD6B20C"/>
    <w:lvl w:ilvl="0" w:tplc="CDF60418">
      <w:start w:val="74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4E722B4"/>
    <w:multiLevelType w:val="hybridMultilevel"/>
    <w:tmpl w:val="D1DED3AE"/>
    <w:lvl w:ilvl="0" w:tplc="F0928F3E">
      <w:start w:val="74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54A5DFB"/>
    <w:multiLevelType w:val="hybridMultilevel"/>
    <w:tmpl w:val="1D8CF0DA"/>
    <w:lvl w:ilvl="0" w:tplc="D3308EF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76F02312"/>
    <w:multiLevelType w:val="hybridMultilevel"/>
    <w:tmpl w:val="A5C0469C"/>
    <w:lvl w:ilvl="0" w:tplc="B4E64FEC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5955D0"/>
    <w:multiLevelType w:val="hybridMultilevel"/>
    <w:tmpl w:val="BBF66CC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82864CA"/>
    <w:multiLevelType w:val="hybridMultilevel"/>
    <w:tmpl w:val="EC0C08A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AA14A57"/>
    <w:multiLevelType w:val="hybridMultilevel"/>
    <w:tmpl w:val="8DC8ADC8"/>
    <w:lvl w:ilvl="0" w:tplc="631A6DA4">
      <w:start w:val="1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E1C3B8D"/>
    <w:multiLevelType w:val="hybridMultilevel"/>
    <w:tmpl w:val="3732CE1A"/>
    <w:lvl w:ilvl="0" w:tplc="FE4C4AA6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8"/>
  </w:num>
  <w:num w:numId="3">
    <w:abstractNumId w:val="31"/>
  </w:num>
  <w:num w:numId="4">
    <w:abstractNumId w:val="36"/>
  </w:num>
  <w:num w:numId="5">
    <w:abstractNumId w:val="9"/>
  </w:num>
  <w:num w:numId="6">
    <w:abstractNumId w:val="5"/>
  </w:num>
  <w:num w:numId="7">
    <w:abstractNumId w:val="7"/>
  </w:num>
  <w:num w:numId="8">
    <w:abstractNumId w:val="39"/>
  </w:num>
  <w:num w:numId="9">
    <w:abstractNumId w:val="38"/>
  </w:num>
  <w:num w:numId="10">
    <w:abstractNumId w:val="40"/>
  </w:num>
  <w:num w:numId="11">
    <w:abstractNumId w:val="23"/>
  </w:num>
  <w:num w:numId="12">
    <w:abstractNumId w:val="32"/>
  </w:num>
  <w:num w:numId="13">
    <w:abstractNumId w:val="37"/>
  </w:num>
  <w:num w:numId="14">
    <w:abstractNumId w:val="43"/>
  </w:num>
  <w:num w:numId="15">
    <w:abstractNumId w:val="41"/>
  </w:num>
  <w:num w:numId="16">
    <w:abstractNumId w:val="42"/>
  </w:num>
  <w:num w:numId="17">
    <w:abstractNumId w:val="26"/>
  </w:num>
  <w:num w:numId="18">
    <w:abstractNumId w:val="10"/>
  </w:num>
  <w:num w:numId="19">
    <w:abstractNumId w:val="6"/>
  </w:num>
  <w:num w:numId="20">
    <w:abstractNumId w:val="21"/>
  </w:num>
  <w:num w:numId="21">
    <w:abstractNumId w:val="4"/>
  </w:num>
  <w:num w:numId="22">
    <w:abstractNumId w:val="33"/>
  </w:num>
  <w:num w:numId="23">
    <w:abstractNumId w:val="34"/>
  </w:num>
  <w:num w:numId="24">
    <w:abstractNumId w:val="17"/>
  </w:num>
  <w:num w:numId="25">
    <w:abstractNumId w:val="44"/>
  </w:num>
  <w:num w:numId="26">
    <w:abstractNumId w:val="30"/>
  </w:num>
  <w:num w:numId="27">
    <w:abstractNumId w:val="27"/>
  </w:num>
  <w:num w:numId="28">
    <w:abstractNumId w:val="29"/>
  </w:num>
  <w:num w:numId="29">
    <w:abstractNumId w:val="0"/>
  </w:num>
  <w:num w:numId="30">
    <w:abstractNumId w:val="16"/>
  </w:num>
  <w:num w:numId="31">
    <w:abstractNumId w:val="1"/>
  </w:num>
  <w:num w:numId="32">
    <w:abstractNumId w:val="20"/>
  </w:num>
  <w:num w:numId="33">
    <w:abstractNumId w:val="35"/>
  </w:num>
  <w:num w:numId="34">
    <w:abstractNumId w:val="13"/>
  </w:num>
  <w:num w:numId="35">
    <w:abstractNumId w:val="2"/>
  </w:num>
  <w:num w:numId="36">
    <w:abstractNumId w:val="12"/>
  </w:num>
  <w:num w:numId="37">
    <w:abstractNumId w:val="25"/>
  </w:num>
  <w:num w:numId="38">
    <w:abstractNumId w:val="45"/>
  </w:num>
  <w:num w:numId="39">
    <w:abstractNumId w:val="15"/>
  </w:num>
  <w:num w:numId="40">
    <w:abstractNumId w:val="3"/>
  </w:num>
  <w:num w:numId="41">
    <w:abstractNumId w:val="19"/>
  </w:num>
  <w:num w:numId="42">
    <w:abstractNumId w:val="14"/>
  </w:num>
  <w:num w:numId="43">
    <w:abstractNumId w:val="22"/>
  </w:num>
  <w:num w:numId="44">
    <w:abstractNumId w:val="24"/>
  </w:num>
  <w:num w:numId="45">
    <w:abstractNumId w:val="8"/>
  </w:num>
  <w:num w:numId="4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0tTA3t7Q0MjYwNDRQ0lEKTi0uzszPAykwrgUAxXk7miwAAAA="/>
  </w:docVars>
  <w:rsids>
    <w:rsidRoot w:val="002D0945"/>
    <w:rsid w:val="000F3BDF"/>
    <w:rsid w:val="0016445F"/>
    <w:rsid w:val="0017534C"/>
    <w:rsid w:val="00230B36"/>
    <w:rsid w:val="00262920"/>
    <w:rsid w:val="002D0945"/>
    <w:rsid w:val="00496001"/>
    <w:rsid w:val="00700F09"/>
    <w:rsid w:val="00851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7F1E9"/>
  <w15:chartTrackingRefBased/>
  <w15:docId w15:val="{FEA29123-0BC4-418B-B864-6AF1BFF04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0945"/>
    <w:pPr>
      <w:spacing w:after="0" w:line="48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eading1">
    <w:name w:val="heading 1"/>
    <w:basedOn w:val="Normal"/>
    <w:next w:val="Paragraph"/>
    <w:link w:val="Heading1Char"/>
    <w:qFormat/>
    <w:rsid w:val="002D0945"/>
    <w:pPr>
      <w:keepNext/>
      <w:spacing w:before="360" w:after="60" w:line="360" w:lineRule="auto"/>
      <w:ind w:right="567"/>
      <w:contextualSpacing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Normal"/>
    <w:next w:val="Paragraph"/>
    <w:link w:val="Heading2Char"/>
    <w:qFormat/>
    <w:rsid w:val="002D0945"/>
    <w:pPr>
      <w:keepNext/>
      <w:spacing w:before="360" w:after="60" w:line="360" w:lineRule="auto"/>
      <w:ind w:right="567"/>
      <w:contextualSpacing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Paragraph"/>
    <w:link w:val="Heading3Char"/>
    <w:qFormat/>
    <w:rsid w:val="002D0945"/>
    <w:pPr>
      <w:keepNext/>
      <w:spacing w:before="360" w:after="60" w:line="360" w:lineRule="auto"/>
      <w:ind w:right="567"/>
      <w:contextualSpacing/>
      <w:outlineLvl w:val="2"/>
    </w:pPr>
    <w:rPr>
      <w:rFonts w:cs="Arial"/>
      <w:bCs/>
      <w:i/>
      <w:szCs w:val="26"/>
    </w:rPr>
  </w:style>
  <w:style w:type="paragraph" w:styleId="Heading4">
    <w:name w:val="heading 4"/>
    <w:basedOn w:val="Paragraph"/>
    <w:next w:val="Newparagraph"/>
    <w:link w:val="Heading4Char"/>
    <w:uiPriority w:val="9"/>
    <w:qFormat/>
    <w:rsid w:val="002D0945"/>
    <w:pPr>
      <w:spacing w:before="360"/>
      <w:outlineLvl w:val="3"/>
    </w:pPr>
    <w:rPr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D0945"/>
    <w:rPr>
      <w:rFonts w:ascii="Times New Roman" w:eastAsia="Times New Roman" w:hAnsi="Times New Roman" w:cs="Arial"/>
      <w:b/>
      <w:bCs/>
      <w:kern w:val="32"/>
      <w:sz w:val="24"/>
      <w:szCs w:val="32"/>
      <w:lang w:val="en-GB" w:eastAsia="en-GB"/>
    </w:rPr>
  </w:style>
  <w:style w:type="character" w:customStyle="1" w:styleId="Heading2Char">
    <w:name w:val="Heading 2 Char"/>
    <w:basedOn w:val="DefaultParagraphFont"/>
    <w:link w:val="Heading2"/>
    <w:rsid w:val="002D0945"/>
    <w:rPr>
      <w:rFonts w:ascii="Times New Roman" w:eastAsia="Times New Roman" w:hAnsi="Times New Roman" w:cs="Arial"/>
      <w:b/>
      <w:bCs/>
      <w:i/>
      <w:iCs/>
      <w:sz w:val="24"/>
      <w:szCs w:val="28"/>
      <w:lang w:val="en-GB" w:eastAsia="en-GB"/>
    </w:rPr>
  </w:style>
  <w:style w:type="character" w:customStyle="1" w:styleId="Heading3Char">
    <w:name w:val="Heading 3 Char"/>
    <w:basedOn w:val="DefaultParagraphFont"/>
    <w:link w:val="Heading3"/>
    <w:rsid w:val="002D0945"/>
    <w:rPr>
      <w:rFonts w:ascii="Times New Roman" w:eastAsia="Times New Roman" w:hAnsi="Times New Roman" w:cs="Arial"/>
      <w:bCs/>
      <w:i/>
      <w:sz w:val="24"/>
      <w:szCs w:val="26"/>
      <w:lang w:val="en-GB"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2D0945"/>
    <w:rPr>
      <w:rFonts w:ascii="Times New Roman" w:eastAsia="Times New Roman" w:hAnsi="Times New Roman" w:cs="Times New Roman"/>
      <w:bCs/>
      <w:sz w:val="24"/>
      <w:szCs w:val="28"/>
      <w:lang w:val="en-GB" w:eastAsia="en-GB"/>
    </w:rPr>
  </w:style>
  <w:style w:type="paragraph" w:customStyle="1" w:styleId="Articletitle">
    <w:name w:val="Article title"/>
    <w:basedOn w:val="Normal"/>
    <w:next w:val="Normal"/>
    <w:qFormat/>
    <w:rsid w:val="002D0945"/>
    <w:pPr>
      <w:spacing w:after="120" w:line="360" w:lineRule="auto"/>
    </w:pPr>
    <w:rPr>
      <w:b/>
      <w:sz w:val="28"/>
    </w:rPr>
  </w:style>
  <w:style w:type="paragraph" w:customStyle="1" w:styleId="Authornames">
    <w:name w:val="Author names"/>
    <w:basedOn w:val="Normal"/>
    <w:next w:val="Normal"/>
    <w:qFormat/>
    <w:rsid w:val="002D0945"/>
    <w:pPr>
      <w:spacing w:before="240" w:line="360" w:lineRule="auto"/>
    </w:pPr>
    <w:rPr>
      <w:sz w:val="28"/>
    </w:rPr>
  </w:style>
  <w:style w:type="paragraph" w:customStyle="1" w:styleId="Affiliation">
    <w:name w:val="Affiliation"/>
    <w:basedOn w:val="Normal"/>
    <w:qFormat/>
    <w:rsid w:val="002D0945"/>
    <w:pPr>
      <w:spacing w:before="240" w:line="360" w:lineRule="auto"/>
    </w:pPr>
    <w:rPr>
      <w:i/>
    </w:rPr>
  </w:style>
  <w:style w:type="paragraph" w:customStyle="1" w:styleId="Receiveddates">
    <w:name w:val="Received dates"/>
    <w:basedOn w:val="Affiliation"/>
    <w:next w:val="Normal"/>
    <w:qFormat/>
    <w:rsid w:val="002D0945"/>
  </w:style>
  <w:style w:type="paragraph" w:customStyle="1" w:styleId="Abstract">
    <w:name w:val="Abstract"/>
    <w:basedOn w:val="Normal"/>
    <w:next w:val="Keywords"/>
    <w:qFormat/>
    <w:rsid w:val="002D0945"/>
    <w:pPr>
      <w:spacing w:before="360" w:after="300" w:line="360" w:lineRule="auto"/>
      <w:ind w:left="720" w:right="567"/>
    </w:pPr>
    <w:rPr>
      <w:sz w:val="22"/>
    </w:rPr>
  </w:style>
  <w:style w:type="paragraph" w:customStyle="1" w:styleId="Keywords">
    <w:name w:val="Keywords"/>
    <w:basedOn w:val="Normal"/>
    <w:next w:val="Paragraph"/>
    <w:qFormat/>
    <w:rsid w:val="002D0945"/>
    <w:pPr>
      <w:spacing w:before="240" w:after="240" w:line="360" w:lineRule="auto"/>
      <w:ind w:left="720" w:right="567"/>
    </w:pPr>
    <w:rPr>
      <w:sz w:val="22"/>
    </w:rPr>
  </w:style>
  <w:style w:type="paragraph" w:customStyle="1" w:styleId="Correspondencedetails">
    <w:name w:val="Correspondence details"/>
    <w:basedOn w:val="Normal"/>
    <w:qFormat/>
    <w:rsid w:val="002D0945"/>
    <w:pPr>
      <w:spacing w:before="240" w:line="360" w:lineRule="auto"/>
    </w:pPr>
  </w:style>
  <w:style w:type="paragraph" w:customStyle="1" w:styleId="Displayedquotation">
    <w:name w:val="Displayed quotation"/>
    <w:basedOn w:val="Normal"/>
    <w:qFormat/>
    <w:rsid w:val="002D0945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  <w:rPr>
      <w:sz w:val="22"/>
    </w:rPr>
  </w:style>
  <w:style w:type="paragraph" w:customStyle="1" w:styleId="Numberedlist">
    <w:name w:val="Numbered list"/>
    <w:basedOn w:val="Paragraph"/>
    <w:next w:val="Paragraph"/>
    <w:qFormat/>
    <w:rsid w:val="002D0945"/>
    <w:pPr>
      <w:widowControl/>
      <w:numPr>
        <w:numId w:val="1"/>
      </w:numPr>
      <w:spacing w:after="240"/>
      <w:contextualSpacing/>
    </w:pPr>
  </w:style>
  <w:style w:type="paragraph" w:customStyle="1" w:styleId="Displayedequation">
    <w:name w:val="Displayed equation"/>
    <w:basedOn w:val="Normal"/>
    <w:next w:val="Paragraph"/>
    <w:qFormat/>
    <w:rsid w:val="002D0945"/>
    <w:pPr>
      <w:tabs>
        <w:tab w:val="center" w:pos="4253"/>
        <w:tab w:val="right" w:pos="8222"/>
      </w:tabs>
      <w:spacing w:before="240" w:after="240"/>
      <w:jc w:val="center"/>
    </w:pPr>
  </w:style>
  <w:style w:type="paragraph" w:customStyle="1" w:styleId="Acknowledgements">
    <w:name w:val="Acknowledgements"/>
    <w:basedOn w:val="Normal"/>
    <w:next w:val="Normal"/>
    <w:qFormat/>
    <w:rsid w:val="002D0945"/>
    <w:pPr>
      <w:spacing w:before="120" w:line="360" w:lineRule="auto"/>
    </w:pPr>
    <w:rPr>
      <w:sz w:val="22"/>
    </w:rPr>
  </w:style>
  <w:style w:type="paragraph" w:customStyle="1" w:styleId="Tabletitle">
    <w:name w:val="Table title"/>
    <w:basedOn w:val="Normal"/>
    <w:next w:val="Normal"/>
    <w:qFormat/>
    <w:rsid w:val="002D0945"/>
    <w:pPr>
      <w:spacing w:before="240" w:line="360" w:lineRule="auto"/>
    </w:pPr>
  </w:style>
  <w:style w:type="paragraph" w:customStyle="1" w:styleId="Figurecaption">
    <w:name w:val="Figure caption"/>
    <w:basedOn w:val="Normal"/>
    <w:next w:val="Normal"/>
    <w:qFormat/>
    <w:rsid w:val="002D0945"/>
    <w:pPr>
      <w:spacing w:before="240" w:line="360" w:lineRule="auto"/>
    </w:pPr>
  </w:style>
  <w:style w:type="paragraph" w:customStyle="1" w:styleId="Footnotes">
    <w:name w:val="Footnotes"/>
    <w:basedOn w:val="Normal"/>
    <w:qFormat/>
    <w:rsid w:val="002D0945"/>
    <w:pPr>
      <w:spacing w:before="120" w:line="360" w:lineRule="auto"/>
      <w:ind w:left="482" w:hanging="482"/>
      <w:contextualSpacing/>
    </w:pPr>
    <w:rPr>
      <w:sz w:val="22"/>
    </w:rPr>
  </w:style>
  <w:style w:type="paragraph" w:customStyle="1" w:styleId="Notesoncontributors">
    <w:name w:val="Notes on contributors"/>
    <w:basedOn w:val="Normal"/>
    <w:qFormat/>
    <w:rsid w:val="002D0945"/>
    <w:pPr>
      <w:spacing w:before="240" w:line="360" w:lineRule="auto"/>
    </w:pPr>
    <w:rPr>
      <w:sz w:val="22"/>
    </w:rPr>
  </w:style>
  <w:style w:type="paragraph" w:customStyle="1" w:styleId="Normalparagraphstyle">
    <w:name w:val="Normal paragraph style"/>
    <w:basedOn w:val="Normal"/>
    <w:next w:val="Normal"/>
    <w:rsid w:val="002D0945"/>
  </w:style>
  <w:style w:type="paragraph" w:customStyle="1" w:styleId="Paragraph">
    <w:name w:val="Paragraph"/>
    <w:basedOn w:val="Normal"/>
    <w:next w:val="Newparagraph"/>
    <w:qFormat/>
    <w:rsid w:val="002D0945"/>
    <w:pPr>
      <w:widowControl w:val="0"/>
      <w:spacing w:before="240"/>
    </w:pPr>
  </w:style>
  <w:style w:type="paragraph" w:customStyle="1" w:styleId="Newparagraph">
    <w:name w:val="New paragraph"/>
    <w:basedOn w:val="Normal"/>
    <w:qFormat/>
    <w:rsid w:val="002D0945"/>
    <w:pPr>
      <w:ind w:firstLine="720"/>
    </w:pPr>
  </w:style>
  <w:style w:type="paragraph" w:styleId="NormalIndent">
    <w:name w:val="Normal Indent"/>
    <w:basedOn w:val="Normal"/>
    <w:rsid w:val="002D0945"/>
    <w:pPr>
      <w:ind w:left="720"/>
    </w:pPr>
  </w:style>
  <w:style w:type="paragraph" w:customStyle="1" w:styleId="References">
    <w:name w:val="References"/>
    <w:basedOn w:val="Normal"/>
    <w:qFormat/>
    <w:rsid w:val="002D0945"/>
    <w:pPr>
      <w:spacing w:before="120" w:line="360" w:lineRule="auto"/>
      <w:ind w:left="720" w:hanging="720"/>
      <w:contextualSpacing/>
    </w:pPr>
  </w:style>
  <w:style w:type="paragraph" w:customStyle="1" w:styleId="Subjectcodes">
    <w:name w:val="Subject codes"/>
    <w:basedOn w:val="Keywords"/>
    <w:next w:val="Paragraph"/>
    <w:qFormat/>
    <w:rsid w:val="002D0945"/>
  </w:style>
  <w:style w:type="paragraph" w:customStyle="1" w:styleId="Bulletedlist">
    <w:name w:val="Bulleted list"/>
    <w:basedOn w:val="Paragraph"/>
    <w:next w:val="Paragraph"/>
    <w:qFormat/>
    <w:rsid w:val="002D0945"/>
    <w:pPr>
      <w:widowControl/>
      <w:numPr>
        <w:numId w:val="2"/>
      </w:numPr>
      <w:spacing w:after="240"/>
      <w:contextualSpacing/>
    </w:pPr>
  </w:style>
  <w:style w:type="paragraph" w:styleId="FootnoteText">
    <w:name w:val="footnote text"/>
    <w:basedOn w:val="Normal"/>
    <w:link w:val="FootnoteTextChar"/>
    <w:autoRedefine/>
    <w:rsid w:val="002D0945"/>
    <w:pPr>
      <w:ind w:left="284" w:hanging="284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rsid w:val="002D0945"/>
    <w:rPr>
      <w:rFonts w:ascii="Times New Roman" w:eastAsia="Times New Roman" w:hAnsi="Times New Roman" w:cs="Times New Roman"/>
      <w:szCs w:val="20"/>
      <w:lang w:val="en-GB" w:eastAsia="en-GB"/>
    </w:rPr>
  </w:style>
  <w:style w:type="character" w:styleId="FootnoteReference">
    <w:name w:val="footnote reference"/>
    <w:basedOn w:val="DefaultParagraphFont"/>
    <w:rsid w:val="002D0945"/>
    <w:rPr>
      <w:vertAlign w:val="superscript"/>
    </w:rPr>
  </w:style>
  <w:style w:type="paragraph" w:styleId="EndnoteText">
    <w:name w:val="endnote text"/>
    <w:basedOn w:val="Normal"/>
    <w:link w:val="EndnoteTextChar"/>
    <w:autoRedefine/>
    <w:rsid w:val="002D0945"/>
    <w:pPr>
      <w:ind w:left="284" w:hanging="284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rsid w:val="002D0945"/>
    <w:rPr>
      <w:rFonts w:ascii="Times New Roman" w:eastAsia="Times New Roman" w:hAnsi="Times New Roman" w:cs="Times New Roman"/>
      <w:szCs w:val="20"/>
      <w:lang w:val="en-GB" w:eastAsia="en-GB"/>
    </w:rPr>
  </w:style>
  <w:style w:type="character" w:styleId="EndnoteReference">
    <w:name w:val="endnote reference"/>
    <w:basedOn w:val="DefaultParagraphFont"/>
    <w:rsid w:val="002D0945"/>
    <w:rPr>
      <w:vertAlign w:val="superscript"/>
    </w:rPr>
  </w:style>
  <w:style w:type="paragraph" w:styleId="Header">
    <w:name w:val="header"/>
    <w:basedOn w:val="Normal"/>
    <w:link w:val="HeaderChar"/>
    <w:uiPriority w:val="99"/>
    <w:rsid w:val="002D0945"/>
    <w:pPr>
      <w:tabs>
        <w:tab w:val="center" w:pos="4320"/>
        <w:tab w:val="right" w:pos="8640"/>
      </w:tabs>
      <w:spacing w:after="120" w:line="240" w:lineRule="auto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2D0945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rsid w:val="002D0945"/>
    <w:pPr>
      <w:tabs>
        <w:tab w:val="center" w:pos="4320"/>
        <w:tab w:val="right" w:pos="8640"/>
      </w:tabs>
      <w:spacing w:before="240" w:line="240" w:lineRule="auto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2D0945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Heading4Paragraph">
    <w:name w:val="Heading 4 + Paragraph"/>
    <w:basedOn w:val="Paragraph"/>
    <w:next w:val="Newparagraph"/>
    <w:qFormat/>
    <w:rsid w:val="002D0945"/>
    <w:pPr>
      <w:widowControl/>
      <w:spacing w:before="360"/>
    </w:pPr>
  </w:style>
  <w:style w:type="character" w:styleId="Hyperlink">
    <w:name w:val="Hyperlink"/>
    <w:uiPriority w:val="99"/>
    <w:unhideWhenUsed/>
    <w:rsid w:val="002D0945"/>
    <w:rPr>
      <w:color w:val="0563C1"/>
      <w:u w:val="single"/>
    </w:rPr>
  </w:style>
  <w:style w:type="character" w:styleId="CommentReference">
    <w:name w:val="annotation reference"/>
    <w:unhideWhenUsed/>
    <w:rsid w:val="002D094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2D0945"/>
    <w:pPr>
      <w:spacing w:after="200" w:line="276" w:lineRule="auto"/>
    </w:pPr>
    <w:rPr>
      <w:rFonts w:eastAsia="Calibri"/>
      <w:color w:val="000000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rsid w:val="002D0945"/>
    <w:rPr>
      <w:rFonts w:ascii="Times New Roman" w:eastAsia="Calibri" w:hAnsi="Times New Roman" w:cs="Times New Roman"/>
      <w:color w:val="000000"/>
      <w:sz w:val="20"/>
      <w:szCs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0945"/>
    <w:pPr>
      <w:spacing w:line="240" w:lineRule="auto"/>
    </w:pPr>
    <w:rPr>
      <w:rFonts w:ascii="Tahoma" w:eastAsia="Calibri" w:hAnsi="Tahoma" w:cs="Tahoma"/>
      <w:color w:val="000000"/>
      <w:sz w:val="16"/>
      <w:szCs w:val="16"/>
      <w:lang w:val="en-AU" w:eastAsia="en-AU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0945"/>
    <w:rPr>
      <w:rFonts w:ascii="Tahoma" w:eastAsia="Calibri" w:hAnsi="Tahoma" w:cs="Tahoma"/>
      <w:color w:val="000000"/>
      <w:sz w:val="16"/>
      <w:szCs w:val="16"/>
      <w:lang w:eastAsia="en-AU"/>
    </w:rPr>
  </w:style>
  <w:style w:type="character" w:customStyle="1" w:styleId="il">
    <w:name w:val="il"/>
    <w:rsid w:val="002D0945"/>
  </w:style>
  <w:style w:type="character" w:customStyle="1" w:styleId="apple-converted-space">
    <w:name w:val="apple-converted-space"/>
    <w:rsid w:val="002D094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09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0945"/>
    <w:rPr>
      <w:rFonts w:ascii="Times New Roman" w:eastAsia="Calibri" w:hAnsi="Times New Roman" w:cs="Times New Roman"/>
      <w:b/>
      <w:bCs/>
      <w:color w:val="000000"/>
      <w:sz w:val="20"/>
      <w:szCs w:val="20"/>
      <w:lang w:eastAsia="en-AU"/>
    </w:rPr>
  </w:style>
  <w:style w:type="paragraph" w:styleId="ListParagraph">
    <w:name w:val="List Paragraph"/>
    <w:basedOn w:val="Normal"/>
    <w:uiPriority w:val="34"/>
    <w:qFormat/>
    <w:rsid w:val="002D0945"/>
    <w:pPr>
      <w:spacing w:line="240" w:lineRule="auto"/>
      <w:ind w:left="720"/>
      <w:contextualSpacing/>
    </w:pPr>
    <w:rPr>
      <w:rFonts w:eastAsia="Calibri"/>
      <w:color w:val="000000"/>
      <w:lang w:eastAsia="en-AU"/>
    </w:rPr>
  </w:style>
  <w:style w:type="character" w:styleId="Emphasis">
    <w:name w:val="Emphasis"/>
    <w:uiPriority w:val="20"/>
    <w:qFormat/>
    <w:rsid w:val="002D0945"/>
    <w:rPr>
      <w:i/>
      <w:iCs/>
    </w:rPr>
  </w:style>
  <w:style w:type="paragraph" w:styleId="NoSpacing">
    <w:name w:val="No Spacing"/>
    <w:uiPriority w:val="1"/>
    <w:qFormat/>
    <w:rsid w:val="002D0945"/>
    <w:pPr>
      <w:spacing w:after="0" w:line="240" w:lineRule="auto"/>
    </w:pPr>
    <w:rPr>
      <w:rFonts w:ascii="Times New Roman" w:eastAsia="Calibri" w:hAnsi="Times New Roman" w:cs="Times New Roman"/>
      <w:color w:val="000000"/>
      <w:lang w:eastAsia="en-US"/>
    </w:rPr>
  </w:style>
  <w:style w:type="table" w:styleId="TableGrid">
    <w:name w:val="Table Grid"/>
    <w:basedOn w:val="TableNormal"/>
    <w:uiPriority w:val="59"/>
    <w:rsid w:val="002D0945"/>
    <w:pPr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2D0945"/>
    <w:rPr>
      <w:color w:val="808080"/>
      <w:shd w:val="clear" w:color="auto" w:fill="E6E6E6"/>
    </w:rPr>
  </w:style>
  <w:style w:type="character" w:styleId="SubtleEmphasis">
    <w:name w:val="Subtle Emphasis"/>
    <w:uiPriority w:val="19"/>
    <w:qFormat/>
    <w:rsid w:val="002D0945"/>
    <w:rPr>
      <w:i/>
      <w:iCs/>
      <w:color w:val="404040"/>
    </w:rPr>
  </w:style>
  <w:style w:type="character" w:styleId="FollowedHyperlink">
    <w:name w:val="FollowedHyperlink"/>
    <w:uiPriority w:val="99"/>
    <w:semiHidden/>
    <w:unhideWhenUsed/>
    <w:rsid w:val="002D0945"/>
    <w:rPr>
      <w:color w:val="954F72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D0945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2D09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dx.doi.org/10.1016/j.brat.2013.10.004" TargetMode="External"/><Relationship Id="rId5" Type="http://schemas.openxmlformats.org/officeDocument/2006/relationships/hyperlink" Target="https://doi.org/10.1177/1359105315609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8</Pages>
  <Words>9170</Words>
  <Characters>52274</Characters>
  <Application>Microsoft Office Word</Application>
  <DocSecurity>0</DocSecurity>
  <Lines>435</Lines>
  <Paragraphs>1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Skromanis</dc:creator>
  <cp:keywords/>
  <dc:description/>
  <cp:lastModifiedBy>bianca bullivant</cp:lastModifiedBy>
  <cp:revision>4</cp:revision>
  <dcterms:created xsi:type="dcterms:W3CDTF">2020-01-18T11:04:00Z</dcterms:created>
  <dcterms:modified xsi:type="dcterms:W3CDTF">2020-02-01T10:25:00Z</dcterms:modified>
</cp:coreProperties>
</file>